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82D3E7" w14:textId="194D3C70" w:rsidR="00983DDD" w:rsidRDefault="00983DDD" w:rsidP="00BC44E8">
      <w:pPr>
        <w:jc w:val="center"/>
        <w:rPr>
          <w:b/>
          <w:sz w:val="28"/>
          <w:szCs w:val="28"/>
        </w:rPr>
      </w:pPr>
      <w:r>
        <w:rPr>
          <w:b/>
          <w:sz w:val="28"/>
          <w:szCs w:val="28"/>
        </w:rPr>
        <w:t>Annex A</w:t>
      </w:r>
      <w:r w:rsidR="001C030A">
        <w:rPr>
          <w:b/>
          <w:sz w:val="28"/>
          <w:szCs w:val="28"/>
        </w:rPr>
        <w:t xml:space="preserve"> </w:t>
      </w:r>
    </w:p>
    <w:p w14:paraId="05503F33" w14:textId="77777777" w:rsidR="00BC44E8" w:rsidRDefault="007463C4" w:rsidP="00BC44E8">
      <w:pPr>
        <w:jc w:val="center"/>
        <w:rPr>
          <w:b/>
          <w:sz w:val="28"/>
          <w:szCs w:val="28"/>
        </w:rPr>
      </w:pPr>
      <w:r>
        <w:rPr>
          <w:b/>
          <w:sz w:val="28"/>
          <w:szCs w:val="28"/>
        </w:rPr>
        <w:t>T</w:t>
      </w:r>
      <w:r w:rsidR="00BC44E8">
        <w:rPr>
          <w:b/>
          <w:sz w:val="28"/>
          <w:szCs w:val="28"/>
        </w:rPr>
        <w:t>ERMS OF REFERENCE (</w:t>
      </w:r>
      <w:proofErr w:type="spellStart"/>
      <w:r w:rsidR="00BC44E8">
        <w:rPr>
          <w:b/>
          <w:sz w:val="28"/>
          <w:szCs w:val="28"/>
        </w:rPr>
        <w:t>ToRs</w:t>
      </w:r>
      <w:proofErr w:type="spellEnd"/>
      <w:r w:rsidR="00BC44E8">
        <w:rPr>
          <w:b/>
          <w:sz w:val="28"/>
          <w:szCs w:val="28"/>
        </w:rPr>
        <w:t xml:space="preserve">) </w:t>
      </w:r>
    </w:p>
    <w:p w14:paraId="05B8694E" w14:textId="393D25D9" w:rsidR="00670024" w:rsidRDefault="00BC44E8" w:rsidP="00BC44E8">
      <w:pPr>
        <w:jc w:val="center"/>
        <w:rPr>
          <w:b/>
          <w:sz w:val="28"/>
          <w:szCs w:val="28"/>
        </w:rPr>
      </w:pPr>
      <w:r>
        <w:rPr>
          <w:b/>
          <w:sz w:val="28"/>
          <w:szCs w:val="28"/>
        </w:rPr>
        <w:t xml:space="preserve">FOR TENDER REFERENCED </w:t>
      </w:r>
      <w:r w:rsidRPr="00BC44E8">
        <w:rPr>
          <w:b/>
          <w:sz w:val="28"/>
          <w:szCs w:val="28"/>
        </w:rPr>
        <w:t>UKRKI</w:t>
      </w:r>
      <w:r>
        <w:rPr>
          <w:b/>
          <w:sz w:val="28"/>
          <w:szCs w:val="28"/>
        </w:rPr>
        <w:t>/</w:t>
      </w:r>
      <w:r w:rsidRPr="00BC44E8">
        <w:rPr>
          <w:b/>
          <w:sz w:val="28"/>
          <w:szCs w:val="28"/>
        </w:rPr>
        <w:t>RFP 2021-04</w:t>
      </w:r>
    </w:p>
    <w:p w14:paraId="7007FED6" w14:textId="0B6DC972" w:rsidR="00381B8F" w:rsidRPr="00302F9D" w:rsidRDefault="00BC44E8" w:rsidP="00BC44E8">
      <w:pPr>
        <w:jc w:val="center"/>
        <w:rPr>
          <w:b/>
          <w:sz w:val="28"/>
          <w:szCs w:val="28"/>
        </w:rPr>
      </w:pPr>
      <w:r>
        <w:rPr>
          <w:b/>
          <w:sz w:val="28"/>
          <w:szCs w:val="28"/>
        </w:rPr>
        <w:t xml:space="preserve">PROVISION OF </w:t>
      </w:r>
      <w:r w:rsidR="00381B8F" w:rsidRPr="00302F9D">
        <w:rPr>
          <w:b/>
          <w:sz w:val="28"/>
          <w:szCs w:val="28"/>
        </w:rPr>
        <w:t xml:space="preserve">SECURITY </w:t>
      </w:r>
      <w:r>
        <w:rPr>
          <w:b/>
          <w:sz w:val="28"/>
          <w:szCs w:val="28"/>
        </w:rPr>
        <w:t xml:space="preserve">GUARDS </w:t>
      </w:r>
      <w:r w:rsidR="00381B8F" w:rsidRPr="00302F9D">
        <w:rPr>
          <w:b/>
          <w:sz w:val="28"/>
          <w:szCs w:val="28"/>
        </w:rPr>
        <w:t xml:space="preserve">SERVICES </w:t>
      </w:r>
      <w:r>
        <w:rPr>
          <w:b/>
          <w:sz w:val="28"/>
          <w:szCs w:val="28"/>
        </w:rPr>
        <w:t xml:space="preserve">AT </w:t>
      </w:r>
      <w:r w:rsidR="00381B8F">
        <w:rPr>
          <w:b/>
          <w:sz w:val="28"/>
          <w:szCs w:val="28"/>
        </w:rPr>
        <w:t>UNHCR OFFICES in K</w:t>
      </w:r>
      <w:r w:rsidR="00C2072E">
        <w:rPr>
          <w:b/>
          <w:sz w:val="28"/>
          <w:szCs w:val="28"/>
        </w:rPr>
        <w:t>yiv, Slovyansk</w:t>
      </w:r>
      <w:r w:rsidR="00A366CF">
        <w:rPr>
          <w:b/>
          <w:sz w:val="28"/>
          <w:szCs w:val="28"/>
        </w:rPr>
        <w:t xml:space="preserve">, </w:t>
      </w:r>
      <w:proofErr w:type="gramStart"/>
      <w:r w:rsidR="00A366CF">
        <w:rPr>
          <w:b/>
          <w:sz w:val="28"/>
          <w:szCs w:val="28"/>
        </w:rPr>
        <w:t>Mariupol</w:t>
      </w:r>
      <w:proofErr w:type="gramEnd"/>
      <w:r w:rsidR="00C2072E">
        <w:rPr>
          <w:b/>
          <w:sz w:val="28"/>
          <w:szCs w:val="28"/>
        </w:rPr>
        <w:t xml:space="preserve"> and </w:t>
      </w:r>
      <w:proofErr w:type="spellStart"/>
      <w:r w:rsidR="00C2072E">
        <w:rPr>
          <w:b/>
          <w:sz w:val="28"/>
          <w:szCs w:val="28"/>
        </w:rPr>
        <w:t>Sievierodonetsk</w:t>
      </w:r>
      <w:proofErr w:type="spellEnd"/>
      <w:r>
        <w:rPr>
          <w:b/>
          <w:sz w:val="28"/>
          <w:szCs w:val="28"/>
        </w:rPr>
        <w:t xml:space="preserve"> in </w:t>
      </w:r>
      <w:r w:rsidR="00381B8F">
        <w:rPr>
          <w:b/>
          <w:sz w:val="28"/>
          <w:szCs w:val="28"/>
        </w:rPr>
        <w:t>UKRAINE</w:t>
      </w:r>
      <w:r>
        <w:rPr>
          <w:b/>
          <w:sz w:val="28"/>
          <w:szCs w:val="28"/>
        </w:rPr>
        <w:t>.</w:t>
      </w:r>
    </w:p>
    <w:p w14:paraId="067BCEDA" w14:textId="77777777" w:rsidR="00381B8F" w:rsidRPr="00750049" w:rsidRDefault="00381B8F" w:rsidP="00A35736">
      <w:pPr>
        <w:numPr>
          <w:ilvl w:val="0"/>
          <w:numId w:val="1"/>
        </w:numPr>
        <w:ind w:left="0" w:firstLine="0"/>
        <w:jc w:val="both"/>
        <w:rPr>
          <w:b/>
        </w:rPr>
      </w:pPr>
      <w:r w:rsidRPr="00750049">
        <w:rPr>
          <w:b/>
        </w:rPr>
        <w:t>BACKGROUND</w:t>
      </w:r>
    </w:p>
    <w:p w14:paraId="56BB4741" w14:textId="0DD5D95B" w:rsidR="007C67A2" w:rsidRDefault="00381B8F" w:rsidP="00A35736">
      <w:pPr>
        <w:jc w:val="both"/>
      </w:pPr>
      <w:r>
        <w:t xml:space="preserve"> The information in this </w:t>
      </w:r>
      <w:r w:rsidR="00983DDD">
        <w:t>Terms of Reference</w:t>
      </w:r>
      <w:r>
        <w:t xml:space="preserve"> (</w:t>
      </w:r>
      <w:proofErr w:type="spellStart"/>
      <w:r w:rsidR="00983DDD">
        <w:t>ToR</w:t>
      </w:r>
      <w:r w:rsidR="00BC44E8">
        <w:t>s</w:t>
      </w:r>
      <w:proofErr w:type="spellEnd"/>
      <w:r>
        <w:t>) describes the objectives and requirements that UNHCR has in seeking of an unarmed private security services (UPSS) provider for the provision of general sec</w:t>
      </w:r>
      <w:r w:rsidR="005366FC">
        <w:t xml:space="preserve">urity guard services for UNHCR office facilities </w:t>
      </w:r>
      <w:r w:rsidR="00C2072E">
        <w:t>in Kyiv, Slovyansk</w:t>
      </w:r>
      <w:r w:rsidR="00331274">
        <w:t>,</w:t>
      </w:r>
      <w:r w:rsidR="00C2072E">
        <w:t xml:space="preserve"> </w:t>
      </w:r>
      <w:r w:rsidR="00F702D2">
        <w:t xml:space="preserve">Mariupol </w:t>
      </w:r>
      <w:r w:rsidR="00C2072E">
        <w:t xml:space="preserve">and </w:t>
      </w:r>
      <w:proofErr w:type="spellStart"/>
      <w:r>
        <w:t>Si</w:t>
      </w:r>
      <w:r w:rsidR="001F6CC3">
        <w:t>e</w:t>
      </w:r>
      <w:r>
        <w:t>v</w:t>
      </w:r>
      <w:r w:rsidR="001F6CC3">
        <w:t>i</w:t>
      </w:r>
      <w:r w:rsidR="00C2072E">
        <w:t>erodonetsk</w:t>
      </w:r>
      <w:proofErr w:type="spellEnd"/>
      <w:r w:rsidR="00C2072E">
        <w:t>.</w:t>
      </w:r>
    </w:p>
    <w:p w14:paraId="69A95C15" w14:textId="77777777" w:rsidR="00381B8F" w:rsidRPr="00750049" w:rsidRDefault="00381B8F" w:rsidP="00A35736">
      <w:pPr>
        <w:numPr>
          <w:ilvl w:val="0"/>
          <w:numId w:val="1"/>
        </w:numPr>
        <w:ind w:left="0" w:firstLine="0"/>
        <w:jc w:val="both"/>
        <w:rPr>
          <w:b/>
        </w:rPr>
      </w:pPr>
      <w:r w:rsidRPr="00750049">
        <w:rPr>
          <w:b/>
        </w:rPr>
        <w:t>SECURITY OPERATIONS AND FACILITIES</w:t>
      </w:r>
    </w:p>
    <w:p w14:paraId="213E78CF" w14:textId="797DB0EF" w:rsidR="00381B8F" w:rsidRPr="00796BB3" w:rsidRDefault="00381B8F" w:rsidP="00A35736">
      <w:pPr>
        <w:jc w:val="both"/>
        <w:rPr>
          <w:b/>
        </w:rPr>
      </w:pPr>
      <w:r>
        <w:t xml:space="preserve"> The following information describes the UNHCR facilities requiring security operations arrangements. The selected company, hereinafter referred to as the UPSS provider for purposes of this </w:t>
      </w:r>
      <w:proofErr w:type="spellStart"/>
      <w:r w:rsidR="00983DDD">
        <w:t>ToR</w:t>
      </w:r>
      <w:proofErr w:type="spellEnd"/>
      <w:r>
        <w:t xml:space="preserve">, will be required to recruit, </w:t>
      </w:r>
      <w:proofErr w:type="gramStart"/>
      <w:r>
        <w:t>train</w:t>
      </w:r>
      <w:proofErr w:type="gramEnd"/>
      <w:r>
        <w:t xml:space="preserve"> and manage a guard force consisting of unarmed supervisory and subordinate security personnel at the UNHCR Office facilit</w:t>
      </w:r>
      <w:r w:rsidR="00C2072E">
        <w:t>ies located in Sloviansk, Kyiv</w:t>
      </w:r>
      <w:r w:rsidR="00BC1D6F">
        <w:t>, Mariupol</w:t>
      </w:r>
      <w:r>
        <w:t xml:space="preserve"> and </w:t>
      </w:r>
      <w:proofErr w:type="spellStart"/>
      <w:r w:rsidR="00C2072E">
        <w:t>Sievierodonetsk</w:t>
      </w:r>
      <w:proofErr w:type="spellEnd"/>
      <w:r>
        <w:t>, Ukraine.</w:t>
      </w:r>
    </w:p>
    <w:p w14:paraId="74AD553E" w14:textId="77777777" w:rsidR="00381B8F" w:rsidRPr="0000379F" w:rsidRDefault="00381B8F" w:rsidP="00A35736">
      <w:pPr>
        <w:jc w:val="both"/>
        <w:rPr>
          <w:b/>
        </w:rPr>
      </w:pPr>
      <w:r>
        <w:t xml:space="preserve">The UPSS provider shall provide the security personnel for the designated posts and activities described in this document. The security policies, practices and procedures related to </w:t>
      </w:r>
      <w:r w:rsidR="005366FC">
        <w:t xml:space="preserve">UNHCR personnel, facilities and </w:t>
      </w:r>
      <w:r>
        <w:t>p</w:t>
      </w:r>
      <w:r w:rsidR="005366FC">
        <w:t xml:space="preserve">roperties and other assets are </w:t>
      </w:r>
      <w:r>
        <w:t xml:space="preserve">contained in the General, Post, Supervisory and Special Orders that are to be provided to the UPSS provider and updated by UNHCR Security staff as required. </w:t>
      </w:r>
    </w:p>
    <w:p w14:paraId="38AC26A2" w14:textId="77777777" w:rsidR="00381B8F" w:rsidRPr="006437A3" w:rsidRDefault="00381B8F" w:rsidP="00A35736">
      <w:pPr>
        <w:jc w:val="both"/>
        <w:rPr>
          <w:b/>
        </w:rPr>
      </w:pPr>
      <w:r>
        <w:t xml:space="preserve"> </w:t>
      </w:r>
      <w:r w:rsidRPr="008B78CB">
        <w:t>Administration</w:t>
      </w:r>
      <w:r>
        <w:t xml:space="preserve"> - The security management responsibility of the UNHCR offices is assigned to the Management/Administrative staff.</w:t>
      </w:r>
    </w:p>
    <w:p w14:paraId="3F52D91D" w14:textId="77777777" w:rsidR="00381B8F" w:rsidRPr="00750049" w:rsidRDefault="00381B8F" w:rsidP="00A35736">
      <w:pPr>
        <w:jc w:val="both"/>
        <w:rPr>
          <w:b/>
        </w:rPr>
      </w:pPr>
      <w:r>
        <w:rPr>
          <w:b/>
        </w:rPr>
        <w:t xml:space="preserve"> </w:t>
      </w:r>
      <w:r w:rsidR="005366FC">
        <w:rPr>
          <w:b/>
        </w:rPr>
        <w:t>Location of the UNHCR</w:t>
      </w:r>
      <w:r w:rsidRPr="00750049">
        <w:rPr>
          <w:b/>
        </w:rPr>
        <w:t xml:space="preserve"> Offices </w:t>
      </w:r>
    </w:p>
    <w:p w14:paraId="685FF337" w14:textId="77777777" w:rsidR="00381B8F" w:rsidRDefault="00381B8F" w:rsidP="00A35736">
      <w:pPr>
        <w:numPr>
          <w:ilvl w:val="0"/>
          <w:numId w:val="2"/>
        </w:numPr>
        <w:ind w:left="0" w:firstLine="0"/>
        <w:jc w:val="both"/>
      </w:pPr>
      <w:r>
        <w:t xml:space="preserve">UNHCR CO </w:t>
      </w:r>
      <w:proofErr w:type="gramStart"/>
      <w:r>
        <w:t>Kyiv  -</w:t>
      </w:r>
      <w:proofErr w:type="gramEnd"/>
      <w:r>
        <w:t xml:space="preserve">  16 </w:t>
      </w:r>
      <w:proofErr w:type="spellStart"/>
      <w:r>
        <w:t>Lavrska</w:t>
      </w:r>
      <w:proofErr w:type="spellEnd"/>
      <w:r>
        <w:t xml:space="preserve"> Str., office, building “A” </w:t>
      </w:r>
    </w:p>
    <w:p w14:paraId="44028256" w14:textId="77777777" w:rsidR="00381B8F" w:rsidRDefault="00381B8F" w:rsidP="00A35736">
      <w:pPr>
        <w:numPr>
          <w:ilvl w:val="0"/>
          <w:numId w:val="2"/>
        </w:numPr>
        <w:ind w:left="0" w:firstLine="0"/>
        <w:jc w:val="both"/>
      </w:pPr>
      <w:r>
        <w:t xml:space="preserve">UNHCR SO Sloviansk </w:t>
      </w:r>
      <w:r w:rsidR="00514125">
        <w:t>–</w:t>
      </w:r>
      <w:r>
        <w:t xml:space="preserve"> </w:t>
      </w:r>
      <w:r w:rsidR="00F52CF6">
        <w:t>57</w:t>
      </w:r>
      <w:r w:rsidR="00514125">
        <w:t xml:space="preserve"> </w:t>
      </w:r>
      <w:proofErr w:type="spellStart"/>
      <w:proofErr w:type="gramStart"/>
      <w:r w:rsidR="00514125">
        <w:t>Kozatska</w:t>
      </w:r>
      <w:proofErr w:type="spellEnd"/>
      <w:r w:rsidR="00514125">
        <w:t xml:space="preserve"> </w:t>
      </w:r>
      <w:r>
        <w:t xml:space="preserve"> Str.</w:t>
      </w:r>
      <w:proofErr w:type="gramEnd"/>
      <w:r>
        <w:t xml:space="preserve"> </w:t>
      </w:r>
    </w:p>
    <w:p w14:paraId="2F4EF2A9" w14:textId="165142A7" w:rsidR="00381B8F" w:rsidRDefault="00381B8F" w:rsidP="00C2072E">
      <w:pPr>
        <w:numPr>
          <w:ilvl w:val="0"/>
          <w:numId w:val="2"/>
        </w:numPr>
        <w:ind w:left="0" w:firstLine="0"/>
        <w:jc w:val="both"/>
      </w:pPr>
      <w:r>
        <w:t xml:space="preserve">UNHCR FO </w:t>
      </w:r>
      <w:proofErr w:type="spellStart"/>
      <w:r w:rsidR="00C2072E">
        <w:t>Sievierodonetsk</w:t>
      </w:r>
      <w:proofErr w:type="spellEnd"/>
      <w:r>
        <w:t xml:space="preserve"> - MZHK “Mriya” 2</w:t>
      </w:r>
    </w:p>
    <w:p w14:paraId="52ECA0FC" w14:textId="77777777" w:rsidR="00053ADC" w:rsidRDefault="00053ADC" w:rsidP="00053ADC">
      <w:pPr>
        <w:numPr>
          <w:ilvl w:val="0"/>
          <w:numId w:val="2"/>
        </w:numPr>
        <w:ind w:left="0" w:firstLine="0"/>
        <w:jc w:val="both"/>
      </w:pPr>
      <w:r>
        <w:t xml:space="preserve">UNHCR FO Mariupol – 50 </w:t>
      </w:r>
      <w:proofErr w:type="spellStart"/>
      <w:r>
        <w:t>Metallurgiv</w:t>
      </w:r>
      <w:proofErr w:type="spellEnd"/>
      <w:r>
        <w:t xml:space="preserve"> Avenue</w:t>
      </w:r>
    </w:p>
    <w:p w14:paraId="1EAFA5D1" w14:textId="08B803B2" w:rsidR="00381B8F" w:rsidRPr="00750049" w:rsidRDefault="00381B8F" w:rsidP="00A35736">
      <w:pPr>
        <w:jc w:val="both"/>
        <w:rPr>
          <w:b/>
        </w:rPr>
      </w:pPr>
      <w:r w:rsidRPr="00750049">
        <w:rPr>
          <w:b/>
        </w:rPr>
        <w:t xml:space="preserve">Physical description of facilities and security concerns: </w:t>
      </w:r>
    </w:p>
    <w:p w14:paraId="5378FB0C" w14:textId="77777777" w:rsidR="00381B8F" w:rsidRDefault="00381B8F" w:rsidP="00A35736">
      <w:pPr>
        <w:numPr>
          <w:ilvl w:val="0"/>
          <w:numId w:val="2"/>
        </w:numPr>
        <w:ind w:left="0" w:firstLine="0"/>
        <w:jc w:val="both"/>
      </w:pPr>
      <w:r>
        <w:t xml:space="preserve">UNHCR CO </w:t>
      </w:r>
      <w:r w:rsidR="0017492C">
        <w:t>Kyiv</w:t>
      </w:r>
      <w:r>
        <w:t xml:space="preserve"> - </w:t>
      </w:r>
      <w:r w:rsidRPr="00803487">
        <w:t xml:space="preserve">The compound where the office building is located is surrounded either by mixed concrete/metal fencing or by buildings’ external walls restricting access from outside. The compound can be accessed from </w:t>
      </w:r>
      <w:proofErr w:type="spellStart"/>
      <w:r w:rsidRPr="00803487">
        <w:t>Lavrska</w:t>
      </w:r>
      <w:proofErr w:type="spellEnd"/>
      <w:r w:rsidRPr="00803487">
        <w:t xml:space="preserve"> street through the main entrance (for pedestrians) or from </w:t>
      </w:r>
      <w:proofErr w:type="spellStart"/>
      <w:r w:rsidRPr="00803487">
        <w:t>Tsytadelna</w:t>
      </w:r>
      <w:proofErr w:type="spellEnd"/>
      <w:r w:rsidRPr="00803487">
        <w:t xml:space="preserve"> street (for vehicles). The compound’s pedestrian and vehicular entrances are contr</w:t>
      </w:r>
      <w:r>
        <w:t xml:space="preserve">olled by security guards. </w:t>
      </w:r>
      <w:r w:rsidRPr="00803487">
        <w:t xml:space="preserve">  The office premises are located on the ground and first floor of the </w:t>
      </w:r>
      <w:r w:rsidRPr="007A0479">
        <w:t>building “A”</w:t>
      </w:r>
      <w:r w:rsidRPr="00803487">
        <w:t xml:space="preserve"> that is part of the compound on 16 </w:t>
      </w:r>
      <w:proofErr w:type="spellStart"/>
      <w:r w:rsidRPr="00803487">
        <w:t>Lavrska</w:t>
      </w:r>
      <w:proofErr w:type="spellEnd"/>
      <w:r w:rsidRPr="00803487">
        <w:t xml:space="preserve"> street.  The building can be entered through its main entrance on 16 </w:t>
      </w:r>
      <w:proofErr w:type="spellStart"/>
      <w:r w:rsidRPr="00803487">
        <w:t>Lavrska</w:t>
      </w:r>
      <w:proofErr w:type="spellEnd"/>
      <w:r w:rsidRPr="00803487">
        <w:t xml:space="preserve"> street, the </w:t>
      </w:r>
      <w:r w:rsidRPr="00803487">
        <w:lastRenderedPageBreak/>
        <w:t xml:space="preserve">access is controlled by </w:t>
      </w:r>
      <w:r w:rsidR="0063589A">
        <w:t xml:space="preserve">UNHCR contracted </w:t>
      </w:r>
      <w:r w:rsidRPr="00803487">
        <w:t>security guar</w:t>
      </w:r>
      <w:r>
        <w:t xml:space="preserve">ds.  The office has </w:t>
      </w:r>
      <w:r w:rsidRPr="00803487">
        <w:t>CCTV, intrusion alarm, fire safety alarm, SRF on the windows.</w:t>
      </w:r>
      <w:r>
        <w:t xml:space="preserve"> </w:t>
      </w:r>
    </w:p>
    <w:p w14:paraId="6343EE13" w14:textId="77777777" w:rsidR="00381B8F" w:rsidRPr="007463C4" w:rsidRDefault="00381B8F" w:rsidP="00A35736">
      <w:pPr>
        <w:numPr>
          <w:ilvl w:val="0"/>
          <w:numId w:val="2"/>
        </w:numPr>
        <w:ind w:left="0" w:firstLine="0"/>
        <w:jc w:val="both"/>
      </w:pPr>
      <w:r w:rsidRPr="007463C4">
        <w:t>UNHCR SO Sloviansk - the premis</w:t>
      </w:r>
      <w:r w:rsidR="00112E62" w:rsidRPr="007463C4">
        <w:t xml:space="preserve">es consist of a three – floor </w:t>
      </w:r>
      <w:r w:rsidRPr="007463C4">
        <w:t>solid brick a</w:t>
      </w:r>
      <w:r w:rsidR="005366FC" w:rsidRPr="007463C4">
        <w:t xml:space="preserve">nd concrete construction house </w:t>
      </w:r>
      <w:r w:rsidRPr="007463C4">
        <w:t>with a garage</w:t>
      </w:r>
      <w:r w:rsidR="00C54B02" w:rsidRPr="007463C4">
        <w:t xml:space="preserve">, prefab modular office building </w:t>
      </w:r>
      <w:r w:rsidRPr="007463C4">
        <w:t>and yard surrounded by fence.</w:t>
      </w:r>
      <w:r w:rsidR="00112E62" w:rsidRPr="007463C4">
        <w:t xml:space="preserve">  The house has </w:t>
      </w:r>
      <w:r w:rsidRPr="007463C4">
        <w:t xml:space="preserve">two large rooms, a kitchen, a utility </w:t>
      </w:r>
      <w:proofErr w:type="gramStart"/>
      <w:r w:rsidRPr="007463C4">
        <w:t>room</w:t>
      </w:r>
      <w:proofErr w:type="gramEnd"/>
      <w:r w:rsidRPr="007463C4">
        <w:t xml:space="preserve"> and a bathroom on the first floor, four rooms and a bathroom on the second floor, the third floor is an </w:t>
      </w:r>
      <w:r w:rsidR="00C54B02" w:rsidRPr="007463C4">
        <w:t xml:space="preserve">attic plus two rooms basement. The prefab office building has </w:t>
      </w:r>
      <w:r w:rsidR="00A81147" w:rsidRPr="007463C4">
        <w:t xml:space="preserve">five rooms and two bathrooms. </w:t>
      </w:r>
      <w:r w:rsidRPr="007463C4">
        <w:t>The compound</w:t>
      </w:r>
      <w:r w:rsidR="005366FC" w:rsidRPr="007463C4">
        <w:t xml:space="preserve"> could be accessed through the </w:t>
      </w:r>
      <w:r w:rsidR="007A0479" w:rsidRPr="007463C4">
        <w:t xml:space="preserve">pedestrian entrance or the </w:t>
      </w:r>
      <w:r w:rsidRPr="007463C4">
        <w:t>gate. The house could be entered from two entrances both of which could be used as emergency exits. The premises perimeter is defined by a fence of welded wire panels covered with metal sheets mounted on concrete foundation.  Secur</w:t>
      </w:r>
      <w:r w:rsidR="007A0479" w:rsidRPr="007463C4">
        <w:t xml:space="preserve">ity guards contracted by UNHCR </w:t>
      </w:r>
      <w:r w:rsidR="00A81147" w:rsidRPr="007463C4">
        <w:t>provide security to the premises; security guards’ room is available</w:t>
      </w:r>
      <w:r w:rsidRPr="007463C4">
        <w:t>. CCTV, intrusion alarm</w:t>
      </w:r>
      <w:r w:rsidR="00514125" w:rsidRPr="007463C4">
        <w:t xml:space="preserve">, panic button </w:t>
      </w:r>
      <w:r w:rsidRPr="007463C4">
        <w:t xml:space="preserve">and fire safety alarm are installed and operational. </w:t>
      </w:r>
      <w:r w:rsidR="004F3E24" w:rsidRPr="007463C4">
        <w:t xml:space="preserve">SRF is installed in the windows. </w:t>
      </w:r>
    </w:p>
    <w:p w14:paraId="40112C43" w14:textId="565D6407" w:rsidR="00381B8F" w:rsidRDefault="00381B8F" w:rsidP="00A35736">
      <w:pPr>
        <w:numPr>
          <w:ilvl w:val="0"/>
          <w:numId w:val="2"/>
        </w:numPr>
        <w:ind w:left="0" w:firstLine="0"/>
        <w:jc w:val="both"/>
      </w:pPr>
      <w:r w:rsidRPr="007463C4">
        <w:t xml:space="preserve">UNHCR FO </w:t>
      </w:r>
      <w:proofErr w:type="spellStart"/>
      <w:r w:rsidR="00C2072E">
        <w:t>Sievierodonetsk</w:t>
      </w:r>
      <w:proofErr w:type="spellEnd"/>
      <w:r w:rsidRPr="007463C4">
        <w:t xml:space="preserve"> - The premises are on the first floor of two-</w:t>
      </w:r>
      <w:proofErr w:type="spellStart"/>
      <w:r w:rsidRPr="007463C4">
        <w:t>storey</w:t>
      </w:r>
      <w:proofErr w:type="spellEnd"/>
      <w:r w:rsidRPr="007463C4">
        <w:t xml:space="preserve"> office building, where besides UNHCR several commercial companies have their offices on second floor and in the basement. On the first floor there are constructed by UNHCR two solid metal walls with in-built doors to separate F</w:t>
      </w:r>
      <w:r w:rsidR="00D23B4F" w:rsidRPr="007463C4">
        <w:t>U</w:t>
      </w:r>
      <w:r w:rsidRPr="007463C4">
        <w:t>’s premises from common space of the building. The office building has two entrances/exits: one is the main and used for almost all visits to the building, the second is the backdoor, usually locked and used very ra</w:t>
      </w:r>
      <w:r w:rsidR="003663AD" w:rsidRPr="007463C4">
        <w:t>rely (emergency exit). The entire</w:t>
      </w:r>
      <w:r w:rsidRPr="007463C4">
        <w:t xml:space="preserve"> buildin</w:t>
      </w:r>
      <w:r w:rsidR="00D4011B" w:rsidRPr="007463C4">
        <w:t xml:space="preserve">g is equipped with </w:t>
      </w:r>
      <w:r w:rsidRPr="007463C4">
        <w:t xml:space="preserve">operational fire and security alarm </w:t>
      </w:r>
      <w:r w:rsidR="00C36C07" w:rsidRPr="007463C4">
        <w:t xml:space="preserve">systems owned separately by </w:t>
      </w:r>
      <w:r w:rsidRPr="007463C4">
        <w:t xml:space="preserve">UNHCR and </w:t>
      </w:r>
      <w:r w:rsidR="00C36C07" w:rsidRPr="007463C4">
        <w:t xml:space="preserve">the </w:t>
      </w:r>
      <w:r w:rsidRPr="007463C4">
        <w:t xml:space="preserve">commercial company-owner of the building.  UNHCR for its purposes installed three mobile panic buttons, two of which </w:t>
      </w:r>
      <w:r w:rsidR="00514125" w:rsidRPr="007463C4">
        <w:t>are in UNHCR office and one at the</w:t>
      </w:r>
      <w:r w:rsidR="00733053" w:rsidRPr="007463C4">
        <w:t xml:space="preserve"> UNHCR </w:t>
      </w:r>
      <w:proofErr w:type="gramStart"/>
      <w:r w:rsidR="00733053" w:rsidRPr="007463C4">
        <w:t xml:space="preserve">contracted </w:t>
      </w:r>
      <w:r w:rsidR="00514125" w:rsidRPr="007463C4">
        <w:t xml:space="preserve"> security</w:t>
      </w:r>
      <w:proofErr w:type="gramEnd"/>
      <w:r w:rsidR="00514125" w:rsidRPr="007463C4">
        <w:t xml:space="preserve">  guard</w:t>
      </w:r>
      <w:r w:rsidR="005465BF" w:rsidRPr="007463C4">
        <w:t>s’</w:t>
      </w:r>
      <w:r w:rsidR="003663AD" w:rsidRPr="007463C4">
        <w:t xml:space="preserve">  </w:t>
      </w:r>
      <w:r w:rsidRPr="007463C4">
        <w:t>post ne</w:t>
      </w:r>
      <w:r w:rsidR="00514125" w:rsidRPr="007463C4">
        <w:t>ar main entrance to the office</w:t>
      </w:r>
      <w:r w:rsidRPr="007463C4">
        <w:t xml:space="preserve">. The exterior of the building is equipped with streetlights and four surveillance cameras. </w:t>
      </w:r>
      <w:r w:rsidR="00C54B02" w:rsidRPr="007463C4">
        <w:t xml:space="preserve">SRF is installed on the windows. </w:t>
      </w:r>
      <w:r w:rsidRPr="007463C4">
        <w:t xml:space="preserve">Safe room is available. </w:t>
      </w:r>
    </w:p>
    <w:p w14:paraId="5F174064" w14:textId="77777777" w:rsidR="00C4422E" w:rsidRPr="007463C4" w:rsidRDefault="00C4422E" w:rsidP="00C4422E">
      <w:pPr>
        <w:numPr>
          <w:ilvl w:val="0"/>
          <w:numId w:val="2"/>
        </w:numPr>
        <w:ind w:left="0" w:firstLine="0"/>
        <w:jc w:val="both"/>
      </w:pPr>
      <w:r w:rsidRPr="007463C4">
        <w:t xml:space="preserve">UNHCR FO Mariupol - the office </w:t>
      </w:r>
      <w:proofErr w:type="gramStart"/>
      <w:r w:rsidRPr="007463C4">
        <w:t>is located in</w:t>
      </w:r>
      <w:proofErr w:type="gramEnd"/>
      <w:r w:rsidRPr="007463C4">
        <w:t xml:space="preserve"> a one store building compound protected by a solid brick fence with pedestrian entrance and vehicle gate. The compound has UNHCR contracted security guards.  CCTV, intrusion alarm, panic button and fire safety alarm are available and operational.  SRF is installed on the windows. Emergency exit from the building and safe room are available.</w:t>
      </w:r>
    </w:p>
    <w:p w14:paraId="57D34552" w14:textId="77777777" w:rsidR="00C4422E" w:rsidRPr="007463C4" w:rsidRDefault="00C4422E" w:rsidP="00BC44E8">
      <w:pPr>
        <w:jc w:val="both"/>
      </w:pPr>
    </w:p>
    <w:p w14:paraId="291140EB" w14:textId="77777777" w:rsidR="00112E62" w:rsidRPr="00750049" w:rsidRDefault="00112E62" w:rsidP="00A35736">
      <w:pPr>
        <w:numPr>
          <w:ilvl w:val="0"/>
          <w:numId w:val="1"/>
        </w:numPr>
        <w:ind w:left="0" w:firstLine="0"/>
        <w:jc w:val="both"/>
        <w:rPr>
          <w:b/>
        </w:rPr>
      </w:pPr>
      <w:r w:rsidRPr="00750049">
        <w:rPr>
          <w:b/>
        </w:rPr>
        <w:t xml:space="preserve">UPSS PROVIDER RESPONSIBILITIES </w:t>
      </w:r>
    </w:p>
    <w:p w14:paraId="15F430D8" w14:textId="77777777" w:rsidR="00112E62" w:rsidRDefault="00112E62" w:rsidP="00A35736">
      <w:pPr>
        <w:jc w:val="both"/>
      </w:pPr>
      <w:r>
        <w:t xml:space="preserve"> The UPSS provider shall provide all the necessary personnel, supplies, </w:t>
      </w:r>
      <w:proofErr w:type="gramStart"/>
      <w:r>
        <w:t>equipment</w:t>
      </w:r>
      <w:proofErr w:type="gramEnd"/>
      <w:r>
        <w:t xml:space="preserve"> and accessories needed to perform the services required in this contract. The UPSS provider must comply with all applicable requirements establish</w:t>
      </w:r>
      <w:r w:rsidR="005366FC">
        <w:t>ed by the Government of Ukraine</w:t>
      </w:r>
      <w:r>
        <w:t>. The UPSS provider shall comply with and enforce all orders, policies and/or procedures issued by the UNHCR.</w:t>
      </w:r>
    </w:p>
    <w:p w14:paraId="54028E28" w14:textId="77777777" w:rsidR="00112E62" w:rsidRPr="004E2B96" w:rsidRDefault="00112E62" w:rsidP="00A35736">
      <w:pPr>
        <w:jc w:val="both"/>
        <w:rPr>
          <w:b/>
          <w:u w:val="single"/>
        </w:rPr>
      </w:pPr>
      <w:r w:rsidRPr="004E2B96">
        <w:rPr>
          <w:b/>
          <w:u w:val="single"/>
        </w:rPr>
        <w:t>The UPSS provider should provide UNHCR</w:t>
      </w:r>
      <w:r w:rsidR="007A0479" w:rsidRPr="004E2B96">
        <w:rPr>
          <w:b/>
          <w:u w:val="single"/>
        </w:rPr>
        <w:t xml:space="preserve"> with the following information</w:t>
      </w:r>
      <w:r w:rsidRPr="004E2B96">
        <w:rPr>
          <w:b/>
          <w:u w:val="single"/>
        </w:rPr>
        <w:t>:</w:t>
      </w:r>
    </w:p>
    <w:p w14:paraId="01147D83" w14:textId="77777777" w:rsidR="00112E62" w:rsidRDefault="00112E62" w:rsidP="00BC44E8">
      <w:pPr>
        <w:numPr>
          <w:ilvl w:val="0"/>
          <w:numId w:val="2"/>
        </w:numPr>
        <w:ind w:left="0" w:firstLine="270"/>
        <w:jc w:val="both"/>
      </w:pPr>
      <w:r>
        <w:t>History in the security industry and relevant references (work for Embassies or International Organizations would be an asset).</w:t>
      </w:r>
    </w:p>
    <w:p w14:paraId="0A1FAA10" w14:textId="77777777" w:rsidR="00112E62" w:rsidRPr="00FE2175" w:rsidRDefault="00112E62" w:rsidP="00BC44E8">
      <w:pPr>
        <w:numPr>
          <w:ilvl w:val="0"/>
          <w:numId w:val="2"/>
        </w:numPr>
        <w:ind w:left="0" w:firstLine="270"/>
        <w:jc w:val="both"/>
      </w:pPr>
      <w:r w:rsidRPr="00A44F00">
        <w:t>A plan to ensure succ</w:t>
      </w:r>
      <w:r w:rsidRPr="00FE2175">
        <w:t xml:space="preserve">essful management of the contract. </w:t>
      </w:r>
    </w:p>
    <w:p w14:paraId="7BCBE660" w14:textId="77777777" w:rsidR="00112E62" w:rsidRDefault="005366FC" w:rsidP="00BC44E8">
      <w:pPr>
        <w:numPr>
          <w:ilvl w:val="0"/>
          <w:numId w:val="2"/>
        </w:numPr>
        <w:ind w:left="0" w:firstLine="270"/>
        <w:jc w:val="both"/>
      </w:pPr>
      <w:r>
        <w:t xml:space="preserve">Demonstration of </w:t>
      </w:r>
      <w:r w:rsidR="00112E62">
        <w:t xml:space="preserve">capability to manage their personnel on the ground. </w:t>
      </w:r>
    </w:p>
    <w:p w14:paraId="5851EFEA" w14:textId="77777777" w:rsidR="00112E62" w:rsidRDefault="00112E62" w:rsidP="00BC44E8">
      <w:pPr>
        <w:numPr>
          <w:ilvl w:val="0"/>
          <w:numId w:val="2"/>
        </w:numPr>
        <w:ind w:left="0" w:firstLine="270"/>
        <w:jc w:val="both"/>
      </w:pPr>
      <w:r>
        <w:lastRenderedPageBreak/>
        <w:t xml:space="preserve">An adequate security-training program and proof for provision of proper security training of staff. </w:t>
      </w:r>
    </w:p>
    <w:p w14:paraId="5A6DCFFA" w14:textId="7A6503A5" w:rsidR="00112E62" w:rsidRDefault="001F5D99" w:rsidP="00BC44E8">
      <w:pPr>
        <w:numPr>
          <w:ilvl w:val="0"/>
          <w:numId w:val="2"/>
        </w:numPr>
        <w:ind w:left="0" w:firstLine="270"/>
        <w:jc w:val="both"/>
      </w:pPr>
      <w:r>
        <w:t xml:space="preserve">A roster of </w:t>
      </w:r>
      <w:r w:rsidR="00D600E6">
        <w:t>qualified employees and a</w:t>
      </w:r>
      <w:r w:rsidR="005366FC">
        <w:t xml:space="preserve">bility to replace staff </w:t>
      </w:r>
      <w:r w:rsidR="00112E62">
        <w:t xml:space="preserve">at short notice. </w:t>
      </w:r>
    </w:p>
    <w:p w14:paraId="41D0A035" w14:textId="632A6B3E" w:rsidR="00112E62" w:rsidRDefault="00112E62" w:rsidP="00BC44E8">
      <w:pPr>
        <w:numPr>
          <w:ilvl w:val="0"/>
          <w:numId w:val="2"/>
        </w:numPr>
        <w:ind w:left="0" w:firstLine="270"/>
        <w:jc w:val="both"/>
      </w:pPr>
      <w:r>
        <w:t xml:space="preserve">Documented evidence of the minimum take-home salary in amount of </w:t>
      </w:r>
      <w:r w:rsidR="003F6B42" w:rsidRPr="00BC44E8">
        <w:t>1</w:t>
      </w:r>
      <w:r w:rsidR="00B66B5B">
        <w:t>2</w:t>
      </w:r>
      <w:r w:rsidR="003F6B42" w:rsidRPr="00BC44E8">
        <w:t xml:space="preserve">,000 UAH for Kyiv guards and </w:t>
      </w:r>
      <w:r w:rsidR="00B66B5B">
        <w:t>7</w:t>
      </w:r>
      <w:r w:rsidR="003F6B42" w:rsidRPr="00BC44E8">
        <w:t>,</w:t>
      </w:r>
      <w:r w:rsidR="00B66B5B">
        <w:t>0</w:t>
      </w:r>
      <w:r w:rsidR="003F6B42" w:rsidRPr="00BC44E8">
        <w:t>00 UAH</w:t>
      </w:r>
      <w:r w:rsidR="003F6B42" w:rsidDel="003F6B42">
        <w:t xml:space="preserve"> </w:t>
      </w:r>
      <w:r>
        <w:t>per month (</w:t>
      </w:r>
      <w:r w:rsidR="004E2B96">
        <w:t>for</w:t>
      </w:r>
      <w:r>
        <w:t xml:space="preserve"> the standard 40-hours week) per each security guard</w:t>
      </w:r>
      <w:r w:rsidR="004E2B96">
        <w:t xml:space="preserve"> or its correspondent proportional amount if the staff is engaged </w:t>
      </w:r>
      <w:r w:rsidR="00406D4B">
        <w:t>in</w:t>
      </w:r>
      <w:r w:rsidR="004E2B96">
        <w:t xml:space="preserve"> less than 40-hours working week schedule</w:t>
      </w:r>
      <w:r>
        <w:t>.</w:t>
      </w:r>
    </w:p>
    <w:p w14:paraId="7B9EEACA" w14:textId="77777777" w:rsidR="00112E62" w:rsidRDefault="00112E62" w:rsidP="00BC44E8">
      <w:pPr>
        <w:numPr>
          <w:ilvl w:val="0"/>
          <w:numId w:val="2"/>
        </w:numPr>
        <w:ind w:left="0" w:firstLine="270"/>
        <w:jc w:val="both"/>
      </w:pPr>
      <w:r>
        <w:t xml:space="preserve">Registration in accordance </w:t>
      </w:r>
      <w:r w:rsidR="005366FC">
        <w:t xml:space="preserve">with Ukrainian legislation and </w:t>
      </w:r>
      <w:r>
        <w:t xml:space="preserve">valid job licenses. </w:t>
      </w:r>
    </w:p>
    <w:p w14:paraId="1AA249E9" w14:textId="77777777" w:rsidR="00112E62" w:rsidRDefault="00112E62" w:rsidP="00BC44E8">
      <w:pPr>
        <w:numPr>
          <w:ilvl w:val="0"/>
          <w:numId w:val="2"/>
        </w:numPr>
        <w:ind w:left="0" w:firstLine="270"/>
        <w:jc w:val="both"/>
      </w:pPr>
      <w:r>
        <w:t xml:space="preserve">Details of employment benefits provided to their employees and time for rest. </w:t>
      </w:r>
    </w:p>
    <w:p w14:paraId="77B93C2E" w14:textId="3FDAD45F" w:rsidR="005D1E55" w:rsidRPr="0052006F" w:rsidRDefault="005D1E55" w:rsidP="00BC44E8">
      <w:pPr>
        <w:numPr>
          <w:ilvl w:val="0"/>
          <w:numId w:val="3"/>
        </w:numPr>
        <w:ind w:left="0" w:firstLine="270"/>
        <w:jc w:val="both"/>
      </w:pPr>
      <w:r>
        <w:t>Connect offices</w:t>
      </w:r>
      <w:r w:rsidR="00BC44E8">
        <w:t>’ fire</w:t>
      </w:r>
      <w:r>
        <w:t xml:space="preserve"> alarm systems and intrusion alarms to their control (operations) rooms and monitor their function</w:t>
      </w:r>
    </w:p>
    <w:p w14:paraId="7B66C7A2" w14:textId="77777777" w:rsidR="00112E62" w:rsidRPr="00A95B0F" w:rsidRDefault="00112E62" w:rsidP="00BC44E8">
      <w:pPr>
        <w:numPr>
          <w:ilvl w:val="0"/>
          <w:numId w:val="3"/>
        </w:numPr>
        <w:ind w:left="0" w:firstLine="270"/>
        <w:jc w:val="both"/>
      </w:pPr>
      <w:r w:rsidRPr="00A95B0F">
        <w:t>Provide a Quick/Rapid Response Team to respond to the activation of the linked panic/alarm system or call for emergency 24 hours per day, 7 days per week or arrangements for direct response of the police</w:t>
      </w:r>
    </w:p>
    <w:p w14:paraId="31058757" w14:textId="77777777" w:rsidR="00B8526A" w:rsidRPr="00AC1115" w:rsidRDefault="00AC1115" w:rsidP="00BC44E8">
      <w:pPr>
        <w:pStyle w:val="ListParagraph"/>
        <w:numPr>
          <w:ilvl w:val="0"/>
          <w:numId w:val="3"/>
        </w:numPr>
        <w:ind w:left="0" w:firstLine="270"/>
        <w:jc w:val="both"/>
      </w:pPr>
      <w:r w:rsidRPr="00AC1115">
        <w:t>Assessment of the current building and staff security arrangements and recommendations for improvements</w:t>
      </w:r>
    </w:p>
    <w:p w14:paraId="249F0D51" w14:textId="6A179D6E" w:rsidR="00EE27A8" w:rsidRDefault="00AC1115" w:rsidP="00BC44E8">
      <w:pPr>
        <w:pStyle w:val="ListParagraph"/>
        <w:numPr>
          <w:ilvl w:val="0"/>
          <w:numId w:val="3"/>
        </w:numPr>
        <w:ind w:left="0" w:firstLine="270"/>
        <w:jc w:val="both"/>
      </w:pPr>
      <w:r w:rsidRPr="00AC1115">
        <w:t>Fire</w:t>
      </w:r>
      <w:r w:rsidR="00EE27A8">
        <w:t xml:space="preserve"> </w:t>
      </w:r>
      <w:r w:rsidR="007463C4">
        <w:t>incident rapid reaction</w:t>
      </w:r>
      <w:r w:rsidR="00EE27A8">
        <w:t xml:space="preserve"> which shall include direct communication of the security services </w:t>
      </w:r>
      <w:r w:rsidR="00DD5442">
        <w:t>contractor with</w:t>
      </w:r>
      <w:r w:rsidR="00EE27A8">
        <w:t xml:space="preserve"> the Fire Department (Fire Brigade) in case of fire incident at a UNHCR office.  It should be noted the offices’ fire alarm systems are linked to security services operations’ rooms.</w:t>
      </w:r>
    </w:p>
    <w:p w14:paraId="15256981" w14:textId="77777777" w:rsidR="00112E62" w:rsidRPr="005D65DD" w:rsidRDefault="00112E62" w:rsidP="00A35736">
      <w:pPr>
        <w:numPr>
          <w:ilvl w:val="1"/>
          <w:numId w:val="1"/>
        </w:numPr>
        <w:ind w:left="0" w:firstLine="0"/>
        <w:jc w:val="both"/>
        <w:rPr>
          <w:b/>
        </w:rPr>
      </w:pPr>
      <w:r w:rsidRPr="005D65DD">
        <w:rPr>
          <w:b/>
        </w:rPr>
        <w:t>The UPSS provider shall furnish the security services, in accordance with industry standards, including but not limited to:</w:t>
      </w:r>
    </w:p>
    <w:p w14:paraId="574D38E0" w14:textId="77777777" w:rsidR="00112E62" w:rsidRDefault="00112E62" w:rsidP="00A35736">
      <w:pPr>
        <w:spacing w:after="0"/>
        <w:jc w:val="both"/>
      </w:pPr>
      <w:r>
        <w:t>a. Providing access control to all UNHCR leased facilities and properties by visual inspection of UN</w:t>
      </w:r>
      <w:r w:rsidR="005366FC">
        <w:t xml:space="preserve">HCR/UNDSS </w:t>
      </w:r>
      <w:r w:rsidR="003A62EC">
        <w:t xml:space="preserve">issued </w:t>
      </w:r>
      <w:r>
        <w:t>ID cards and other approved identification documents (UNLP</w:t>
      </w:r>
      <w:proofErr w:type="gramStart"/>
      <w:r>
        <w:t>);</w:t>
      </w:r>
      <w:proofErr w:type="gramEnd"/>
      <w:r>
        <w:t xml:space="preserve"> </w:t>
      </w:r>
    </w:p>
    <w:p w14:paraId="488BE05C" w14:textId="5689C05E" w:rsidR="00112E62" w:rsidRDefault="00112E62" w:rsidP="00A35736">
      <w:pPr>
        <w:spacing w:after="0"/>
        <w:jc w:val="both"/>
      </w:pPr>
      <w:r>
        <w:t xml:space="preserve">b. Performing luggage, handbag and suitcase searches and inspections manually or using a hand-held metal </w:t>
      </w:r>
      <w:r w:rsidR="00BC44E8">
        <w:t>detector.</w:t>
      </w:r>
      <w:r>
        <w:t xml:space="preserve"> </w:t>
      </w:r>
    </w:p>
    <w:p w14:paraId="392B1458" w14:textId="11A47254" w:rsidR="00112E62" w:rsidRDefault="00112E62" w:rsidP="00A35736">
      <w:pPr>
        <w:spacing w:after="0"/>
        <w:jc w:val="both"/>
      </w:pPr>
      <w:r>
        <w:t xml:space="preserve">c. Providing information and assistance to all UNHCR visitors, </w:t>
      </w:r>
      <w:proofErr w:type="gramStart"/>
      <w:r>
        <w:t>guests</w:t>
      </w:r>
      <w:proofErr w:type="gramEnd"/>
      <w:r>
        <w:t xml:space="preserve"> and </w:t>
      </w:r>
      <w:r w:rsidR="00BC44E8">
        <w:t>employees.</w:t>
      </w:r>
      <w:r>
        <w:t xml:space="preserve"> </w:t>
      </w:r>
    </w:p>
    <w:p w14:paraId="44B85587" w14:textId="14801AF6" w:rsidR="00112E62" w:rsidRDefault="00112E62" w:rsidP="00A35736">
      <w:pPr>
        <w:spacing w:after="0"/>
        <w:jc w:val="both"/>
      </w:pPr>
      <w:r>
        <w:t xml:space="preserve">d. Responding to events such as security alerts, probable criminal acts, civil </w:t>
      </w:r>
      <w:r w:rsidR="00BC44E8">
        <w:t>demonstrations,</w:t>
      </w:r>
      <w:r>
        <w:t xml:space="preserve"> and altercations occurring on UNHCR </w:t>
      </w:r>
      <w:r w:rsidR="00BC44E8">
        <w:t>property.</w:t>
      </w:r>
      <w:r>
        <w:t xml:space="preserve"> </w:t>
      </w:r>
    </w:p>
    <w:p w14:paraId="6EB5E28C" w14:textId="0AA9F412" w:rsidR="00112E62" w:rsidRDefault="00112E62" w:rsidP="00A35736">
      <w:pPr>
        <w:spacing w:after="0"/>
        <w:jc w:val="both"/>
      </w:pPr>
      <w:r>
        <w:t xml:space="preserve">e. Responding to life threatening situations such as medical alerts, fire alarms, suspected or actual crimes and other related situations occurring on UNHCR property. This shall </w:t>
      </w:r>
      <w:proofErr w:type="gramStart"/>
      <w:r>
        <w:t>include:</w:t>
      </w:r>
      <w:proofErr w:type="gramEnd"/>
      <w:r>
        <w:t xml:space="preserve">  assuring that all the appropriate alarms are sounded and building occupants alerted in the event of an </w:t>
      </w:r>
      <w:r w:rsidR="00BC44E8">
        <w:t>emergency; assisting</w:t>
      </w:r>
      <w:r>
        <w:t xml:space="preserve"> in evacuating all occupants from buildings and other properties; </w:t>
      </w:r>
      <w:r w:rsidR="00BC44E8">
        <w:t>and assisting</w:t>
      </w:r>
      <w:r>
        <w:t xml:space="preserve"> in coordinating communications and notifications among law enforcement personnel, UNHCR personnel and other emergency response elements in the event of an emergency; </w:t>
      </w:r>
    </w:p>
    <w:p w14:paraId="52C11223" w14:textId="77777777" w:rsidR="00112E62" w:rsidRDefault="00112E62" w:rsidP="00A35736">
      <w:pPr>
        <w:spacing w:after="0"/>
        <w:jc w:val="both"/>
      </w:pPr>
      <w:r>
        <w:t>f. Providing for checks and/or patrols to monitor security, safety and building systems. While patrolling the compound and perimeter of the compound, the guard should check for breaks in security (e.g., the perimeter, windows, doors, etc.</w:t>
      </w:r>
      <w:proofErr w:type="gramStart"/>
      <w:r>
        <w:t>);</w:t>
      </w:r>
      <w:proofErr w:type="gramEnd"/>
      <w:r>
        <w:t xml:space="preserve"> </w:t>
      </w:r>
    </w:p>
    <w:p w14:paraId="53E1BD87" w14:textId="1D14B99E" w:rsidR="00112E62" w:rsidRDefault="00112E62" w:rsidP="00A35736">
      <w:pPr>
        <w:spacing w:after="0"/>
        <w:jc w:val="both"/>
      </w:pPr>
      <w:r>
        <w:t xml:space="preserve">g. Performing package and other security related inspections, as </w:t>
      </w:r>
      <w:r w:rsidR="00BC44E8">
        <w:t>directed.</w:t>
      </w:r>
      <w:r>
        <w:t xml:space="preserve"> </w:t>
      </w:r>
    </w:p>
    <w:p w14:paraId="1630C4B4" w14:textId="23F72BAC" w:rsidR="00112E62" w:rsidRDefault="00112E62" w:rsidP="00A35736">
      <w:pPr>
        <w:spacing w:after="0"/>
        <w:jc w:val="both"/>
      </w:pPr>
      <w:r>
        <w:t xml:space="preserve">h. Directing and controlling vehicular and pedestrian traffic, as </w:t>
      </w:r>
      <w:r w:rsidR="00BC44E8">
        <w:t>directed.</w:t>
      </w:r>
      <w:r>
        <w:t xml:space="preserve"> </w:t>
      </w:r>
    </w:p>
    <w:p w14:paraId="67F6ED01" w14:textId="1E246434" w:rsidR="00112E62" w:rsidRDefault="00112E62" w:rsidP="00A35736">
      <w:pPr>
        <w:spacing w:after="0"/>
        <w:jc w:val="both"/>
      </w:pPr>
      <w:proofErr w:type="spellStart"/>
      <w:r>
        <w:t>i</w:t>
      </w:r>
      <w:proofErr w:type="spellEnd"/>
      <w:r>
        <w:t xml:space="preserve">. Receiving, </w:t>
      </w:r>
      <w:proofErr w:type="gramStart"/>
      <w:r>
        <w:t>issuing</w:t>
      </w:r>
      <w:proofErr w:type="gramEnd"/>
      <w:r>
        <w:t xml:space="preserve"> and accounting for keys and locks issued to the UNHCR facility, offices, gates and other controlled or restricted areas requiring key </w:t>
      </w:r>
      <w:r w:rsidR="00BC44E8">
        <w:t>access.</w:t>
      </w:r>
      <w:r>
        <w:t xml:space="preserve"> </w:t>
      </w:r>
    </w:p>
    <w:p w14:paraId="06EF2160" w14:textId="7CAC131F" w:rsidR="00112E62" w:rsidRDefault="00112E62" w:rsidP="00A35736">
      <w:pPr>
        <w:spacing w:after="0"/>
        <w:jc w:val="both"/>
      </w:pPr>
      <w:r>
        <w:lastRenderedPageBreak/>
        <w:t xml:space="preserve">j. Monitoring the CCTV, recorders, intrusion alarms, fire alarms, and other security or safety equipment owned or controlled by the </w:t>
      </w:r>
      <w:r w:rsidR="00BC44E8">
        <w:t>UNHCR.</w:t>
      </w:r>
      <w:r>
        <w:t xml:space="preserve"> </w:t>
      </w:r>
    </w:p>
    <w:p w14:paraId="1EE00378" w14:textId="25F727B5" w:rsidR="00112E62" w:rsidRPr="00F505DC" w:rsidRDefault="00112E62" w:rsidP="00A35736">
      <w:pPr>
        <w:spacing w:after="0"/>
        <w:jc w:val="both"/>
      </w:pPr>
      <w:r w:rsidRPr="00F505DC">
        <w:t>k. Observing building occupants and reporting instances of non-compliance with security procedures to the U</w:t>
      </w:r>
      <w:r w:rsidR="005366FC" w:rsidRPr="00F505DC">
        <w:t xml:space="preserve">NHCR </w:t>
      </w:r>
      <w:r w:rsidRPr="00F505DC">
        <w:t xml:space="preserve">Security Officer or </w:t>
      </w:r>
      <w:r w:rsidR="00BC44E8" w:rsidRPr="00F505DC">
        <w:t>Administration.</w:t>
      </w:r>
      <w:r w:rsidRPr="00F505DC">
        <w:t xml:space="preserve"> </w:t>
      </w:r>
    </w:p>
    <w:p w14:paraId="12F1D0CA" w14:textId="076E6316" w:rsidR="00112E62" w:rsidRDefault="00112E62" w:rsidP="00A35736">
      <w:pPr>
        <w:spacing w:after="0"/>
        <w:jc w:val="both"/>
      </w:pPr>
      <w:r w:rsidRPr="00F505DC">
        <w:t xml:space="preserve">l. Detecting and preventing, as authorized under law, persons attempting to gain unlawful entry to UNHCR </w:t>
      </w:r>
      <w:r w:rsidR="00BC44E8" w:rsidRPr="00F505DC">
        <w:t>premises with</w:t>
      </w:r>
      <w:r w:rsidRPr="00F505DC">
        <w:t xml:space="preserve"> the minimum force </w:t>
      </w:r>
      <w:r w:rsidR="00F82A08" w:rsidRPr="00F505DC">
        <w:t>necessary.</w:t>
      </w:r>
    </w:p>
    <w:p w14:paraId="61E37FB7" w14:textId="23D05151" w:rsidR="00112E62" w:rsidRDefault="00112E62" w:rsidP="00A35736">
      <w:pPr>
        <w:spacing w:after="0"/>
        <w:jc w:val="both"/>
      </w:pPr>
      <w:r>
        <w:t xml:space="preserve"> m. Reporting unsafe or hazardous conditions that require immediate corrective action by the building maintenance, landlord or other </w:t>
      </w:r>
      <w:r w:rsidR="00BC44E8">
        <w:t>personnel.</w:t>
      </w:r>
      <w:r>
        <w:t xml:space="preserve"> </w:t>
      </w:r>
    </w:p>
    <w:p w14:paraId="6FA7815E" w14:textId="00499912" w:rsidR="00112E62" w:rsidRDefault="00112E62" w:rsidP="00A35736">
      <w:pPr>
        <w:spacing w:after="0"/>
        <w:jc w:val="both"/>
      </w:pPr>
      <w:r>
        <w:t xml:space="preserve">n. Summoning medical assistance (i.e., calling medical responders like ambulance services) for persons who are ill or injured on the UNHCR </w:t>
      </w:r>
      <w:r w:rsidR="00BC44E8">
        <w:t>premises.</w:t>
      </w:r>
      <w:r>
        <w:t xml:space="preserve"> </w:t>
      </w:r>
    </w:p>
    <w:p w14:paraId="081AF6F3" w14:textId="7F29D22E" w:rsidR="00112E62" w:rsidRDefault="00112E62" w:rsidP="00A35736">
      <w:pPr>
        <w:spacing w:after="0"/>
        <w:jc w:val="both"/>
      </w:pPr>
      <w:r>
        <w:t xml:space="preserve">o. Preparing and maintaining incident reports for events identified in General, Post, Supervisory and Special Orders. Incident reports will be submitted by the UPSS provider to the UNHCR Security Officer or </w:t>
      </w:r>
      <w:r w:rsidR="00F82A08">
        <w:t>Administration within</w:t>
      </w:r>
      <w:r>
        <w:t xml:space="preserve"> 24 hours following initial incident report over telephone to the UNHCR Security </w:t>
      </w:r>
      <w:r w:rsidR="00F82A08">
        <w:t>Officer.</w:t>
      </w:r>
      <w:r>
        <w:t xml:space="preserve"> </w:t>
      </w:r>
    </w:p>
    <w:p w14:paraId="0D808F3D" w14:textId="56C6EEEE" w:rsidR="00112E62" w:rsidRDefault="00112E62" w:rsidP="00A35736">
      <w:pPr>
        <w:spacing w:after="0"/>
        <w:jc w:val="both"/>
      </w:pPr>
      <w:r>
        <w:t xml:space="preserve">p. Maintaining a 24-hour, 7 days a week duty log of all security-related activities, </w:t>
      </w:r>
      <w:r w:rsidR="00DC0F4F">
        <w:t>violations,</w:t>
      </w:r>
      <w:r>
        <w:t xml:space="preserve"> or </w:t>
      </w:r>
      <w:r w:rsidR="00F82A08">
        <w:t>events.</w:t>
      </w:r>
      <w:r>
        <w:t xml:space="preserve"> </w:t>
      </w:r>
    </w:p>
    <w:p w14:paraId="1803CB2A" w14:textId="49BAB2EA" w:rsidR="00112E62" w:rsidRDefault="00112E62" w:rsidP="00A35736">
      <w:pPr>
        <w:spacing w:after="0"/>
        <w:jc w:val="both"/>
      </w:pPr>
      <w:r>
        <w:t xml:space="preserve">q. Conducting preliminary and follow-up investigations on incidents and/or complaints as directed by the UNHCR Security Officer or </w:t>
      </w:r>
      <w:r w:rsidR="00F82A08">
        <w:t>Administration.</w:t>
      </w:r>
      <w:r>
        <w:t xml:space="preserve"> </w:t>
      </w:r>
    </w:p>
    <w:p w14:paraId="6495BFFB" w14:textId="3269FD4B" w:rsidR="00112E62" w:rsidRDefault="00112E62" w:rsidP="00A35736">
      <w:pPr>
        <w:spacing w:after="0"/>
        <w:jc w:val="both"/>
      </w:pPr>
      <w:r>
        <w:t xml:space="preserve">r. Ensuring that all reports and other documents, e.g., incident reports and logs, are written clearly, </w:t>
      </w:r>
      <w:r w:rsidR="00DC0F4F">
        <w:t>legibly,</w:t>
      </w:r>
      <w:r>
        <w:t xml:space="preserve"> and </w:t>
      </w:r>
      <w:r w:rsidR="00F82A08">
        <w:t>accurately.</w:t>
      </w:r>
      <w:r>
        <w:t xml:space="preserve"> </w:t>
      </w:r>
    </w:p>
    <w:p w14:paraId="5FF2E316" w14:textId="141F0878" w:rsidR="00112E62" w:rsidRDefault="00112E62" w:rsidP="00A35736">
      <w:pPr>
        <w:spacing w:after="0"/>
        <w:jc w:val="both"/>
      </w:pPr>
      <w:r>
        <w:t xml:space="preserve">s. Conducting after-hours security inspections for building security, </w:t>
      </w:r>
      <w:r w:rsidR="00DC0F4F">
        <w:t>fire,</w:t>
      </w:r>
      <w:r>
        <w:t xml:space="preserve"> and safety </w:t>
      </w:r>
      <w:r w:rsidR="00F82A08">
        <w:t>purposes.</w:t>
      </w:r>
      <w:r>
        <w:t xml:space="preserve"> </w:t>
      </w:r>
    </w:p>
    <w:p w14:paraId="03FEBA35" w14:textId="1E3EA581" w:rsidR="00112E62" w:rsidRDefault="00112E62" w:rsidP="00A35736">
      <w:pPr>
        <w:spacing w:after="0"/>
        <w:jc w:val="both"/>
      </w:pPr>
      <w:r>
        <w:t xml:space="preserve">t. Providing security personnel at fixed posts with fully trained and qualified replacement personnel (breakers) to allow for comfort, personal needs, stress, </w:t>
      </w:r>
      <w:r w:rsidR="00DC0F4F">
        <w:t>meals,</w:t>
      </w:r>
      <w:r>
        <w:t xml:space="preserve"> or other situations requiring absences from </w:t>
      </w:r>
      <w:r w:rsidR="00F82A08">
        <w:t>posts.</w:t>
      </w:r>
    </w:p>
    <w:p w14:paraId="5E3A365A" w14:textId="2AD429FE" w:rsidR="00112E62" w:rsidRDefault="00112E62" w:rsidP="00A35736">
      <w:pPr>
        <w:spacing w:after="0"/>
        <w:jc w:val="both"/>
      </w:pPr>
      <w:r>
        <w:t xml:space="preserve"> u. Assuring that General, Post, Supervisory and Special Orders and other documentation are maintained in good condition and kept updated as </w:t>
      </w:r>
      <w:r w:rsidR="00F82A08">
        <w:t>required.</w:t>
      </w:r>
      <w:r>
        <w:t xml:space="preserve"> </w:t>
      </w:r>
    </w:p>
    <w:p w14:paraId="7A441640" w14:textId="63E92B6E" w:rsidR="00112E62" w:rsidRDefault="00112E62" w:rsidP="00A35736">
      <w:pPr>
        <w:spacing w:after="0"/>
        <w:jc w:val="both"/>
      </w:pPr>
      <w:r>
        <w:t xml:space="preserve">v. Ensuring compliance with local labor laws to ensure that no individual guard works more than the maximum allowable time in a </w:t>
      </w:r>
      <w:r w:rsidR="00F82A08">
        <w:t>twenty-four-hour</w:t>
      </w:r>
      <w:r>
        <w:t xml:space="preserve"> period and no more than the maximum allowable days without a break. </w:t>
      </w:r>
    </w:p>
    <w:p w14:paraId="2116833F" w14:textId="26FF86E3" w:rsidR="00112E62" w:rsidRDefault="00112E62" w:rsidP="00A35736">
      <w:pPr>
        <w:spacing w:after="0"/>
        <w:jc w:val="both"/>
      </w:pPr>
      <w:r>
        <w:t xml:space="preserve">w. Ensure that guards are provided rest and meal breaks in accordance with local regulations and per agreement with the UNHCR Security Officer and </w:t>
      </w:r>
      <w:r w:rsidR="00BC44E8">
        <w:t>Administration.</w:t>
      </w:r>
    </w:p>
    <w:p w14:paraId="77B5D43C" w14:textId="77777777" w:rsidR="00381B8F" w:rsidRDefault="00112E62" w:rsidP="00A35736">
      <w:pPr>
        <w:spacing w:after="0"/>
        <w:jc w:val="both"/>
      </w:pPr>
      <w:r>
        <w:t xml:space="preserve">x. </w:t>
      </w:r>
      <w:r w:rsidRPr="00360A53">
        <w:t>Performing other duties as may be specified in this contract.</w:t>
      </w:r>
    </w:p>
    <w:p w14:paraId="159C0586" w14:textId="77777777" w:rsidR="003A62EC" w:rsidRDefault="003A62EC" w:rsidP="00A35736">
      <w:pPr>
        <w:spacing w:after="0"/>
        <w:jc w:val="both"/>
      </w:pPr>
    </w:p>
    <w:p w14:paraId="1D8CA5BF" w14:textId="77777777" w:rsidR="00112E62" w:rsidRPr="00750049" w:rsidRDefault="00112E62" w:rsidP="00A35736">
      <w:pPr>
        <w:numPr>
          <w:ilvl w:val="0"/>
          <w:numId w:val="1"/>
        </w:numPr>
        <w:ind w:left="0" w:firstLine="0"/>
        <w:jc w:val="both"/>
        <w:rPr>
          <w:b/>
        </w:rPr>
      </w:pPr>
      <w:r w:rsidRPr="00750049">
        <w:rPr>
          <w:b/>
        </w:rPr>
        <w:t>REQUIRED POSITIONS AND GUARD POSTS WITH HOURS/DAYS OF SERVICE</w:t>
      </w:r>
    </w:p>
    <w:p w14:paraId="37BF4F7A" w14:textId="77777777" w:rsidR="00112E62" w:rsidRDefault="00112E62" w:rsidP="00A35736">
      <w:pPr>
        <w:jc w:val="both"/>
      </w:pPr>
      <w:r>
        <w:t xml:space="preserve"> The UPSS </w:t>
      </w:r>
      <w:r w:rsidRPr="0054740E">
        <w:t xml:space="preserve">provider shall provide properly qualified security </w:t>
      </w:r>
      <w:r>
        <w:t>personnel based on a 24/7 basis fo</w:t>
      </w:r>
      <w:r w:rsidR="003A62EC">
        <w:t>r the shifts at the guard posts</w:t>
      </w:r>
      <w:r>
        <w:t xml:space="preserve"> at UNHCR offices as it follows:</w:t>
      </w:r>
    </w:p>
    <w:p w14:paraId="4158D2E9" w14:textId="77777777" w:rsidR="00112E62" w:rsidRPr="00557A0A" w:rsidRDefault="00112E62" w:rsidP="002D46C8">
      <w:pPr>
        <w:numPr>
          <w:ilvl w:val="0"/>
          <w:numId w:val="4"/>
        </w:numPr>
        <w:spacing w:after="0"/>
        <w:ind w:left="0" w:firstLine="0"/>
        <w:jc w:val="both"/>
      </w:pPr>
      <w:r>
        <w:t xml:space="preserve">UNHCR CO </w:t>
      </w:r>
      <w:r w:rsidR="00D45076">
        <w:t>Kyiv</w:t>
      </w:r>
      <w:r>
        <w:t xml:space="preserve"> – post located at the main entrance of the UNHCR office building in K</w:t>
      </w:r>
      <w:r w:rsidR="00250AE7">
        <w:t>yiv</w:t>
      </w:r>
      <w:r>
        <w:t xml:space="preserve"> at 16 </w:t>
      </w:r>
      <w:proofErr w:type="spellStart"/>
      <w:r>
        <w:t>Lavrska</w:t>
      </w:r>
      <w:proofErr w:type="spellEnd"/>
      <w:r>
        <w:t xml:space="preserve"> Street: </w:t>
      </w:r>
    </w:p>
    <w:p w14:paraId="07A01B73" w14:textId="344A96C2" w:rsidR="00112E62" w:rsidRDefault="00112E62" w:rsidP="002D46C8">
      <w:pPr>
        <w:numPr>
          <w:ilvl w:val="0"/>
          <w:numId w:val="5"/>
        </w:numPr>
        <w:spacing w:after="0"/>
        <w:ind w:left="0" w:firstLine="720"/>
        <w:jc w:val="both"/>
      </w:pPr>
      <w:r>
        <w:t>08:00 –</w:t>
      </w:r>
      <w:r w:rsidR="002D46C8">
        <w:rPr>
          <w:lang w:val="uk-UA"/>
        </w:rPr>
        <w:t xml:space="preserve"> 16</w:t>
      </w:r>
      <w:r w:rsidRPr="00557A0A">
        <w:t>:00 – one security guard</w:t>
      </w:r>
    </w:p>
    <w:p w14:paraId="558674C5" w14:textId="1BEE2C09" w:rsidR="002D46C8" w:rsidRPr="002D46C8" w:rsidRDefault="002D46C8" w:rsidP="002D46C8">
      <w:pPr>
        <w:numPr>
          <w:ilvl w:val="0"/>
          <w:numId w:val="5"/>
        </w:numPr>
        <w:spacing w:after="0"/>
        <w:ind w:left="0" w:firstLine="720"/>
        <w:jc w:val="both"/>
      </w:pPr>
      <w:r>
        <w:rPr>
          <w:lang w:val="uk-UA"/>
        </w:rPr>
        <w:t xml:space="preserve">16:00 - 24:00 - </w:t>
      </w:r>
      <w:r w:rsidRPr="00557A0A">
        <w:t>one security guard</w:t>
      </w:r>
    </w:p>
    <w:p w14:paraId="19BF13BA" w14:textId="00F4BAA0" w:rsidR="002D46C8" w:rsidRDefault="002D46C8" w:rsidP="002D46C8">
      <w:pPr>
        <w:numPr>
          <w:ilvl w:val="0"/>
          <w:numId w:val="5"/>
        </w:numPr>
        <w:spacing w:after="0"/>
        <w:ind w:left="0" w:firstLine="720"/>
        <w:jc w:val="both"/>
      </w:pPr>
      <w:r>
        <w:rPr>
          <w:lang w:val="uk-UA"/>
        </w:rPr>
        <w:t>00:00 – 16:00 -</w:t>
      </w:r>
      <w:r w:rsidRPr="002D46C8">
        <w:t xml:space="preserve"> </w:t>
      </w:r>
      <w:r w:rsidRPr="00557A0A">
        <w:t>one security guard</w:t>
      </w:r>
    </w:p>
    <w:p w14:paraId="47A84CB7" w14:textId="77777777" w:rsidR="002D46C8" w:rsidRPr="00557A0A" w:rsidRDefault="002D46C8" w:rsidP="002D46C8">
      <w:pPr>
        <w:spacing w:after="0"/>
        <w:jc w:val="both"/>
      </w:pPr>
    </w:p>
    <w:p w14:paraId="3D4B0752" w14:textId="43129FDE" w:rsidR="00112E62" w:rsidRDefault="00112E62" w:rsidP="002D46C8">
      <w:pPr>
        <w:numPr>
          <w:ilvl w:val="0"/>
          <w:numId w:val="4"/>
        </w:numPr>
        <w:spacing w:after="0"/>
        <w:ind w:left="0" w:firstLine="0"/>
        <w:jc w:val="both"/>
      </w:pPr>
      <w:r w:rsidRPr="00D10F9D">
        <w:t xml:space="preserve">UNHCR SO Sloviansk – post located at the entrance of the UNHCR office building at </w:t>
      </w:r>
      <w:r>
        <w:t>5</w:t>
      </w:r>
      <w:r w:rsidR="00C4356B">
        <w:t>7</w:t>
      </w:r>
      <w:r w:rsidRPr="00D10F9D">
        <w:t xml:space="preserve"> </w:t>
      </w:r>
      <w:proofErr w:type="spellStart"/>
      <w:r w:rsidR="002F4FD6">
        <w:t>Kozatska</w:t>
      </w:r>
      <w:proofErr w:type="spellEnd"/>
      <w:r w:rsidR="002F4FD6">
        <w:t xml:space="preserve"> </w:t>
      </w:r>
      <w:r>
        <w:t>Street:</w:t>
      </w:r>
    </w:p>
    <w:p w14:paraId="0264971B" w14:textId="77777777" w:rsidR="00112E62" w:rsidRDefault="00112E62" w:rsidP="002D46C8">
      <w:pPr>
        <w:numPr>
          <w:ilvl w:val="0"/>
          <w:numId w:val="6"/>
        </w:numPr>
        <w:spacing w:after="0"/>
        <w:ind w:left="0" w:firstLine="720"/>
        <w:jc w:val="both"/>
      </w:pPr>
      <w:r>
        <w:lastRenderedPageBreak/>
        <w:t>09:00 – 18:00 – one security guard</w:t>
      </w:r>
    </w:p>
    <w:p w14:paraId="680590C4" w14:textId="77777777" w:rsidR="00112E62" w:rsidRDefault="00112E62" w:rsidP="002D46C8">
      <w:pPr>
        <w:numPr>
          <w:ilvl w:val="0"/>
          <w:numId w:val="6"/>
        </w:numPr>
        <w:spacing w:after="0"/>
        <w:ind w:left="0" w:firstLine="720"/>
        <w:jc w:val="both"/>
      </w:pPr>
      <w:r>
        <w:t>09:00 – 21:00 – one security guard</w:t>
      </w:r>
    </w:p>
    <w:p w14:paraId="388FA49E" w14:textId="1E93D1FD" w:rsidR="00112E62" w:rsidRDefault="00112E62" w:rsidP="002D46C8">
      <w:pPr>
        <w:numPr>
          <w:ilvl w:val="0"/>
          <w:numId w:val="6"/>
        </w:numPr>
        <w:spacing w:after="0"/>
        <w:ind w:left="0" w:firstLine="720"/>
        <w:jc w:val="both"/>
      </w:pPr>
      <w:r>
        <w:t xml:space="preserve">21:00 – 09:00 – one security guard </w:t>
      </w:r>
    </w:p>
    <w:p w14:paraId="27EB9D1F" w14:textId="77777777" w:rsidR="002D46C8" w:rsidRDefault="002D46C8" w:rsidP="002D46C8">
      <w:pPr>
        <w:spacing w:after="0"/>
        <w:jc w:val="both"/>
      </w:pPr>
    </w:p>
    <w:p w14:paraId="79AB2413" w14:textId="7F1C8466" w:rsidR="00112E62" w:rsidRDefault="00112E62" w:rsidP="002D46C8">
      <w:pPr>
        <w:numPr>
          <w:ilvl w:val="0"/>
          <w:numId w:val="4"/>
        </w:numPr>
        <w:spacing w:after="0"/>
        <w:ind w:left="0" w:firstLine="0"/>
        <w:jc w:val="both"/>
      </w:pPr>
      <w:r>
        <w:t xml:space="preserve">UNHCR FO </w:t>
      </w:r>
      <w:proofErr w:type="spellStart"/>
      <w:r w:rsidR="00C2072E">
        <w:t>Sievierodonetsk</w:t>
      </w:r>
      <w:proofErr w:type="spellEnd"/>
      <w:r>
        <w:t xml:space="preserve"> - </w:t>
      </w:r>
      <w:r w:rsidRPr="00D7054C">
        <w:t>post located at the entranc</w:t>
      </w:r>
      <w:r>
        <w:t xml:space="preserve">e of the UNHCR office building at </w:t>
      </w:r>
      <w:r w:rsidRPr="00D7054C">
        <w:t>MZHK “Mriya” 2</w:t>
      </w:r>
    </w:p>
    <w:p w14:paraId="3593F593" w14:textId="77777777" w:rsidR="00112E62" w:rsidRDefault="00112E62" w:rsidP="002D46C8">
      <w:pPr>
        <w:numPr>
          <w:ilvl w:val="0"/>
          <w:numId w:val="7"/>
        </w:numPr>
        <w:spacing w:after="0"/>
        <w:ind w:left="0" w:firstLine="720"/>
        <w:jc w:val="both"/>
      </w:pPr>
      <w:r>
        <w:t>08:00 – 20:00 – one security guard</w:t>
      </w:r>
    </w:p>
    <w:p w14:paraId="0840C7DF" w14:textId="2D315BFA" w:rsidR="00112E62" w:rsidRDefault="00112E62" w:rsidP="002D46C8">
      <w:pPr>
        <w:numPr>
          <w:ilvl w:val="0"/>
          <w:numId w:val="7"/>
        </w:numPr>
        <w:spacing w:after="0"/>
        <w:ind w:left="0" w:firstLine="720"/>
        <w:jc w:val="both"/>
      </w:pPr>
      <w:r>
        <w:t xml:space="preserve">20:00 – 08:00 – one security guard </w:t>
      </w:r>
    </w:p>
    <w:p w14:paraId="59A26128" w14:textId="77777777" w:rsidR="002D46C8" w:rsidRDefault="002D46C8" w:rsidP="002D46C8">
      <w:pPr>
        <w:spacing w:after="0"/>
        <w:jc w:val="both"/>
      </w:pPr>
    </w:p>
    <w:p w14:paraId="38C61DCA" w14:textId="0837457A" w:rsidR="00E06064" w:rsidRDefault="00E06064" w:rsidP="002D46C8">
      <w:pPr>
        <w:numPr>
          <w:ilvl w:val="0"/>
          <w:numId w:val="4"/>
        </w:numPr>
        <w:spacing w:after="0"/>
        <w:ind w:left="0" w:firstLine="0"/>
        <w:jc w:val="both"/>
      </w:pPr>
      <w:r>
        <w:t xml:space="preserve">UNHCR FO Mariupol – post located at the vehicle entrance in the UNHCR premises at </w:t>
      </w:r>
      <w:r w:rsidRPr="00CA1C06">
        <w:t xml:space="preserve">50 </w:t>
      </w:r>
      <w:proofErr w:type="spellStart"/>
      <w:r w:rsidRPr="00CA1C06">
        <w:t>Metallurg</w:t>
      </w:r>
      <w:r>
        <w:t>i</w:t>
      </w:r>
      <w:r w:rsidRPr="00CA1C06">
        <w:t>v</w:t>
      </w:r>
      <w:proofErr w:type="spellEnd"/>
      <w:r w:rsidRPr="00CA1C06">
        <w:t xml:space="preserve"> Avenue</w:t>
      </w:r>
    </w:p>
    <w:p w14:paraId="2371AA9F" w14:textId="77777777" w:rsidR="00E06064" w:rsidRDefault="00E06064" w:rsidP="002D46C8">
      <w:pPr>
        <w:numPr>
          <w:ilvl w:val="0"/>
          <w:numId w:val="8"/>
        </w:numPr>
        <w:spacing w:after="0"/>
        <w:ind w:left="0" w:firstLine="720"/>
        <w:jc w:val="both"/>
      </w:pPr>
      <w:r>
        <w:t>08:00 – 20:00 – one security guard</w:t>
      </w:r>
    </w:p>
    <w:p w14:paraId="5AAB603D" w14:textId="45CEA4DC" w:rsidR="00E06064" w:rsidRDefault="00E06064" w:rsidP="002D46C8">
      <w:pPr>
        <w:numPr>
          <w:ilvl w:val="0"/>
          <w:numId w:val="8"/>
        </w:numPr>
        <w:spacing w:after="0"/>
        <w:ind w:left="0" w:firstLine="720"/>
        <w:jc w:val="both"/>
      </w:pPr>
      <w:r>
        <w:t>20:00 – 08:00 – one security guard</w:t>
      </w:r>
    </w:p>
    <w:p w14:paraId="23976FCE" w14:textId="77777777" w:rsidR="002D46C8" w:rsidRDefault="002D46C8" w:rsidP="002D46C8">
      <w:pPr>
        <w:spacing w:after="0"/>
        <w:ind w:left="720"/>
        <w:jc w:val="both"/>
      </w:pPr>
    </w:p>
    <w:p w14:paraId="11EBD36F" w14:textId="64418BF7" w:rsidR="00ED550A" w:rsidRPr="00ED550A" w:rsidRDefault="00ED550A" w:rsidP="00A35736">
      <w:pPr>
        <w:jc w:val="both"/>
        <w:rPr>
          <w:b/>
        </w:rPr>
      </w:pPr>
      <w:r w:rsidRPr="00ED550A">
        <w:rPr>
          <w:b/>
        </w:rPr>
        <w:t>Note: each individual employee must work</w:t>
      </w:r>
      <w:r w:rsidR="005B3BEB">
        <w:rPr>
          <w:b/>
        </w:rPr>
        <w:t xml:space="preserve"> no</w:t>
      </w:r>
      <w:r w:rsidRPr="00ED550A">
        <w:rPr>
          <w:b/>
        </w:rPr>
        <w:t xml:space="preserve"> more than the number of hours established by Ukrainian legislation.</w:t>
      </w:r>
    </w:p>
    <w:p w14:paraId="1F1AF157" w14:textId="77777777" w:rsidR="00112E62" w:rsidRPr="00750049" w:rsidRDefault="00112E62" w:rsidP="00A35736">
      <w:pPr>
        <w:numPr>
          <w:ilvl w:val="0"/>
          <w:numId w:val="1"/>
        </w:numPr>
        <w:ind w:left="0" w:firstLine="0"/>
        <w:jc w:val="both"/>
        <w:rPr>
          <w:b/>
        </w:rPr>
      </w:pPr>
      <w:r w:rsidRPr="00750049">
        <w:rPr>
          <w:b/>
        </w:rPr>
        <w:t>UPSS PROVIDER PERSONNEL GENERAL QUALIFICATIONS</w:t>
      </w:r>
    </w:p>
    <w:p w14:paraId="67A949EE" w14:textId="77777777" w:rsidR="00112E62" w:rsidRDefault="00112E62" w:rsidP="00A35736">
      <w:pPr>
        <w:jc w:val="both"/>
      </w:pPr>
      <w:r>
        <w:t xml:space="preserve"> The UPSS provider shall ensure that all personnel assigned to this contract have not been convicted of any serious criminal offence, including by a military tribunal, or found by a national or international authority to have breached criminal or humanitarian law in any jurisdiction. Further, in principle, they must not be subject to any ongoing judicial proceedings, including military, in respect of such offenses or violations and must meet the following minimum standards:</w:t>
      </w:r>
    </w:p>
    <w:p w14:paraId="6486198F" w14:textId="291AD18F" w:rsidR="00112E62" w:rsidRDefault="005366FC" w:rsidP="00A35736">
      <w:pPr>
        <w:spacing w:after="0"/>
        <w:jc w:val="both"/>
      </w:pPr>
      <w:r>
        <w:t xml:space="preserve">a. </w:t>
      </w:r>
      <w:r w:rsidR="00112E62">
        <w:t xml:space="preserve">Pass a criminal background record </w:t>
      </w:r>
      <w:r w:rsidR="000F184A">
        <w:t>check.</w:t>
      </w:r>
    </w:p>
    <w:p w14:paraId="078F6496" w14:textId="109CBB1F" w:rsidR="00112E62" w:rsidRDefault="00112E62" w:rsidP="00A35736">
      <w:pPr>
        <w:spacing w:after="0"/>
        <w:jc w:val="both"/>
      </w:pPr>
      <w:r>
        <w:t xml:space="preserve">b. Be able to effectively understand and carry out written rules, </w:t>
      </w:r>
      <w:r w:rsidR="000F184A">
        <w:t>orders,</w:t>
      </w:r>
      <w:r>
        <w:t xml:space="preserve"> and </w:t>
      </w:r>
      <w:r w:rsidR="000F184A">
        <w:t>instructions.</w:t>
      </w:r>
    </w:p>
    <w:p w14:paraId="2312759B" w14:textId="3580464B" w:rsidR="00112E62" w:rsidRDefault="00112E62" w:rsidP="00A35736">
      <w:pPr>
        <w:spacing w:after="0"/>
        <w:jc w:val="both"/>
      </w:pPr>
      <w:r>
        <w:t xml:space="preserve">c. Be able to effectively communicate with </w:t>
      </w:r>
      <w:r w:rsidR="000F184A">
        <w:t>UNHCR employees</w:t>
      </w:r>
      <w:r>
        <w:t xml:space="preserve"> and </w:t>
      </w:r>
      <w:r w:rsidR="000F184A">
        <w:t>guests.</w:t>
      </w:r>
    </w:p>
    <w:p w14:paraId="16368E1B" w14:textId="4C13B345" w:rsidR="00112E62" w:rsidRDefault="00112E62" w:rsidP="00A35736">
      <w:pPr>
        <w:spacing w:after="0"/>
        <w:jc w:val="both"/>
      </w:pPr>
      <w:r>
        <w:t xml:space="preserve">d. Be able to compose precise, short paragraphs for written reports that are required under this </w:t>
      </w:r>
      <w:r w:rsidR="000F184A">
        <w:t>contract.</w:t>
      </w:r>
    </w:p>
    <w:p w14:paraId="45F670A2" w14:textId="73F8E1AC" w:rsidR="00112E62" w:rsidRDefault="00112E62" w:rsidP="00A35736">
      <w:pPr>
        <w:spacing w:after="0"/>
        <w:jc w:val="both"/>
      </w:pPr>
      <w:r>
        <w:t xml:space="preserve">e. Possess or be eligible to obtain a valid driver’s </w:t>
      </w:r>
      <w:r w:rsidR="00250AE7">
        <w:t>license</w:t>
      </w:r>
      <w:r>
        <w:t xml:space="preserve"> for operating motor vehicles, as may be required in the performance of this </w:t>
      </w:r>
      <w:r w:rsidR="000F184A">
        <w:t>contract.</w:t>
      </w:r>
    </w:p>
    <w:p w14:paraId="1A4BD3FD" w14:textId="63E1F75F" w:rsidR="00112E62" w:rsidRDefault="00112E62" w:rsidP="00A35736">
      <w:pPr>
        <w:spacing w:after="0"/>
        <w:jc w:val="both"/>
      </w:pPr>
      <w:r>
        <w:t xml:space="preserve">f. Possess the physical and psychological stamina for prolonged walking, standing, </w:t>
      </w:r>
      <w:proofErr w:type="gramStart"/>
      <w:r>
        <w:t>sitting</w:t>
      </w:r>
      <w:proofErr w:type="gramEnd"/>
      <w:r>
        <w:t xml:space="preserve"> and </w:t>
      </w:r>
      <w:r w:rsidR="000F184A">
        <w:t>stooping.</w:t>
      </w:r>
    </w:p>
    <w:p w14:paraId="6A106248" w14:textId="3F57EE65" w:rsidR="00112E62" w:rsidRDefault="00112E62" w:rsidP="00A35736">
      <w:pPr>
        <w:spacing w:after="0"/>
        <w:jc w:val="both"/>
      </w:pPr>
      <w:r>
        <w:t xml:space="preserve">g. </w:t>
      </w:r>
      <w:proofErr w:type="gramStart"/>
      <w:r>
        <w:t xml:space="preserve">Be </w:t>
      </w:r>
      <w:r w:rsidR="000F184A">
        <w:t>aware of</w:t>
      </w:r>
      <w:r>
        <w:t xml:space="preserve"> the fact that</w:t>
      </w:r>
      <w:proofErr w:type="gramEnd"/>
      <w:r>
        <w:t xml:space="preserve"> guards may have to confront or challenge violent or potentially violent </w:t>
      </w:r>
      <w:r w:rsidR="000F184A">
        <w:t>persons.</w:t>
      </w:r>
    </w:p>
    <w:p w14:paraId="1197480A" w14:textId="1156C70C" w:rsidR="00112E62" w:rsidRDefault="00112E62" w:rsidP="00A35736">
      <w:pPr>
        <w:spacing w:after="0"/>
        <w:jc w:val="both"/>
      </w:pPr>
      <w:r>
        <w:t xml:space="preserve">h. Be at least 21 years of age and in apparent good </w:t>
      </w:r>
      <w:r w:rsidR="000F184A">
        <w:t>health.</w:t>
      </w:r>
    </w:p>
    <w:p w14:paraId="73B35FFA" w14:textId="3D0A2520" w:rsidR="00112E62" w:rsidRDefault="00112E62" w:rsidP="00A35736">
      <w:pPr>
        <w:spacing w:after="0"/>
        <w:jc w:val="both"/>
      </w:pPr>
      <w:proofErr w:type="spellStart"/>
      <w:r>
        <w:t>i</w:t>
      </w:r>
      <w:proofErr w:type="spellEnd"/>
      <w:r>
        <w:t xml:space="preserve">. Be able to relate and interact effectively and properly with members of the </w:t>
      </w:r>
      <w:r w:rsidR="000F184A">
        <w:t>public.</w:t>
      </w:r>
    </w:p>
    <w:p w14:paraId="4375EA70" w14:textId="77777777" w:rsidR="00112E62" w:rsidRDefault="00112E62" w:rsidP="00A35736">
      <w:pPr>
        <w:spacing w:after="0"/>
        <w:jc w:val="both"/>
      </w:pPr>
      <w:r>
        <w:t>j. Be of good reputation and character; and</w:t>
      </w:r>
    </w:p>
    <w:p w14:paraId="1DAFA4D4" w14:textId="77777777" w:rsidR="00112E62" w:rsidRDefault="00112E62" w:rsidP="00A35736">
      <w:pPr>
        <w:spacing w:after="0"/>
        <w:jc w:val="both"/>
      </w:pPr>
      <w:r>
        <w:t xml:space="preserve">k. Be trained prior to deployment up to basic level as a minimum set forth in the training requirements section of this </w:t>
      </w:r>
      <w:proofErr w:type="spellStart"/>
      <w:r w:rsidR="00983DDD">
        <w:t>ToR</w:t>
      </w:r>
      <w:proofErr w:type="spellEnd"/>
      <w:r>
        <w:t>.</w:t>
      </w:r>
    </w:p>
    <w:p w14:paraId="76532032" w14:textId="77777777" w:rsidR="003A62EC" w:rsidRDefault="003A62EC" w:rsidP="00A35736">
      <w:pPr>
        <w:spacing w:after="0"/>
        <w:jc w:val="both"/>
      </w:pPr>
    </w:p>
    <w:p w14:paraId="6E070D6E" w14:textId="4B7117BC" w:rsidR="00112E62" w:rsidRPr="00750049" w:rsidRDefault="00112E62" w:rsidP="00A35736">
      <w:pPr>
        <w:numPr>
          <w:ilvl w:val="0"/>
          <w:numId w:val="1"/>
        </w:numPr>
        <w:ind w:left="0" w:firstLine="0"/>
        <w:jc w:val="both"/>
        <w:rPr>
          <w:b/>
        </w:rPr>
      </w:pPr>
      <w:r w:rsidRPr="00750049">
        <w:rPr>
          <w:b/>
        </w:rPr>
        <w:t>UPSS PROVIDER PERSONNEL SPECIFIC RESPONSIBILITIES AND QUALIFICATIONS</w:t>
      </w:r>
    </w:p>
    <w:p w14:paraId="1F9B2B20" w14:textId="77777777" w:rsidR="00112E62" w:rsidRPr="00750049" w:rsidRDefault="00112E62" w:rsidP="00A35736">
      <w:pPr>
        <w:jc w:val="both"/>
        <w:rPr>
          <w:b/>
        </w:rPr>
      </w:pPr>
      <w:r w:rsidRPr="00750049">
        <w:rPr>
          <w:b/>
        </w:rPr>
        <w:t>UPSS Provider’s Representative (not located at the UNHCR facility) – responsibilities:</w:t>
      </w:r>
    </w:p>
    <w:p w14:paraId="1ED22F56" w14:textId="27A9C117" w:rsidR="00112E62" w:rsidRDefault="00112E62" w:rsidP="00A35736">
      <w:pPr>
        <w:spacing w:after="0"/>
        <w:jc w:val="both"/>
      </w:pPr>
      <w:r>
        <w:t xml:space="preserve">a. Reports to the </w:t>
      </w:r>
      <w:r w:rsidR="00E55216">
        <w:t>UNHCR Security</w:t>
      </w:r>
      <w:r w:rsidR="005366FC">
        <w:t xml:space="preserve">, Admin and Supply </w:t>
      </w:r>
      <w:r>
        <w:t>Officer</w:t>
      </w:r>
      <w:r w:rsidR="00397642">
        <w:t xml:space="preserve"> and </w:t>
      </w:r>
      <w:r w:rsidR="000E19A2">
        <w:t xml:space="preserve">promptly </w:t>
      </w:r>
      <w:r w:rsidR="00A56082">
        <w:t>informs of</w:t>
      </w:r>
      <w:r w:rsidR="00397642">
        <w:t xml:space="preserve"> </w:t>
      </w:r>
      <w:proofErr w:type="gramStart"/>
      <w:r w:rsidR="00397642">
        <w:t>any and all</w:t>
      </w:r>
      <w:proofErr w:type="gramEnd"/>
      <w:r w:rsidR="00397642">
        <w:t xml:space="preserve"> </w:t>
      </w:r>
      <w:r w:rsidR="00A56082">
        <w:t>changes</w:t>
      </w:r>
      <w:r w:rsidR="00903167">
        <w:t xml:space="preserve"> </w:t>
      </w:r>
      <w:r w:rsidR="004F1271">
        <w:t>or modifications to</w:t>
      </w:r>
      <w:r w:rsidR="00903167">
        <w:t xml:space="preserve"> staff management, </w:t>
      </w:r>
      <w:r w:rsidR="009C74E8">
        <w:t xml:space="preserve">equipment, </w:t>
      </w:r>
      <w:r w:rsidR="00903167">
        <w:t>operations</w:t>
      </w:r>
      <w:r w:rsidR="00045E68">
        <w:t xml:space="preserve">, </w:t>
      </w:r>
      <w:r w:rsidR="0008090D">
        <w:t xml:space="preserve">and/or </w:t>
      </w:r>
      <w:r w:rsidR="00C7790C">
        <w:t>services</w:t>
      </w:r>
      <w:r w:rsidR="00397642">
        <w:t xml:space="preserve"> </w:t>
      </w:r>
      <w:r w:rsidR="0008090D">
        <w:t xml:space="preserve">which may affect </w:t>
      </w:r>
      <w:r w:rsidR="003D3850">
        <w:t xml:space="preserve">compliance with terms of </w:t>
      </w:r>
      <w:r w:rsidR="000F184A">
        <w:t>reference.</w:t>
      </w:r>
    </w:p>
    <w:p w14:paraId="006EBF60" w14:textId="77777777" w:rsidR="00112E62" w:rsidRDefault="00112E62" w:rsidP="00A35736">
      <w:pPr>
        <w:spacing w:after="0"/>
        <w:jc w:val="both"/>
      </w:pPr>
      <w:r>
        <w:lastRenderedPageBreak/>
        <w:t xml:space="preserve">b. </w:t>
      </w:r>
      <w:r w:rsidRPr="004E24E2">
        <w:t>Manage</w:t>
      </w:r>
      <w:r>
        <w:t>s</w:t>
      </w:r>
      <w:r w:rsidRPr="004E24E2">
        <w:t xml:space="preserve"> the duties of the security guards ensuring that all guards conduct their duties competently</w:t>
      </w:r>
    </w:p>
    <w:p w14:paraId="33B08424" w14:textId="77777777" w:rsidR="00112E62" w:rsidRDefault="00112E62" w:rsidP="00A35736">
      <w:pPr>
        <w:spacing w:after="0"/>
        <w:jc w:val="both"/>
      </w:pPr>
      <w:r>
        <w:t xml:space="preserve">c. </w:t>
      </w:r>
      <w:r w:rsidRPr="004E24E2">
        <w:t>Manage</w:t>
      </w:r>
      <w:r>
        <w:t>s</w:t>
      </w:r>
      <w:r w:rsidRPr="004E24E2">
        <w:t xml:space="preserve"> the duty roster and schedules ensuring that the required number of personnel reports for duty each shift.</w:t>
      </w:r>
    </w:p>
    <w:p w14:paraId="15CA30C0" w14:textId="523E52A3" w:rsidR="00112E62" w:rsidRPr="000F184A" w:rsidRDefault="00112E62" w:rsidP="00A35736">
      <w:pPr>
        <w:spacing w:after="0"/>
        <w:jc w:val="both"/>
        <w:rPr>
          <w:lang w:val="uk-UA"/>
        </w:rPr>
      </w:pPr>
      <w:r>
        <w:t xml:space="preserve">d. Coordinates the administration of the contract from the UPSS provider’s side and serves as </w:t>
      </w:r>
      <w:proofErr w:type="gramStart"/>
      <w:r>
        <w:t>principle</w:t>
      </w:r>
      <w:proofErr w:type="gramEnd"/>
      <w:r w:rsidR="00F448B6">
        <w:t xml:space="preserve"> </w:t>
      </w:r>
      <w:r>
        <w:t>contact person for the contract</w:t>
      </w:r>
      <w:r w:rsidR="000F184A">
        <w:rPr>
          <w:lang w:val="uk-UA"/>
        </w:rPr>
        <w:t>.</w:t>
      </w:r>
    </w:p>
    <w:p w14:paraId="08BCE24C" w14:textId="1B00A945" w:rsidR="00112E62" w:rsidRDefault="00112E62" w:rsidP="00A35736">
      <w:pPr>
        <w:spacing w:after="0"/>
        <w:jc w:val="both"/>
      </w:pPr>
      <w:r>
        <w:t xml:space="preserve">e. Attends performance meetings and contract review meetings with UNHCR organization’s Security and </w:t>
      </w:r>
      <w:proofErr w:type="gramStart"/>
      <w:r>
        <w:t>Supply  Officer</w:t>
      </w:r>
      <w:proofErr w:type="gramEnd"/>
      <w:r>
        <w:t xml:space="preserve"> to evaluate overall performance of the UPSS provider and address any security issues; and/or</w:t>
      </w:r>
    </w:p>
    <w:p w14:paraId="762C3A86" w14:textId="6260A51B" w:rsidR="0033407D" w:rsidRDefault="00112E62" w:rsidP="00BC44E8">
      <w:pPr>
        <w:spacing w:after="0"/>
        <w:jc w:val="both"/>
      </w:pPr>
      <w:r>
        <w:t xml:space="preserve">f. Recommends improvements in the performance and conduct of security services at the </w:t>
      </w:r>
      <w:r w:rsidR="00E55216">
        <w:t>UNHCR facility</w:t>
      </w:r>
      <w:r>
        <w:t xml:space="preserve">. Maintains accessibility for </w:t>
      </w:r>
      <w:r w:rsidR="00E55216">
        <w:t>UNHCR 24</w:t>
      </w:r>
      <w:r>
        <w:t xml:space="preserve"> hours per day, 7 days a week, 365 days a year to address any issues, situations or problems that may occur.</w:t>
      </w:r>
      <w:r w:rsidR="00C63F44">
        <w:t xml:space="preserve"> </w:t>
      </w:r>
    </w:p>
    <w:p w14:paraId="30AAE662" w14:textId="77777777" w:rsidR="006F0DB6" w:rsidRDefault="006F0DB6" w:rsidP="00BC44E8">
      <w:pPr>
        <w:spacing w:after="0"/>
        <w:jc w:val="both"/>
        <w:rPr>
          <w:b/>
        </w:rPr>
      </w:pPr>
    </w:p>
    <w:p w14:paraId="19CE1F04" w14:textId="77777777" w:rsidR="00112E62" w:rsidRPr="00750049" w:rsidRDefault="00112E62" w:rsidP="00A35736">
      <w:pPr>
        <w:jc w:val="both"/>
        <w:rPr>
          <w:b/>
        </w:rPr>
      </w:pPr>
      <w:r w:rsidRPr="00750049">
        <w:rPr>
          <w:b/>
        </w:rPr>
        <w:t xml:space="preserve">UPSS Provider’s Representative (not located at the </w:t>
      </w:r>
      <w:r w:rsidR="00E55216" w:rsidRPr="00750049">
        <w:rPr>
          <w:b/>
        </w:rPr>
        <w:t>UNHCR facility</w:t>
      </w:r>
      <w:r w:rsidRPr="00750049">
        <w:rPr>
          <w:b/>
        </w:rPr>
        <w:t>) - qualifications:</w:t>
      </w:r>
    </w:p>
    <w:p w14:paraId="1388AB81" w14:textId="77777777" w:rsidR="00112E62" w:rsidRDefault="00112E62" w:rsidP="00A35736">
      <w:pPr>
        <w:spacing w:after="0"/>
        <w:jc w:val="both"/>
      </w:pPr>
      <w:r>
        <w:t xml:space="preserve">a. Minimum education requirement: the equivalent of a high school </w:t>
      </w:r>
      <w:proofErr w:type="gramStart"/>
      <w:r>
        <w:t>diploma;</w:t>
      </w:r>
      <w:proofErr w:type="gramEnd"/>
    </w:p>
    <w:p w14:paraId="7D283F8A" w14:textId="77777777" w:rsidR="00112E62" w:rsidRDefault="00112E62" w:rsidP="00A35736">
      <w:pPr>
        <w:spacing w:after="0"/>
        <w:jc w:val="both"/>
      </w:pPr>
      <w:r>
        <w:t xml:space="preserve">b. Minimum 5 years of police, security or military </w:t>
      </w:r>
      <w:proofErr w:type="gramStart"/>
      <w:r>
        <w:t>experience;</w:t>
      </w:r>
      <w:proofErr w:type="gramEnd"/>
    </w:p>
    <w:p w14:paraId="0C1A7C82" w14:textId="77777777" w:rsidR="00112E62" w:rsidRDefault="00112E62" w:rsidP="00A35736">
      <w:pPr>
        <w:spacing w:after="0"/>
        <w:jc w:val="both"/>
      </w:pPr>
      <w:r>
        <w:t xml:space="preserve">c. Excellent oral and written communications </w:t>
      </w:r>
      <w:proofErr w:type="gramStart"/>
      <w:r w:rsidR="00E55216">
        <w:t>skills;</w:t>
      </w:r>
      <w:proofErr w:type="gramEnd"/>
    </w:p>
    <w:p w14:paraId="6F2745F0" w14:textId="77777777" w:rsidR="00112E62" w:rsidRDefault="00112E62" w:rsidP="00A35736">
      <w:pPr>
        <w:spacing w:after="0"/>
        <w:jc w:val="both"/>
      </w:pPr>
      <w:r>
        <w:t>d. Minimum of 3 years of experience in supervisory/managerial positions; and</w:t>
      </w:r>
    </w:p>
    <w:p w14:paraId="50B309AA" w14:textId="28A17280" w:rsidR="00112E62" w:rsidRDefault="00112E62" w:rsidP="00A35736">
      <w:pPr>
        <w:spacing w:after="0"/>
        <w:jc w:val="both"/>
      </w:pPr>
      <w:proofErr w:type="spellStart"/>
      <w:proofErr w:type="gramStart"/>
      <w:r>
        <w:t>e.Minimum</w:t>
      </w:r>
      <w:proofErr w:type="spellEnd"/>
      <w:proofErr w:type="gramEnd"/>
      <w:r>
        <w:t xml:space="preserve"> of 3 years of experience in dealing/liaising with international and government organizations.</w:t>
      </w:r>
    </w:p>
    <w:p w14:paraId="7F8693CC" w14:textId="77777777" w:rsidR="003A62EC" w:rsidRDefault="003A62EC" w:rsidP="00A35736">
      <w:pPr>
        <w:spacing w:after="0"/>
        <w:jc w:val="both"/>
      </w:pPr>
    </w:p>
    <w:p w14:paraId="68E0FF87" w14:textId="77777777" w:rsidR="00112E62" w:rsidRPr="00750049" w:rsidRDefault="00112E62" w:rsidP="00A35736">
      <w:pPr>
        <w:jc w:val="both"/>
        <w:rPr>
          <w:b/>
        </w:rPr>
      </w:pPr>
      <w:r w:rsidRPr="00750049">
        <w:rPr>
          <w:b/>
        </w:rPr>
        <w:t xml:space="preserve"> Unarmed Guards – responsibilities:</w:t>
      </w:r>
    </w:p>
    <w:p w14:paraId="1AB7D927" w14:textId="77777777" w:rsidR="00112E62" w:rsidRDefault="00112E62" w:rsidP="00A35736">
      <w:pPr>
        <w:spacing w:after="0"/>
        <w:jc w:val="both"/>
      </w:pPr>
      <w:r>
        <w:t>a. Provide access control by inspection of building passes or other approved identification</w:t>
      </w:r>
      <w:r w:rsidR="0033407D">
        <w:t xml:space="preserve"> issued by </w:t>
      </w:r>
      <w:proofErr w:type="gramStart"/>
      <w:r w:rsidR="0033407D">
        <w:t>UNHCR</w:t>
      </w:r>
      <w:r>
        <w:t>;</w:t>
      </w:r>
      <w:proofErr w:type="gramEnd"/>
    </w:p>
    <w:p w14:paraId="1A12715B" w14:textId="77777777" w:rsidR="00112E62" w:rsidRDefault="00112E62" w:rsidP="00A35736">
      <w:pPr>
        <w:spacing w:after="0"/>
        <w:jc w:val="both"/>
      </w:pPr>
      <w:r>
        <w:t xml:space="preserve">b. Provide information and assistance to personnel and all </w:t>
      </w:r>
      <w:proofErr w:type="gramStart"/>
      <w:r>
        <w:t>visitors;</w:t>
      </w:r>
      <w:proofErr w:type="gramEnd"/>
    </w:p>
    <w:p w14:paraId="50936EC6" w14:textId="77777777" w:rsidR="00112E62" w:rsidRDefault="00112E62" w:rsidP="00A35736">
      <w:pPr>
        <w:spacing w:after="0"/>
        <w:jc w:val="both"/>
      </w:pPr>
      <w:r>
        <w:t>c. Respond to and alert bystanders of events</w:t>
      </w:r>
      <w:r w:rsidR="0033407D">
        <w:t>,</w:t>
      </w:r>
      <w:r>
        <w:t xml:space="preserve"> such as security alerts, criminal acts, civil demonstrations and suspicious </w:t>
      </w:r>
      <w:proofErr w:type="gramStart"/>
      <w:r>
        <w:t>activity;</w:t>
      </w:r>
      <w:proofErr w:type="gramEnd"/>
    </w:p>
    <w:p w14:paraId="430D7D0B" w14:textId="77777777" w:rsidR="00112E62" w:rsidRDefault="00112E62" w:rsidP="00A35736">
      <w:pPr>
        <w:spacing w:after="0"/>
        <w:jc w:val="both"/>
      </w:pPr>
      <w:r>
        <w:t xml:space="preserve">d. Monitor and conduct after-hours inspections of internal security and fire/life safety and building environmental </w:t>
      </w:r>
      <w:proofErr w:type="gramStart"/>
      <w:r>
        <w:t>systems;</w:t>
      </w:r>
      <w:proofErr w:type="gramEnd"/>
    </w:p>
    <w:p w14:paraId="7782E409" w14:textId="77777777" w:rsidR="00112E62" w:rsidRDefault="00112E62" w:rsidP="00A35736">
      <w:pPr>
        <w:spacing w:after="0"/>
        <w:jc w:val="both"/>
      </w:pPr>
      <w:r>
        <w:t xml:space="preserve">e. Perform package and other security-related </w:t>
      </w:r>
      <w:proofErr w:type="gramStart"/>
      <w:r>
        <w:t>inspections;</w:t>
      </w:r>
      <w:proofErr w:type="gramEnd"/>
    </w:p>
    <w:p w14:paraId="7A55E59E" w14:textId="77777777" w:rsidR="007175BD" w:rsidRDefault="00112E62" w:rsidP="00A35736">
      <w:pPr>
        <w:spacing w:after="0"/>
        <w:jc w:val="both"/>
      </w:pPr>
      <w:r>
        <w:t xml:space="preserve">f. Report instances of non-compliance with security procedures and unsafe or hazardous conditions to the Security Supervisor / Shift </w:t>
      </w:r>
      <w:proofErr w:type="gramStart"/>
      <w:r>
        <w:t>Supervisor;</w:t>
      </w:r>
      <w:proofErr w:type="gramEnd"/>
    </w:p>
    <w:p w14:paraId="7EA37BDA" w14:textId="431C6C54" w:rsidR="007175BD" w:rsidRDefault="00743C22" w:rsidP="00A35736">
      <w:pPr>
        <w:spacing w:after="0"/>
        <w:jc w:val="both"/>
      </w:pPr>
      <w:r>
        <w:t>g.</w:t>
      </w:r>
      <w:r w:rsidR="008A668B">
        <w:t xml:space="preserve"> </w:t>
      </w:r>
      <w:r w:rsidR="007175BD">
        <w:t xml:space="preserve">Reports to the UNHCR Security and </w:t>
      </w:r>
      <w:r w:rsidR="000E19A2">
        <w:t xml:space="preserve">promptly informs of any and all changes or modifications to staff management, equipment, operations, and/or services which may affect compliance with terms of </w:t>
      </w:r>
      <w:proofErr w:type="gramStart"/>
      <w:r w:rsidR="000E19A2">
        <w:t>reference</w:t>
      </w:r>
      <w:r w:rsidR="009C74E8">
        <w:t>;</w:t>
      </w:r>
      <w:proofErr w:type="gramEnd"/>
    </w:p>
    <w:p w14:paraId="2592E20C" w14:textId="54B26D51" w:rsidR="00112E62" w:rsidRDefault="00743C22" w:rsidP="00A35736">
      <w:pPr>
        <w:spacing w:after="0"/>
        <w:jc w:val="both"/>
      </w:pPr>
      <w:r>
        <w:t>h</w:t>
      </w:r>
      <w:r w:rsidR="00112E62">
        <w:t xml:space="preserve">. Provide additional guard coverage during special </w:t>
      </w:r>
      <w:proofErr w:type="gramStart"/>
      <w:r w:rsidR="00112E62">
        <w:t>events;</w:t>
      </w:r>
      <w:proofErr w:type="gramEnd"/>
    </w:p>
    <w:p w14:paraId="0EF6AA9F" w14:textId="5C18ADF1" w:rsidR="00112E62" w:rsidRPr="005B3BEB" w:rsidRDefault="00743C22" w:rsidP="00A35736">
      <w:pPr>
        <w:spacing w:after="0"/>
        <w:jc w:val="both"/>
      </w:pPr>
      <w:proofErr w:type="spellStart"/>
      <w:r>
        <w:t>i</w:t>
      </w:r>
      <w:proofErr w:type="spellEnd"/>
      <w:r w:rsidR="00112E62" w:rsidRPr="005B3BEB">
        <w:t>. Perform security escort duties for persons if directed by the security focal point; and/or</w:t>
      </w:r>
    </w:p>
    <w:p w14:paraId="27FC5B72" w14:textId="39D5D782" w:rsidR="00112E62" w:rsidRDefault="00743C22" w:rsidP="00A35736">
      <w:pPr>
        <w:spacing w:after="0"/>
        <w:jc w:val="both"/>
      </w:pPr>
      <w:r>
        <w:t>j</w:t>
      </w:r>
      <w:r w:rsidR="00112E62" w:rsidRPr="005B3BEB">
        <w:t>. Perform other duties as ma</w:t>
      </w:r>
      <w:r w:rsidR="00CA6F07" w:rsidRPr="005B3BEB">
        <w:t xml:space="preserve">y be specified in </w:t>
      </w:r>
      <w:r w:rsidR="00676010">
        <w:t>the</w:t>
      </w:r>
      <w:r w:rsidR="00CA6F07" w:rsidRPr="005B3BEB">
        <w:t xml:space="preserve"> contract</w:t>
      </w:r>
      <w:r w:rsidR="00676010">
        <w:t>.</w:t>
      </w:r>
    </w:p>
    <w:p w14:paraId="174CFB69" w14:textId="77777777" w:rsidR="003A62EC" w:rsidRPr="00CA6F07" w:rsidRDefault="003A62EC" w:rsidP="00A35736">
      <w:pPr>
        <w:spacing w:after="0"/>
        <w:jc w:val="both"/>
      </w:pPr>
    </w:p>
    <w:p w14:paraId="7F559A32" w14:textId="77777777" w:rsidR="00112E62" w:rsidRPr="00750049" w:rsidRDefault="00112E62" w:rsidP="00A35736">
      <w:pPr>
        <w:jc w:val="both"/>
        <w:rPr>
          <w:b/>
        </w:rPr>
      </w:pPr>
      <w:r w:rsidRPr="00750049">
        <w:rPr>
          <w:b/>
        </w:rPr>
        <w:t>Unarmed Guards – qualifications</w:t>
      </w:r>
    </w:p>
    <w:p w14:paraId="12097311" w14:textId="77777777" w:rsidR="00112E62" w:rsidRDefault="003A62EC" w:rsidP="00A35736">
      <w:pPr>
        <w:spacing w:after="0"/>
        <w:jc w:val="both"/>
      </w:pPr>
      <w:r>
        <w:t xml:space="preserve">a. </w:t>
      </w:r>
      <w:r w:rsidR="00112E62">
        <w:t>Minimum of 2 years of experience in the same field of work with reputable international organization; and</w:t>
      </w:r>
    </w:p>
    <w:p w14:paraId="0F90133E" w14:textId="54A085C9" w:rsidR="00112E62" w:rsidRDefault="00112E62" w:rsidP="00A35736">
      <w:pPr>
        <w:spacing w:after="0"/>
        <w:jc w:val="both"/>
      </w:pPr>
      <w:r>
        <w:t xml:space="preserve">b. Trained at a minimum to have/show proficiency/knowledge in public relations, self-defense and minimum force, radio communication, </w:t>
      </w:r>
      <w:r w:rsidR="0086431E">
        <w:t xml:space="preserve">CCTV surveillance, </w:t>
      </w:r>
      <w:r>
        <w:t xml:space="preserve">access control, searching techniques, basic </w:t>
      </w:r>
      <w:proofErr w:type="gramStart"/>
      <w:r>
        <w:t>firefighting</w:t>
      </w:r>
      <w:proofErr w:type="gramEnd"/>
      <w:r>
        <w:t xml:space="preserve"> and basic occupational safety.</w:t>
      </w:r>
    </w:p>
    <w:p w14:paraId="2D395626" w14:textId="77777777" w:rsidR="00F82A08" w:rsidRDefault="00F82A08" w:rsidP="00A35736">
      <w:pPr>
        <w:spacing w:after="0"/>
        <w:jc w:val="both"/>
      </w:pPr>
    </w:p>
    <w:p w14:paraId="253EF09D" w14:textId="77777777" w:rsidR="003A62EC" w:rsidRDefault="003A62EC" w:rsidP="00A35736">
      <w:pPr>
        <w:spacing w:after="0"/>
        <w:jc w:val="both"/>
      </w:pPr>
    </w:p>
    <w:p w14:paraId="7AA18EA0" w14:textId="77777777" w:rsidR="00E55216" w:rsidRPr="00750049" w:rsidRDefault="00E55216" w:rsidP="00A35736">
      <w:pPr>
        <w:numPr>
          <w:ilvl w:val="0"/>
          <w:numId w:val="1"/>
        </w:numPr>
        <w:ind w:left="0" w:firstLine="0"/>
        <w:jc w:val="both"/>
        <w:rPr>
          <w:b/>
        </w:rPr>
      </w:pPr>
      <w:r w:rsidRPr="00750049">
        <w:rPr>
          <w:b/>
        </w:rPr>
        <w:t>AD HOC, EMERGENCY AND OTHER SERVICES REQUIREMENTS</w:t>
      </w:r>
    </w:p>
    <w:p w14:paraId="22E976EE" w14:textId="4A2785BF" w:rsidR="00E55216" w:rsidRDefault="00E55216" w:rsidP="00A35736">
      <w:pPr>
        <w:jc w:val="both"/>
      </w:pPr>
      <w:r w:rsidRPr="00750049">
        <w:rPr>
          <w:b/>
        </w:rPr>
        <w:t>Ad Hoc Requirements</w:t>
      </w:r>
      <w:r>
        <w:t xml:space="preserve">: The UPSS provider shall have the capability to provide additional guard coverage during special events and emergency situations to protect UNHCR organization facilities, employees, </w:t>
      </w:r>
      <w:proofErr w:type="gramStart"/>
      <w:r>
        <w:t>property</w:t>
      </w:r>
      <w:proofErr w:type="gramEnd"/>
      <w:r>
        <w:t xml:space="preserve"> and guests, as requested by the UNHCR SFP, Admin or Supply </w:t>
      </w:r>
      <w:r w:rsidR="00533061">
        <w:t>officer.</w:t>
      </w:r>
    </w:p>
    <w:p w14:paraId="71844407" w14:textId="17AB8A57" w:rsidR="00E55216" w:rsidRDefault="00E55216" w:rsidP="00A35736">
      <w:pPr>
        <w:jc w:val="both"/>
      </w:pPr>
      <w:r w:rsidRPr="00750049">
        <w:rPr>
          <w:b/>
        </w:rPr>
        <w:t>Quick/Emergency Response Team</w:t>
      </w:r>
      <w:r>
        <w:t xml:space="preserve">: The UPSS provider shall have the capability to provide a Quick/Rapid Response Team to respond to the activation of the linked panic/alarm system or call for emergency 24 hours per day, 7 days per week. The role of the response team will be limited to liaison presence, conducting preliminary observations, securing the </w:t>
      </w:r>
      <w:proofErr w:type="gramStart"/>
      <w:r>
        <w:t>site</w:t>
      </w:r>
      <w:proofErr w:type="gramEnd"/>
      <w:r>
        <w:t xml:space="preserve"> and communicating the needs to the police and/or other emergency services when they arrive.</w:t>
      </w:r>
    </w:p>
    <w:p w14:paraId="490664F7" w14:textId="19F35ABA" w:rsidR="00AA1AFD" w:rsidRDefault="00FF5B73" w:rsidP="00BC44E8">
      <w:pPr>
        <w:autoSpaceDE w:val="0"/>
        <w:autoSpaceDN w:val="0"/>
        <w:adjustRightInd w:val="0"/>
      </w:pPr>
      <w:r w:rsidRPr="00BC44E8">
        <w:rPr>
          <w:b/>
          <w:bCs/>
        </w:rPr>
        <w:t>CCTV Systems Maintenance:</w:t>
      </w:r>
      <w:r>
        <w:t xml:space="preserve"> The UPSS provider shall have the capability to provide </w:t>
      </w:r>
      <w:r w:rsidR="006B630E">
        <w:t xml:space="preserve">both </w:t>
      </w:r>
      <w:r w:rsidR="00AD0133">
        <w:t>annual</w:t>
      </w:r>
      <w:r>
        <w:t xml:space="preserve"> </w:t>
      </w:r>
      <w:r w:rsidR="001E0B0E">
        <w:t xml:space="preserve">and ad-hoc </w:t>
      </w:r>
      <w:r w:rsidR="003A492C">
        <w:t xml:space="preserve">CCTV </w:t>
      </w:r>
      <w:r w:rsidR="00D37285">
        <w:t xml:space="preserve">systems </w:t>
      </w:r>
      <w:r>
        <w:t xml:space="preserve">maintenance </w:t>
      </w:r>
      <w:r>
        <w:rPr>
          <w:rFonts w:eastAsiaTheme="minorHAnsi" w:cs="Calibri"/>
        </w:rPr>
        <w:t xml:space="preserve">which </w:t>
      </w:r>
      <w:r w:rsidR="00D37285">
        <w:rPr>
          <w:rFonts w:eastAsiaTheme="minorHAnsi" w:cs="Calibri"/>
        </w:rPr>
        <w:t xml:space="preserve">would </w:t>
      </w:r>
      <w:r w:rsidR="00443BF5">
        <w:rPr>
          <w:rFonts w:eastAsiaTheme="minorHAnsi" w:cs="Calibri"/>
        </w:rPr>
        <w:t>include</w:t>
      </w:r>
      <w:r>
        <w:rPr>
          <w:rFonts w:eastAsiaTheme="minorHAnsi" w:cs="Calibri"/>
        </w:rPr>
        <w:t xml:space="preserve"> </w:t>
      </w:r>
      <w:r w:rsidR="001E74D4">
        <w:rPr>
          <w:rFonts w:eastAsiaTheme="minorHAnsi" w:cs="Calibri"/>
        </w:rPr>
        <w:t xml:space="preserve">servicing, </w:t>
      </w:r>
      <w:r>
        <w:rPr>
          <w:rFonts w:eastAsiaTheme="minorHAnsi" w:cs="Calibri"/>
        </w:rPr>
        <w:t xml:space="preserve">cleaning, </w:t>
      </w:r>
      <w:r w:rsidR="005F159A">
        <w:rPr>
          <w:rFonts w:eastAsiaTheme="minorHAnsi" w:cs="Calibri"/>
        </w:rPr>
        <w:t xml:space="preserve">updating, </w:t>
      </w:r>
      <w:r>
        <w:rPr>
          <w:rFonts w:eastAsiaTheme="minorHAnsi" w:cs="Calibri"/>
        </w:rPr>
        <w:t>repairs of equipment</w:t>
      </w:r>
      <w:r w:rsidR="00E354B3">
        <w:rPr>
          <w:rFonts w:eastAsiaTheme="minorHAnsi" w:cs="Calibri"/>
        </w:rPr>
        <w:t xml:space="preserve"> </w:t>
      </w:r>
      <w:r w:rsidR="00E25A7F">
        <w:rPr>
          <w:rFonts w:eastAsiaTheme="minorHAnsi" w:cs="Calibri"/>
        </w:rPr>
        <w:t xml:space="preserve">and related tasks </w:t>
      </w:r>
      <w:r w:rsidR="008008D8">
        <w:rPr>
          <w:rFonts w:eastAsiaTheme="minorHAnsi" w:cs="Calibri"/>
        </w:rPr>
        <w:t>as necessary</w:t>
      </w:r>
      <w:r w:rsidR="00D37285">
        <w:rPr>
          <w:rFonts w:eastAsiaTheme="minorHAnsi" w:cs="Calibri"/>
        </w:rPr>
        <w:t>.</w:t>
      </w:r>
      <w:r w:rsidR="002B7BB3">
        <w:rPr>
          <w:rFonts w:eastAsiaTheme="minorHAnsi" w:cs="Calibri"/>
        </w:rPr>
        <w:t xml:space="preserve"> </w:t>
      </w:r>
      <w:r w:rsidR="005634AF">
        <w:rPr>
          <w:rFonts w:eastAsiaTheme="minorHAnsi" w:cs="Calibri"/>
        </w:rPr>
        <w:t xml:space="preserve">The </w:t>
      </w:r>
      <w:r w:rsidR="00212C34">
        <w:rPr>
          <w:rFonts w:eastAsiaTheme="minorHAnsi" w:cs="Calibri"/>
        </w:rPr>
        <w:t xml:space="preserve">UNHCR </w:t>
      </w:r>
      <w:r w:rsidR="004F5CF3">
        <w:t xml:space="preserve">FSA </w:t>
      </w:r>
      <w:r>
        <w:t>should approve the work and associated invoicing</w:t>
      </w:r>
      <w:r w:rsidR="0004174A">
        <w:t xml:space="preserve"> in coordination with IT, Procurement, Administration and </w:t>
      </w:r>
      <w:r w:rsidR="00E74B00">
        <w:t>UPSS provider</w:t>
      </w:r>
      <w:r w:rsidR="0004174A">
        <w:t xml:space="preserve"> (if needed).</w:t>
      </w:r>
      <w:r>
        <w:t xml:space="preserve"> </w:t>
      </w:r>
    </w:p>
    <w:p w14:paraId="7A32A9E4" w14:textId="77777777" w:rsidR="00E55216" w:rsidRPr="00644986" w:rsidRDefault="00E55216" w:rsidP="00A35736">
      <w:pPr>
        <w:numPr>
          <w:ilvl w:val="0"/>
          <w:numId w:val="1"/>
        </w:numPr>
        <w:ind w:left="0" w:firstLine="0"/>
        <w:jc w:val="both"/>
        <w:rPr>
          <w:b/>
        </w:rPr>
      </w:pPr>
      <w:r w:rsidRPr="00644986">
        <w:rPr>
          <w:b/>
        </w:rPr>
        <w:t>PRE-EMPLOYMENT SCREENING</w:t>
      </w:r>
    </w:p>
    <w:p w14:paraId="04AC78A8" w14:textId="77777777" w:rsidR="00E55216" w:rsidRDefault="00E55216" w:rsidP="00A35736">
      <w:pPr>
        <w:jc w:val="both"/>
      </w:pPr>
      <w:r>
        <w:t xml:space="preserve">The UPSS provider shall </w:t>
      </w:r>
      <w:proofErr w:type="gramStart"/>
      <w:r>
        <w:t>conduct an investigation</w:t>
      </w:r>
      <w:proofErr w:type="gramEnd"/>
      <w:r>
        <w:t xml:space="preserve"> of the reputation and character of each employee applying to work under this contract. The UPSS provider shall not assign personnel to this contract until the investigation is complete and the results determined to be favorable. Favorable, in this context, means that the applicant has no criminal record, there is no indication that the applicant has used illegal drugs or alcohol while working, personal references and former employers recommend the applicant for a position of trust and responsibility, and there are no other obvious disqualifying factors regarding the applicant’s reputation and character. The UPSS provider shall maintain the results of the investigation during t</w:t>
      </w:r>
      <w:r w:rsidR="00CD6826">
        <w:t xml:space="preserve">he life of the contract. UNHCR </w:t>
      </w:r>
      <w:r>
        <w:t>SFP, Admin or Supply Officer have the right to review all investigative results and records for personnel assigned or proposed for this contract. The investigation shall include, as a minimum, the following elements:</w:t>
      </w:r>
    </w:p>
    <w:p w14:paraId="679D7D00" w14:textId="5075E57F" w:rsidR="00E55216" w:rsidRDefault="00E55216" w:rsidP="00086776">
      <w:pPr>
        <w:spacing w:after="0"/>
        <w:ind w:left="450"/>
        <w:jc w:val="both"/>
      </w:pPr>
      <w:r>
        <w:t xml:space="preserve">a. A check of criminal files, as authorized by local law, at locations where the applicant has lived and </w:t>
      </w:r>
      <w:r w:rsidR="003A0499">
        <w:t>worked.</w:t>
      </w:r>
    </w:p>
    <w:p w14:paraId="1FD15D24" w14:textId="77777777" w:rsidR="00E55216" w:rsidRDefault="00E55216" w:rsidP="00086776">
      <w:pPr>
        <w:spacing w:after="0"/>
        <w:ind w:left="450"/>
        <w:jc w:val="both"/>
      </w:pPr>
      <w:r>
        <w:t>b. An employment check going back five years; and</w:t>
      </w:r>
    </w:p>
    <w:p w14:paraId="3DEEF662" w14:textId="77777777" w:rsidR="00E55216" w:rsidRDefault="00E55216" w:rsidP="00086776">
      <w:pPr>
        <w:spacing w:after="0"/>
        <w:ind w:left="450"/>
        <w:jc w:val="both"/>
      </w:pPr>
      <w:r>
        <w:t>c. A check of at least three personal references.</w:t>
      </w:r>
    </w:p>
    <w:p w14:paraId="136EF24F" w14:textId="77777777" w:rsidR="00E55216" w:rsidRDefault="00E55216" w:rsidP="00086776">
      <w:pPr>
        <w:spacing w:after="0"/>
        <w:ind w:left="450"/>
        <w:jc w:val="both"/>
      </w:pPr>
      <w:r>
        <w:t>The UPSS provider must maintain, at a minimum, the following documents in the personnel record of each employee assigned to work at the UNSMS organization facility:</w:t>
      </w:r>
    </w:p>
    <w:p w14:paraId="225278F9" w14:textId="16F55284" w:rsidR="00E55216" w:rsidRDefault="00E55216" w:rsidP="00086776">
      <w:pPr>
        <w:spacing w:after="0"/>
        <w:ind w:left="450"/>
        <w:jc w:val="both"/>
      </w:pPr>
      <w:r>
        <w:t xml:space="preserve">a. Individual performance </w:t>
      </w:r>
      <w:r w:rsidR="003E34E7">
        <w:t>record.</w:t>
      </w:r>
    </w:p>
    <w:p w14:paraId="50F7ABBE" w14:textId="19EEC329" w:rsidR="00E55216" w:rsidRDefault="00E55216" w:rsidP="00086776">
      <w:pPr>
        <w:spacing w:after="0"/>
        <w:ind w:left="450"/>
        <w:jc w:val="both"/>
      </w:pPr>
      <w:r>
        <w:t>b. Work application and supplemental data (copy of national identity card or other positive form of identification</w:t>
      </w:r>
      <w:r w:rsidR="003E34E7">
        <w:t>).</w:t>
      </w:r>
    </w:p>
    <w:p w14:paraId="48847635" w14:textId="60BE8FA6" w:rsidR="00E55216" w:rsidRDefault="00E55216" w:rsidP="00086776">
      <w:pPr>
        <w:spacing w:after="0"/>
        <w:ind w:left="450"/>
        <w:jc w:val="both"/>
      </w:pPr>
      <w:r>
        <w:t xml:space="preserve">c. Background investigation </w:t>
      </w:r>
      <w:r w:rsidR="003E34E7">
        <w:t>information.</w:t>
      </w:r>
    </w:p>
    <w:p w14:paraId="1CB7B575" w14:textId="6C73BDFC" w:rsidR="00E55216" w:rsidRDefault="00E55216" w:rsidP="00086776">
      <w:pPr>
        <w:spacing w:after="0"/>
        <w:ind w:left="450"/>
        <w:jc w:val="both"/>
      </w:pPr>
      <w:r>
        <w:t xml:space="preserve">d. Individual training </w:t>
      </w:r>
      <w:r w:rsidR="003E34E7">
        <w:t>records.</w:t>
      </w:r>
    </w:p>
    <w:p w14:paraId="2E2948AE" w14:textId="27EC5D40" w:rsidR="003A62EC" w:rsidRDefault="00E55216" w:rsidP="00BC44E8">
      <w:pPr>
        <w:spacing w:after="0"/>
        <w:ind w:left="450"/>
        <w:jc w:val="both"/>
      </w:pPr>
      <w:r>
        <w:t>e. Photograph.</w:t>
      </w:r>
    </w:p>
    <w:p w14:paraId="4CA2FA5C" w14:textId="77777777" w:rsidR="00EE27A8" w:rsidRDefault="00EE27A8" w:rsidP="00A35736">
      <w:pPr>
        <w:spacing w:after="0"/>
        <w:jc w:val="both"/>
      </w:pPr>
    </w:p>
    <w:p w14:paraId="00D5FA88" w14:textId="77777777" w:rsidR="00E55216" w:rsidRPr="00644986" w:rsidRDefault="00E55216" w:rsidP="00A35736">
      <w:pPr>
        <w:numPr>
          <w:ilvl w:val="0"/>
          <w:numId w:val="1"/>
        </w:numPr>
        <w:ind w:left="0" w:firstLine="0"/>
        <w:jc w:val="both"/>
        <w:rPr>
          <w:b/>
        </w:rPr>
      </w:pPr>
      <w:r w:rsidRPr="00644986">
        <w:rPr>
          <w:b/>
        </w:rPr>
        <w:t>PROFESSIONAL CONDUCT</w:t>
      </w:r>
    </w:p>
    <w:p w14:paraId="2BF8D32D" w14:textId="164DB33D" w:rsidR="00E55216" w:rsidRDefault="00E55216" w:rsidP="00A35736">
      <w:pPr>
        <w:jc w:val="both"/>
      </w:pPr>
      <w:r>
        <w:lastRenderedPageBreak/>
        <w:t xml:space="preserve">All UPSS personnel assigned to this contract shall maintain the highest standards of employee competency, conduct, </w:t>
      </w:r>
      <w:proofErr w:type="gramStart"/>
      <w:r>
        <w:t>cleanliness</w:t>
      </w:r>
      <w:proofErr w:type="gramEnd"/>
      <w:r>
        <w:t xml:space="preserve"> and integrity. Assignments shall be performed in accordance with prescribed guard orders to the best of each guard’s ability and in accordance with safe </w:t>
      </w:r>
      <w:r w:rsidR="00E57D43">
        <w:t>workplace</w:t>
      </w:r>
      <w:r>
        <w:t xml:space="preserve"> policies and practices.</w:t>
      </w:r>
    </w:p>
    <w:p w14:paraId="03CA3FCB" w14:textId="790558B7" w:rsidR="00E55216" w:rsidRDefault="00E55216" w:rsidP="00A35736">
      <w:pPr>
        <w:jc w:val="both"/>
      </w:pPr>
      <w:r>
        <w:t xml:space="preserve">The UPSS provider shall remove any of its employees from UNHCR buildings or properties upon determination that such employees are found to be unfit for the performance of security duties. </w:t>
      </w:r>
      <w:r w:rsidR="00E57D43">
        <w:t>UNHCR reserves</w:t>
      </w:r>
      <w:r>
        <w:t xml:space="preserve"> the right to direct the removal of any UPSS employee determined to be in non-compliance with the qualifications and standards set forth in the </w:t>
      </w:r>
      <w:proofErr w:type="spellStart"/>
      <w:r w:rsidR="00983DDD">
        <w:t>ToR</w:t>
      </w:r>
      <w:proofErr w:type="spellEnd"/>
      <w:r>
        <w:t xml:space="preserve"> or for any other reason at </w:t>
      </w:r>
      <w:proofErr w:type="gramStart"/>
      <w:r>
        <w:t>UNHCR  sole</w:t>
      </w:r>
      <w:proofErr w:type="gramEnd"/>
      <w:r>
        <w:t>, exclusive and non-negotiable discretion. A determination of unfitness may be made from incidents involving violations of General, Post, Supervisory and Special Orders and immediately identifiable types of misconduct or delinquency, without limiting the foregoing right of UNHCR to have any UPSS employee removed for any reason.</w:t>
      </w:r>
    </w:p>
    <w:p w14:paraId="00FDF095" w14:textId="77777777" w:rsidR="00E55216" w:rsidRDefault="00E55216" w:rsidP="00A35736">
      <w:pPr>
        <w:jc w:val="both"/>
      </w:pPr>
      <w:r>
        <w:t xml:space="preserve"> The UPSS provider shall administer disciplinary action, up to and including removal, for those employees who commit the following offences, </w:t>
      </w:r>
      <w:proofErr w:type="gramStart"/>
      <w:r>
        <w:t>omissions</w:t>
      </w:r>
      <w:proofErr w:type="gramEnd"/>
      <w:r>
        <w:t xml:space="preserve"> or derelictions of duties. All disciplinary actions will be reported to the UNHCR SFP, Admin or Supply Officer </w:t>
      </w:r>
      <w:proofErr w:type="spellStart"/>
      <w:r>
        <w:t>Officer</w:t>
      </w:r>
      <w:proofErr w:type="spellEnd"/>
      <w:r>
        <w:t>. The following, but not limited to, may be considered as demonstrating unfit performance:</w:t>
      </w:r>
    </w:p>
    <w:p w14:paraId="290324D6" w14:textId="16FCE0BF" w:rsidR="00E55216" w:rsidRDefault="00E55216" w:rsidP="00A35736">
      <w:pPr>
        <w:spacing w:after="0"/>
        <w:jc w:val="both"/>
      </w:pPr>
      <w:r>
        <w:t xml:space="preserve">a. Knowingly and/or willfully violating General, Post, Supervisory or Special </w:t>
      </w:r>
      <w:r w:rsidR="006005BB">
        <w:t>Orders.</w:t>
      </w:r>
    </w:p>
    <w:p w14:paraId="78A8F760" w14:textId="524F068E" w:rsidR="00E55216" w:rsidRDefault="00E55216" w:rsidP="00A35736">
      <w:pPr>
        <w:spacing w:after="0"/>
        <w:jc w:val="both"/>
      </w:pPr>
      <w:r>
        <w:t>b. Failing to demonstrate courtesy</w:t>
      </w:r>
      <w:r w:rsidR="005366FC">
        <w:t xml:space="preserve"> and good manners toward UNHCR </w:t>
      </w:r>
      <w:r>
        <w:t xml:space="preserve">employees, </w:t>
      </w:r>
      <w:r w:rsidR="005366FC">
        <w:t xml:space="preserve">visitors, </w:t>
      </w:r>
      <w:r w:rsidR="006005BB">
        <w:t>guests,</w:t>
      </w:r>
      <w:r w:rsidR="005366FC">
        <w:t xml:space="preserve"> or the </w:t>
      </w:r>
      <w:proofErr w:type="gramStart"/>
      <w:r w:rsidR="005366FC">
        <w:t xml:space="preserve">general </w:t>
      </w:r>
      <w:r>
        <w:t>public</w:t>
      </w:r>
      <w:proofErr w:type="gramEnd"/>
      <w:r>
        <w:t>. (Not displaying a respectful and helpful attitude in all endeavors will be cause for removal from a post. Continued complaints shall be cause for removal from the contract.)</w:t>
      </w:r>
    </w:p>
    <w:p w14:paraId="05271278" w14:textId="5D157517" w:rsidR="00E55216" w:rsidRDefault="005366FC" w:rsidP="00A35736">
      <w:pPr>
        <w:spacing w:after="0"/>
        <w:jc w:val="both"/>
      </w:pPr>
      <w:r>
        <w:t xml:space="preserve">c. Unauthorized use of UNHCR </w:t>
      </w:r>
      <w:r w:rsidR="00E55216">
        <w:t xml:space="preserve">property, including telephones, communications equipment, security equipment, or vehicles. The UPSS provider shall reimburse the UNHCR for any loss, </w:t>
      </w:r>
      <w:proofErr w:type="gramStart"/>
      <w:r w:rsidR="00E55216">
        <w:t>abuse</w:t>
      </w:r>
      <w:proofErr w:type="gramEnd"/>
      <w:r w:rsidR="00E55216">
        <w:t xml:space="preserve"> or misuse of such </w:t>
      </w:r>
      <w:r w:rsidR="006005BB">
        <w:t>property.</w:t>
      </w:r>
    </w:p>
    <w:p w14:paraId="46FC2AFC" w14:textId="672A69C2" w:rsidR="00E55216" w:rsidRDefault="00E55216" w:rsidP="00A35736">
      <w:pPr>
        <w:spacing w:after="0"/>
        <w:jc w:val="both"/>
      </w:pPr>
      <w:r>
        <w:t>d. Leaving disturbing papers on desks and opening desk drawers or cabinets fo</w:t>
      </w:r>
      <w:r w:rsidR="005366FC">
        <w:t xml:space="preserve">r any reason other than a real </w:t>
      </w:r>
      <w:r>
        <w:t xml:space="preserve">security </w:t>
      </w:r>
      <w:r w:rsidR="006005BB">
        <w:t>reason.</w:t>
      </w:r>
    </w:p>
    <w:p w14:paraId="5309D186" w14:textId="52AE4240" w:rsidR="00E55216" w:rsidRDefault="00E55216" w:rsidP="00A35736">
      <w:pPr>
        <w:spacing w:after="0"/>
        <w:jc w:val="both"/>
      </w:pPr>
      <w:r>
        <w:t xml:space="preserve">e. Falsifying, unlawfully concealing, removing, </w:t>
      </w:r>
      <w:proofErr w:type="gramStart"/>
      <w:r>
        <w:t>mutilating</w:t>
      </w:r>
      <w:proofErr w:type="gramEnd"/>
      <w:r>
        <w:t xml:space="preserve"> or destroying any official documents or </w:t>
      </w:r>
      <w:r w:rsidR="0000266F">
        <w:t>records.</w:t>
      </w:r>
    </w:p>
    <w:p w14:paraId="3AB7E290" w14:textId="1A437818" w:rsidR="00E55216" w:rsidRDefault="00E55216" w:rsidP="00A35736">
      <w:pPr>
        <w:spacing w:after="0"/>
        <w:jc w:val="both"/>
      </w:pPr>
      <w:r>
        <w:t xml:space="preserve">f. Concealing material facts by willful omission from official documents or </w:t>
      </w:r>
      <w:r w:rsidR="0000266F">
        <w:t>records.</w:t>
      </w:r>
    </w:p>
    <w:p w14:paraId="3B7B82D5" w14:textId="61C4B222" w:rsidR="00E55216" w:rsidRDefault="00E55216" w:rsidP="00A35736">
      <w:pPr>
        <w:spacing w:after="0"/>
        <w:jc w:val="both"/>
      </w:pPr>
      <w:r>
        <w:t xml:space="preserve">g. Disclosing UNHCR proprietary information or making any unauthorized news or </w:t>
      </w:r>
      <w:r w:rsidR="005366FC">
        <w:t xml:space="preserve">press releases regarding UNHCR </w:t>
      </w:r>
      <w:r>
        <w:t>personnel or operations</w:t>
      </w:r>
      <w:r w:rsidR="006005BB">
        <w:t>.</w:t>
      </w:r>
    </w:p>
    <w:p w14:paraId="0C56FB07" w14:textId="3685BEAC" w:rsidR="00E55216" w:rsidRDefault="00E55216" w:rsidP="00A35736">
      <w:pPr>
        <w:spacing w:after="0"/>
        <w:jc w:val="both"/>
      </w:pPr>
      <w:r>
        <w:t>h. Disclosing duty assignment(s), particularly manpower, security precautions or procedures, except to persons authorized to have su</w:t>
      </w:r>
      <w:r w:rsidR="003A62EC">
        <w:t xml:space="preserve">ch knowledge or as approved by </w:t>
      </w:r>
      <w:r>
        <w:t xml:space="preserve">UNHCR SFP, Admin or Supply </w:t>
      </w:r>
      <w:r w:rsidR="0000266F">
        <w:t>officer.</w:t>
      </w:r>
    </w:p>
    <w:p w14:paraId="7FE8E041" w14:textId="77777777" w:rsidR="00E55216" w:rsidRDefault="00E55216" w:rsidP="00A35736">
      <w:pPr>
        <w:spacing w:after="0"/>
        <w:jc w:val="both"/>
      </w:pPr>
      <w:proofErr w:type="spellStart"/>
      <w:r>
        <w:t>i</w:t>
      </w:r>
      <w:proofErr w:type="spellEnd"/>
      <w:r>
        <w:t>. Neglecting duties by sleeping while on duty, failing to devote full time and attention to assigned duties and unreasonably delaying or failing to carry out assigned tasks.</w:t>
      </w:r>
    </w:p>
    <w:p w14:paraId="23F01DF8" w14:textId="22630EA1" w:rsidR="00E55216" w:rsidRDefault="00E55216" w:rsidP="00A35736">
      <w:pPr>
        <w:spacing w:after="0"/>
        <w:jc w:val="both"/>
      </w:pPr>
      <w:r>
        <w:t>j. Conducting personal affairs during duty hours and refusing to render assistance or cooperate in up</w:t>
      </w:r>
      <w:r w:rsidR="005366FC">
        <w:t xml:space="preserve">holding the integrity of UNHCR </w:t>
      </w:r>
      <w:r>
        <w:t>security arrangements</w:t>
      </w:r>
      <w:r w:rsidR="00F82A08">
        <w:t>.</w:t>
      </w:r>
    </w:p>
    <w:p w14:paraId="4DBA6C6A" w14:textId="2B051810" w:rsidR="00E55216" w:rsidRDefault="005366FC" w:rsidP="00A35736">
      <w:pPr>
        <w:spacing w:after="0"/>
        <w:jc w:val="both"/>
      </w:pPr>
      <w:r>
        <w:t xml:space="preserve">k. Willfully violating UNHCR </w:t>
      </w:r>
      <w:r w:rsidR="00E55216">
        <w:t>security procedures or policies</w:t>
      </w:r>
      <w:r w:rsidR="00F82A08">
        <w:t>.</w:t>
      </w:r>
    </w:p>
    <w:p w14:paraId="03DDF6A1" w14:textId="215B17D3" w:rsidR="00E55216" w:rsidRDefault="00E55216" w:rsidP="00A35736">
      <w:pPr>
        <w:spacing w:after="0"/>
        <w:jc w:val="both"/>
      </w:pPr>
      <w:r>
        <w:t>l. Abandoning post prior to proper relief</w:t>
      </w:r>
      <w:r w:rsidR="00F82A08">
        <w:t>.</w:t>
      </w:r>
    </w:p>
    <w:p w14:paraId="754B22FA" w14:textId="31C22543" w:rsidR="00E55216" w:rsidRDefault="00E55216" w:rsidP="00A35736">
      <w:pPr>
        <w:spacing w:after="0"/>
        <w:jc w:val="both"/>
      </w:pPr>
      <w:r>
        <w:t xml:space="preserve">m. Displaying disorderly or immoral conduct, e.g., using abusive or offensive language, quarreling, intimidating by words or actions, </w:t>
      </w:r>
      <w:proofErr w:type="gramStart"/>
      <w:r>
        <w:t>fighting</w:t>
      </w:r>
      <w:proofErr w:type="gramEnd"/>
      <w:r>
        <w:t xml:space="preserve"> or otherwise participating in disruptive </w:t>
      </w:r>
      <w:r w:rsidR="00BC44E8">
        <w:t>activities.</w:t>
      </w:r>
    </w:p>
    <w:p w14:paraId="5E89BC44" w14:textId="55E92654" w:rsidR="00E55216" w:rsidRDefault="00E55216" w:rsidP="00A35736">
      <w:pPr>
        <w:spacing w:after="0"/>
        <w:jc w:val="both"/>
      </w:pPr>
      <w:r>
        <w:t>n. Gambling or unlawfully wagering or promoting</w:t>
      </w:r>
      <w:r w:rsidR="003A62EC">
        <w:t xml:space="preserve"> gambling in any UNHCR </w:t>
      </w:r>
      <w:r w:rsidR="00BC44E8">
        <w:t>building.</w:t>
      </w:r>
    </w:p>
    <w:p w14:paraId="650868D3" w14:textId="2F96CCAE" w:rsidR="00E55216" w:rsidRDefault="00E55216" w:rsidP="00A35736">
      <w:pPr>
        <w:spacing w:after="0"/>
        <w:jc w:val="both"/>
      </w:pPr>
      <w:r>
        <w:t xml:space="preserve">o. Carrying a firearm, pepper spray or any other weapon on their person, without explicit approval of UNHCR SFP, Admin or Supply officer, while on </w:t>
      </w:r>
      <w:r w:rsidR="00BC44E8">
        <w:t>UNHCR property</w:t>
      </w:r>
      <w:r>
        <w:t>, even though such carriage may be legal in the jurisdiction where assigned</w:t>
      </w:r>
      <w:r w:rsidR="00F82A08">
        <w:t>.</w:t>
      </w:r>
    </w:p>
    <w:p w14:paraId="0EAA449E" w14:textId="28FB2A48" w:rsidR="00E55216" w:rsidRDefault="005366FC" w:rsidP="00A35736">
      <w:pPr>
        <w:spacing w:after="0"/>
        <w:jc w:val="both"/>
      </w:pPr>
      <w:r>
        <w:lastRenderedPageBreak/>
        <w:t xml:space="preserve">p. Using UNHCR </w:t>
      </w:r>
      <w:r w:rsidR="00E55216">
        <w:t xml:space="preserve">issued identification </w:t>
      </w:r>
      <w:r w:rsidR="00BC44E8">
        <w:t>improperly.</w:t>
      </w:r>
    </w:p>
    <w:p w14:paraId="35170C55" w14:textId="1545E0E5" w:rsidR="00E55216" w:rsidRDefault="00E55216" w:rsidP="00A35736">
      <w:pPr>
        <w:spacing w:after="0"/>
        <w:jc w:val="both"/>
      </w:pPr>
      <w:r>
        <w:t xml:space="preserve">q. Knowingly giving false or misleading statements or concealing material facts in connection with reports or records relating to investigative </w:t>
      </w:r>
      <w:r w:rsidR="006005BB">
        <w:t>proceedings.</w:t>
      </w:r>
    </w:p>
    <w:p w14:paraId="5040F5CA" w14:textId="4691DF8D" w:rsidR="00E55216" w:rsidRDefault="00E55216" w:rsidP="00A35736">
      <w:pPr>
        <w:spacing w:after="0"/>
        <w:jc w:val="both"/>
      </w:pPr>
      <w:r>
        <w:t>r. Knowingly making false statement(s) about o</w:t>
      </w:r>
      <w:r w:rsidR="005366FC">
        <w:t xml:space="preserve">ther contract employees, UNHCR </w:t>
      </w:r>
      <w:r>
        <w:t xml:space="preserve">employees or the </w:t>
      </w:r>
      <w:proofErr w:type="gramStart"/>
      <w:r>
        <w:t xml:space="preserve">general </w:t>
      </w:r>
      <w:r w:rsidR="00BC44E8">
        <w:t>public</w:t>
      </w:r>
      <w:proofErr w:type="gramEnd"/>
      <w:r w:rsidR="00BC44E8">
        <w:t>.</w:t>
      </w:r>
    </w:p>
    <w:p w14:paraId="67222936" w14:textId="3556B0F2" w:rsidR="00E55216" w:rsidRDefault="00E55216" w:rsidP="00A35736">
      <w:pPr>
        <w:spacing w:after="0"/>
        <w:jc w:val="both"/>
      </w:pPr>
      <w:r>
        <w:t xml:space="preserve">s. Involvement in any form of discrimination or sexual harassment of other contract employees, UNHCR employees, </w:t>
      </w:r>
      <w:proofErr w:type="gramStart"/>
      <w:r>
        <w:t>visitors</w:t>
      </w:r>
      <w:proofErr w:type="gramEnd"/>
      <w:r>
        <w:t xml:space="preserve"> or members of the public while on </w:t>
      </w:r>
      <w:r w:rsidR="00BC44E8">
        <w:t xml:space="preserve">UNHCR </w:t>
      </w:r>
      <w:r w:rsidR="006005BB">
        <w:t>premises.</w:t>
      </w:r>
    </w:p>
    <w:p w14:paraId="2493ECDD" w14:textId="7DC8D27D" w:rsidR="00E55216" w:rsidRDefault="00E55216" w:rsidP="00A35736">
      <w:pPr>
        <w:spacing w:after="0"/>
        <w:jc w:val="both"/>
      </w:pPr>
      <w:r>
        <w:t xml:space="preserve">t. Failing or delaying (without justifiable cause) to carry out a proper order of a supervisor or other official having authority to give such </w:t>
      </w:r>
      <w:r w:rsidR="00BC44E8">
        <w:t>orders.</w:t>
      </w:r>
    </w:p>
    <w:p w14:paraId="59F29182" w14:textId="1C400025" w:rsidR="00E55216" w:rsidRDefault="00E55216" w:rsidP="00A35736">
      <w:pPr>
        <w:spacing w:after="0"/>
        <w:jc w:val="both"/>
      </w:pPr>
      <w:r>
        <w:t xml:space="preserve">u. Eating, </w:t>
      </w:r>
      <w:proofErr w:type="gramStart"/>
      <w:r>
        <w:t>smoking</w:t>
      </w:r>
      <w:proofErr w:type="gramEnd"/>
      <w:r>
        <w:t xml:space="preserve"> or drinking while on post, or taking breaks in any location except those designated as authorized break </w:t>
      </w:r>
      <w:r w:rsidR="00BC44E8">
        <w:t>areas.</w:t>
      </w:r>
    </w:p>
    <w:p w14:paraId="49C4FD0C" w14:textId="17526BDE" w:rsidR="00E55216" w:rsidRDefault="00E55216" w:rsidP="00A35736">
      <w:pPr>
        <w:spacing w:after="0"/>
        <w:jc w:val="both"/>
      </w:pPr>
      <w:r>
        <w:t xml:space="preserve">v. Using or selling intoxicants, illicit </w:t>
      </w:r>
      <w:proofErr w:type="gramStart"/>
      <w:r>
        <w:t>drugs</w:t>
      </w:r>
      <w:proofErr w:type="gramEnd"/>
      <w:r>
        <w:t xml:space="preserve"> or controlled substances while on duty or consuming alcoholic beverages eight hours prior to entering duty. An employee who has reason to believe that the person reporting as relief is intoxicated, under the influence of intoxicating drugs or of impaired effectiveness from having used intoxicating drugs, shall decline to be relieved and shall immediately notify the </w:t>
      </w:r>
      <w:r w:rsidR="00BC44E8">
        <w:t>UNHCR and</w:t>
      </w:r>
      <w:r>
        <w:t xml:space="preserve"> the UPSS provider. Accepting relief by an individual known or suspected to be under the influence of alcohol or drugs shall require the UPSS provider to suspend and/or remove both employees from the </w:t>
      </w:r>
      <w:r w:rsidR="00BC44E8">
        <w:t>contract.</w:t>
      </w:r>
    </w:p>
    <w:p w14:paraId="252C8084" w14:textId="5000F4A5" w:rsidR="00E55216" w:rsidRDefault="00E55216" w:rsidP="00A35736">
      <w:pPr>
        <w:spacing w:after="0"/>
        <w:jc w:val="both"/>
      </w:pPr>
      <w:r>
        <w:t xml:space="preserve">w. Vandalizing or intentionally damaging the UNHCR property through direct action or </w:t>
      </w:r>
      <w:r w:rsidR="00BC44E8">
        <w:t>negligence.</w:t>
      </w:r>
    </w:p>
    <w:p w14:paraId="374B028C" w14:textId="77777777" w:rsidR="00E55216" w:rsidRDefault="00E55216" w:rsidP="00A35736">
      <w:pPr>
        <w:spacing w:after="0"/>
        <w:jc w:val="both"/>
      </w:pPr>
      <w:r>
        <w:t>x. F</w:t>
      </w:r>
      <w:r w:rsidR="005366FC">
        <w:t xml:space="preserve">ailure to cooperate with UNHCR </w:t>
      </w:r>
      <w:r>
        <w:t>or UPSS provider authorized investigation.</w:t>
      </w:r>
    </w:p>
    <w:p w14:paraId="53AD9059" w14:textId="77777777" w:rsidR="00E55216" w:rsidRDefault="00E55216" w:rsidP="00A35736">
      <w:pPr>
        <w:spacing w:after="0"/>
        <w:jc w:val="both"/>
      </w:pPr>
      <w:r>
        <w:t>y. Excessive absenteeism or tardiness; or</w:t>
      </w:r>
    </w:p>
    <w:p w14:paraId="448777DB" w14:textId="77777777" w:rsidR="00E55216" w:rsidRDefault="00E55216" w:rsidP="00A35736">
      <w:pPr>
        <w:spacing w:after="0"/>
        <w:jc w:val="both"/>
      </w:pPr>
      <w:r>
        <w:t>z. Soliciting or collecting monetary contributions during work time.</w:t>
      </w:r>
    </w:p>
    <w:p w14:paraId="1C0DD804" w14:textId="77777777" w:rsidR="003A62EC" w:rsidRDefault="003A62EC" w:rsidP="00A35736">
      <w:pPr>
        <w:spacing w:after="0"/>
        <w:jc w:val="both"/>
      </w:pPr>
    </w:p>
    <w:p w14:paraId="5A24C18E" w14:textId="77777777" w:rsidR="00E55216" w:rsidRPr="00644986" w:rsidRDefault="00E55216" w:rsidP="00A35736">
      <w:pPr>
        <w:numPr>
          <w:ilvl w:val="0"/>
          <w:numId w:val="1"/>
        </w:numPr>
        <w:ind w:left="0" w:firstLine="0"/>
        <w:jc w:val="both"/>
        <w:rPr>
          <w:b/>
        </w:rPr>
      </w:pPr>
      <w:r w:rsidRPr="00644986">
        <w:rPr>
          <w:b/>
        </w:rPr>
        <w:t>UNIFORMS</w:t>
      </w:r>
    </w:p>
    <w:p w14:paraId="4F2255F4" w14:textId="222C1A3D" w:rsidR="00E55216" w:rsidRDefault="00E55216" w:rsidP="00A35736">
      <w:pPr>
        <w:jc w:val="both"/>
      </w:pPr>
      <w:r>
        <w:t xml:space="preserve">All UPSS personnel assigned as security guards to UNHCR buildings shall wear properly fitted </w:t>
      </w:r>
      <w:r w:rsidR="00C35D7C">
        <w:t xml:space="preserve">and clean </w:t>
      </w:r>
      <w:r>
        <w:t xml:space="preserve">uniforms when on duty. The UPSS provider shall ensure the security guards possess </w:t>
      </w:r>
      <w:proofErr w:type="gramStart"/>
      <w:r>
        <w:t>a sufficient number of</w:t>
      </w:r>
      <w:proofErr w:type="gramEnd"/>
      <w:r>
        <w:t xml:space="preserve"> uniforms</w:t>
      </w:r>
      <w:r w:rsidR="00BF063E">
        <w:t xml:space="preserve"> at no extra cost</w:t>
      </w:r>
      <w:r>
        <w:t xml:space="preserve"> so as to result in a professional appearance</w:t>
      </w:r>
      <w:r w:rsidR="00C35D7C">
        <w:t xml:space="preserve"> and seasonal changes</w:t>
      </w:r>
      <w:r>
        <w:t>.</w:t>
      </w:r>
      <w:r w:rsidR="00C35D7C">
        <w:t xml:space="preserve">  In this respect, guards will be properly fitted with uniformed </w:t>
      </w:r>
      <w:r w:rsidR="004C4939">
        <w:t>outerwear</w:t>
      </w:r>
      <w:r w:rsidR="00C35D7C">
        <w:t xml:space="preserve"> to ensure adequate protection from rain and cold weather.</w:t>
      </w:r>
      <w:r>
        <w:t xml:space="preserve"> </w:t>
      </w:r>
    </w:p>
    <w:p w14:paraId="734844A9" w14:textId="77777777" w:rsidR="00E55216" w:rsidRPr="00644986" w:rsidRDefault="00E55216" w:rsidP="00A35736">
      <w:pPr>
        <w:numPr>
          <w:ilvl w:val="0"/>
          <w:numId w:val="1"/>
        </w:numPr>
        <w:ind w:left="0" w:firstLine="0"/>
        <w:jc w:val="both"/>
        <w:rPr>
          <w:b/>
        </w:rPr>
      </w:pPr>
      <w:r w:rsidRPr="00644986">
        <w:rPr>
          <w:b/>
        </w:rPr>
        <w:t>TRAINING</w:t>
      </w:r>
    </w:p>
    <w:p w14:paraId="367EEB20" w14:textId="77777777" w:rsidR="00E55216" w:rsidRDefault="00E55216" w:rsidP="00A35736">
      <w:pPr>
        <w:jc w:val="both"/>
      </w:pPr>
      <w:r>
        <w:t>The UPSS provider shall provide initial training and orientation to all security personnel prior to their assignment to any UNHCR building</w:t>
      </w:r>
      <w:r w:rsidR="00BF063E">
        <w:t xml:space="preserve"> at no extra cost</w:t>
      </w:r>
      <w:r>
        <w:t>.</w:t>
      </w:r>
    </w:p>
    <w:p w14:paraId="3E0EFB79" w14:textId="77777777" w:rsidR="00E55216" w:rsidRDefault="00E55216" w:rsidP="00A35736">
      <w:pPr>
        <w:jc w:val="both"/>
      </w:pPr>
      <w:r>
        <w:t>UPSS personnel shall be sufficiently trained, both prior to any deployment and on an ongoing basis, to respect relevant national laws of the country, international humanitarian law and human rights law and to establish goals to facilitate uniformity and standardization of training requirements. Training could include general and task and context-specific topics, preparing personnel for performance under a specific contract and in a specific environment, including:</w:t>
      </w:r>
    </w:p>
    <w:p w14:paraId="5FD22A6B" w14:textId="619DB060" w:rsidR="00E55216" w:rsidRDefault="00E55216" w:rsidP="00A35736">
      <w:pPr>
        <w:spacing w:after="0"/>
        <w:jc w:val="both"/>
      </w:pPr>
      <w:r>
        <w:t>a. Rules on the use of force including restraints and detainment authorities and limitations</w:t>
      </w:r>
      <w:r w:rsidR="006005BB">
        <w:t>.</w:t>
      </w:r>
    </w:p>
    <w:p w14:paraId="1CB2466E" w14:textId="631547B7" w:rsidR="00E55216" w:rsidRDefault="00E55216" w:rsidP="00A35736">
      <w:pPr>
        <w:spacing w:after="0"/>
        <w:jc w:val="both"/>
      </w:pPr>
      <w:r>
        <w:t>b. International humanitarian law and human rights law as well as applicable host</w:t>
      </w:r>
      <w:r w:rsidR="005366FC">
        <w:t xml:space="preserve"> </w:t>
      </w:r>
      <w:r>
        <w:t>country laws</w:t>
      </w:r>
      <w:r w:rsidR="006005BB">
        <w:t>.</w:t>
      </w:r>
    </w:p>
    <w:p w14:paraId="7E44B197" w14:textId="6DC84240" w:rsidR="00E55216" w:rsidRDefault="00E55216" w:rsidP="00A35736">
      <w:pPr>
        <w:spacing w:after="0"/>
        <w:jc w:val="both"/>
      </w:pPr>
      <w:r>
        <w:t xml:space="preserve">c. Handling complaints by the civilian population, </w:t>
      </w:r>
      <w:proofErr w:type="gramStart"/>
      <w:r>
        <w:t>in particular by</w:t>
      </w:r>
      <w:proofErr w:type="gramEnd"/>
      <w:r>
        <w:t xml:space="preserve"> transmitting them to the appropriate authority</w:t>
      </w:r>
      <w:r w:rsidR="006005BB">
        <w:t>.</w:t>
      </w:r>
    </w:p>
    <w:p w14:paraId="2C5DE092" w14:textId="14BBAC03" w:rsidR="00E55216" w:rsidRDefault="00E55216" w:rsidP="00A35736">
      <w:pPr>
        <w:spacing w:after="0"/>
        <w:jc w:val="both"/>
      </w:pPr>
      <w:r>
        <w:t xml:space="preserve">d. Measures against bribery, </w:t>
      </w:r>
      <w:proofErr w:type="gramStart"/>
      <w:r>
        <w:t>corruption</w:t>
      </w:r>
      <w:proofErr w:type="gramEnd"/>
      <w:r>
        <w:t xml:space="preserve"> and other crime</w:t>
      </w:r>
      <w:r w:rsidR="006005BB">
        <w:t>.</w:t>
      </w:r>
    </w:p>
    <w:p w14:paraId="287D1E7A" w14:textId="77777777" w:rsidR="00E55216" w:rsidRDefault="00E55216" w:rsidP="00A35736">
      <w:pPr>
        <w:spacing w:after="0"/>
        <w:jc w:val="both"/>
      </w:pPr>
      <w:r>
        <w:lastRenderedPageBreak/>
        <w:t xml:space="preserve">e. United Nations Standards of Conduct for the International Civil Service and the </w:t>
      </w:r>
      <w:proofErr w:type="gramStart"/>
      <w:r>
        <w:t>zero tolerance</w:t>
      </w:r>
      <w:proofErr w:type="gramEnd"/>
      <w:r>
        <w:t xml:space="preserve"> policy on sexual exploitation and abuse; and</w:t>
      </w:r>
    </w:p>
    <w:p w14:paraId="6306F533" w14:textId="77777777" w:rsidR="00E55216" w:rsidRDefault="00E55216" w:rsidP="00A35736">
      <w:pPr>
        <w:spacing w:after="0"/>
        <w:jc w:val="both"/>
      </w:pPr>
      <w:r>
        <w:t>f. Religious, gender and cultural issues and respect all populations and ethnicities.</w:t>
      </w:r>
    </w:p>
    <w:p w14:paraId="1CF99F4A" w14:textId="77777777" w:rsidR="00CA6F07" w:rsidRDefault="00CA6F07" w:rsidP="00A35736">
      <w:pPr>
        <w:spacing w:after="0"/>
        <w:jc w:val="both"/>
      </w:pPr>
    </w:p>
    <w:p w14:paraId="2F6093BB" w14:textId="77777777" w:rsidR="00E55216" w:rsidRDefault="00E55216" w:rsidP="00A35736">
      <w:pPr>
        <w:jc w:val="both"/>
      </w:pPr>
      <w:r>
        <w:t xml:space="preserve">The UPSS provider shall provide initial and periodic in-service training for security personnel to be agreed upon between the UNHCR SFP and the UPSS provider. The content and duration of such training shall also be determined between the parties. The UPSS provider will record and document all training. The UNHCR SFP shall be permitted to review all training records pertaining to this contract. The training period cannot be less than two days a year per employee. The UPSS provider shall include initial and recurring training and familiarization for the subjects listed below for all personnel assigned to this contract. </w:t>
      </w:r>
      <w:r w:rsidRPr="00000831">
        <w:t>Training should be consistent with the procedures to be used at the specific facility/location.</w:t>
      </w:r>
    </w:p>
    <w:p w14:paraId="2710291A" w14:textId="77777777" w:rsidR="00E55216" w:rsidRDefault="00E55216" w:rsidP="00A35736">
      <w:pPr>
        <w:spacing w:after="0"/>
        <w:jc w:val="both"/>
      </w:pPr>
      <w:r>
        <w:t>a. Access control policies and procedures, e.g., the buildi</w:t>
      </w:r>
      <w:r w:rsidR="005366FC">
        <w:t xml:space="preserve">ng pass system, visitor control </w:t>
      </w:r>
      <w:r>
        <w:t xml:space="preserve">procedures, escort procedures, employee ingress/egress, after-hours access and vehicle </w:t>
      </w:r>
      <w:proofErr w:type="gramStart"/>
      <w:r>
        <w:t>access;</w:t>
      </w:r>
      <w:proofErr w:type="gramEnd"/>
    </w:p>
    <w:p w14:paraId="32059ED1" w14:textId="77777777" w:rsidR="00E55216" w:rsidRDefault="00E55216" w:rsidP="00A35736">
      <w:pPr>
        <w:spacing w:after="0"/>
        <w:jc w:val="both"/>
      </w:pPr>
      <w:r>
        <w:t xml:space="preserve">b. Identity checks – what constitutes valid identity, spotting false identity cards, </w:t>
      </w:r>
      <w:proofErr w:type="gramStart"/>
      <w:r>
        <w:t>etc.;</w:t>
      </w:r>
      <w:proofErr w:type="gramEnd"/>
    </w:p>
    <w:p w14:paraId="1CAA7FA2" w14:textId="77777777" w:rsidR="00E55216" w:rsidRDefault="00E55216" w:rsidP="00A35736">
      <w:pPr>
        <w:spacing w:after="0"/>
        <w:jc w:val="both"/>
      </w:pPr>
      <w:r>
        <w:t xml:space="preserve">c. Basic search techniques – including those for pedestrians, vehicles and </w:t>
      </w:r>
      <w:proofErr w:type="gramStart"/>
      <w:r>
        <w:t>packages;</w:t>
      </w:r>
      <w:proofErr w:type="gramEnd"/>
    </w:p>
    <w:p w14:paraId="53EF3D2C" w14:textId="77777777" w:rsidR="00E55216" w:rsidRDefault="00E55216" w:rsidP="00A35736">
      <w:pPr>
        <w:spacing w:after="0"/>
        <w:jc w:val="both"/>
      </w:pPr>
      <w:r>
        <w:t xml:space="preserve">d. Conduct of perimeter </w:t>
      </w:r>
      <w:proofErr w:type="gramStart"/>
      <w:r>
        <w:t>patrols;</w:t>
      </w:r>
      <w:proofErr w:type="gramEnd"/>
    </w:p>
    <w:p w14:paraId="1C0A9A3A" w14:textId="77777777" w:rsidR="00E55216" w:rsidRDefault="00E55216" w:rsidP="00A35736">
      <w:pPr>
        <w:spacing w:after="0"/>
        <w:jc w:val="both"/>
      </w:pPr>
      <w:r>
        <w:t>e. Actions to take when approaching a suspicious person(s</w:t>
      </w:r>
      <w:proofErr w:type="gramStart"/>
      <w:r>
        <w:t>);</w:t>
      </w:r>
      <w:proofErr w:type="gramEnd"/>
    </w:p>
    <w:p w14:paraId="5DCB635B" w14:textId="77777777" w:rsidR="00E55216" w:rsidRDefault="00E55216" w:rsidP="00A35736">
      <w:pPr>
        <w:spacing w:after="0"/>
        <w:jc w:val="both"/>
      </w:pPr>
      <w:r>
        <w:t xml:space="preserve">f. Actions to take when there is a belligerent </w:t>
      </w:r>
      <w:proofErr w:type="gramStart"/>
      <w:r>
        <w:t>visitor;</w:t>
      </w:r>
      <w:proofErr w:type="gramEnd"/>
    </w:p>
    <w:p w14:paraId="5EAF946A" w14:textId="77777777" w:rsidR="00E55216" w:rsidRDefault="00E55216" w:rsidP="00A35736">
      <w:pPr>
        <w:spacing w:after="0"/>
        <w:jc w:val="both"/>
      </w:pPr>
      <w:r>
        <w:t xml:space="preserve">g. Emergency response and evacuation </w:t>
      </w:r>
      <w:proofErr w:type="gramStart"/>
      <w:r>
        <w:t>procedures;</w:t>
      </w:r>
      <w:proofErr w:type="gramEnd"/>
    </w:p>
    <w:p w14:paraId="10DD981A" w14:textId="77777777" w:rsidR="00E55216" w:rsidRDefault="00E55216" w:rsidP="00A35736">
      <w:pPr>
        <w:spacing w:after="0"/>
        <w:jc w:val="both"/>
      </w:pPr>
      <w:r>
        <w:t xml:space="preserve">h. Routine and emergency communications </w:t>
      </w:r>
      <w:proofErr w:type="gramStart"/>
      <w:r>
        <w:t>procedures;</w:t>
      </w:r>
      <w:proofErr w:type="gramEnd"/>
    </w:p>
    <w:p w14:paraId="2020DF03" w14:textId="77777777" w:rsidR="00E55216" w:rsidRDefault="00E55216" w:rsidP="00A35736">
      <w:pPr>
        <w:spacing w:after="0"/>
        <w:jc w:val="both"/>
      </w:pPr>
      <w:proofErr w:type="spellStart"/>
      <w:r>
        <w:t>i</w:t>
      </w:r>
      <w:proofErr w:type="spellEnd"/>
      <w:r>
        <w:t xml:space="preserve">. Police and fire </w:t>
      </w:r>
      <w:proofErr w:type="gramStart"/>
      <w:r>
        <w:t>liaison;</w:t>
      </w:r>
      <w:proofErr w:type="gramEnd"/>
    </w:p>
    <w:p w14:paraId="28182718" w14:textId="77777777" w:rsidR="00E55216" w:rsidRDefault="00E55216" w:rsidP="00A35736">
      <w:pPr>
        <w:spacing w:after="0"/>
        <w:jc w:val="both"/>
      </w:pPr>
      <w:r>
        <w:t>j. Cardiopulmonary Resuscitation (CPR</w:t>
      </w:r>
      <w:proofErr w:type="gramStart"/>
      <w:r>
        <w:t>);</w:t>
      </w:r>
      <w:proofErr w:type="gramEnd"/>
    </w:p>
    <w:p w14:paraId="41A0959E" w14:textId="77777777" w:rsidR="00E55216" w:rsidRDefault="00E55216" w:rsidP="00A35736">
      <w:pPr>
        <w:spacing w:after="0"/>
        <w:jc w:val="both"/>
      </w:pPr>
      <w:r>
        <w:t xml:space="preserve">k. Basic first aid </w:t>
      </w:r>
      <w:proofErr w:type="gramStart"/>
      <w:r>
        <w:t>instruction;</w:t>
      </w:r>
      <w:proofErr w:type="gramEnd"/>
    </w:p>
    <w:p w14:paraId="48989654" w14:textId="77777777" w:rsidR="00E55216" w:rsidRDefault="00E55216" w:rsidP="00A35736">
      <w:pPr>
        <w:spacing w:after="0"/>
        <w:jc w:val="both"/>
      </w:pPr>
      <w:r>
        <w:t xml:space="preserve">l. Civil and criminal liability </w:t>
      </w:r>
      <w:proofErr w:type="gramStart"/>
      <w:r>
        <w:t>issues;</w:t>
      </w:r>
      <w:proofErr w:type="gramEnd"/>
    </w:p>
    <w:p w14:paraId="20CBFCBE" w14:textId="77777777" w:rsidR="00E55216" w:rsidRDefault="00E55216" w:rsidP="00A35736">
      <w:pPr>
        <w:spacing w:after="0"/>
        <w:jc w:val="both"/>
      </w:pPr>
      <w:r>
        <w:t xml:space="preserve">m. Use of force and limitations, including citizens’ apprehension </w:t>
      </w:r>
      <w:proofErr w:type="gramStart"/>
      <w:r>
        <w:t>authorities;</w:t>
      </w:r>
      <w:proofErr w:type="gramEnd"/>
    </w:p>
    <w:p w14:paraId="4CABD1E6" w14:textId="77777777" w:rsidR="00E55216" w:rsidRDefault="00E55216" w:rsidP="00A35736">
      <w:pPr>
        <w:spacing w:after="0"/>
        <w:jc w:val="both"/>
      </w:pPr>
      <w:r>
        <w:t xml:space="preserve">n. Legal authorities and </w:t>
      </w:r>
      <w:proofErr w:type="gramStart"/>
      <w:r>
        <w:t>limitations;</w:t>
      </w:r>
      <w:proofErr w:type="gramEnd"/>
    </w:p>
    <w:p w14:paraId="76A04C54" w14:textId="77777777" w:rsidR="00E55216" w:rsidRDefault="00E55216" w:rsidP="00A35736">
      <w:pPr>
        <w:spacing w:after="0"/>
        <w:jc w:val="both"/>
      </w:pPr>
      <w:r>
        <w:t xml:space="preserve">o. Professional </w:t>
      </w:r>
      <w:r w:rsidR="005366FC">
        <w:t>behavior</w:t>
      </w:r>
      <w:r>
        <w:t xml:space="preserve"> and public </w:t>
      </w:r>
      <w:proofErr w:type="gramStart"/>
      <w:r>
        <w:t>relations;</w:t>
      </w:r>
      <w:proofErr w:type="gramEnd"/>
    </w:p>
    <w:p w14:paraId="7E9D224E" w14:textId="77777777" w:rsidR="00E55216" w:rsidRDefault="00E55216" w:rsidP="00A35736">
      <w:pPr>
        <w:spacing w:after="0"/>
        <w:jc w:val="both"/>
      </w:pPr>
      <w:r>
        <w:t xml:space="preserve">p. Communication, e.g., verbal, written and </w:t>
      </w:r>
      <w:proofErr w:type="gramStart"/>
      <w:r>
        <w:t>telephonic;</w:t>
      </w:r>
      <w:proofErr w:type="gramEnd"/>
    </w:p>
    <w:p w14:paraId="6D3A0AD6" w14:textId="77777777" w:rsidR="00E55216" w:rsidRDefault="00E55216" w:rsidP="00A35736">
      <w:pPr>
        <w:spacing w:after="0"/>
        <w:jc w:val="both"/>
      </w:pPr>
      <w:r>
        <w:t xml:space="preserve">q. Radio protocol, procedures and </w:t>
      </w:r>
      <w:proofErr w:type="gramStart"/>
      <w:r>
        <w:t>discipline;</w:t>
      </w:r>
      <w:proofErr w:type="gramEnd"/>
    </w:p>
    <w:p w14:paraId="66BEA15C" w14:textId="77777777" w:rsidR="00E55216" w:rsidRDefault="00E55216" w:rsidP="00A35736">
      <w:pPr>
        <w:spacing w:after="0"/>
        <w:jc w:val="both"/>
      </w:pPr>
      <w:r>
        <w:t xml:space="preserve">r. General, Post and Special Orders and other </w:t>
      </w:r>
      <w:proofErr w:type="gramStart"/>
      <w:r>
        <w:t>directives;</w:t>
      </w:r>
      <w:proofErr w:type="gramEnd"/>
    </w:p>
    <w:p w14:paraId="3A413CBC" w14:textId="77777777" w:rsidR="00E55216" w:rsidRDefault="00E55216" w:rsidP="00A35736">
      <w:pPr>
        <w:spacing w:after="0"/>
        <w:jc w:val="both"/>
      </w:pPr>
      <w:r>
        <w:t xml:space="preserve">s. Handling of bomb threats and building evacuation </w:t>
      </w:r>
      <w:proofErr w:type="gramStart"/>
      <w:r>
        <w:t>procedures;</w:t>
      </w:r>
      <w:proofErr w:type="gramEnd"/>
    </w:p>
    <w:p w14:paraId="73C3CADD" w14:textId="77777777" w:rsidR="00E55216" w:rsidRDefault="00E55216" w:rsidP="00A35736">
      <w:pPr>
        <w:spacing w:after="0"/>
        <w:jc w:val="both"/>
      </w:pPr>
      <w:r>
        <w:t xml:space="preserve">t. Safeguarding proprietary </w:t>
      </w:r>
      <w:proofErr w:type="gramStart"/>
      <w:r>
        <w:t>information;</w:t>
      </w:r>
      <w:proofErr w:type="gramEnd"/>
    </w:p>
    <w:p w14:paraId="394A86EF" w14:textId="77777777" w:rsidR="00E55216" w:rsidRDefault="00E55216" w:rsidP="00A35736">
      <w:pPr>
        <w:spacing w:after="0"/>
        <w:jc w:val="both"/>
      </w:pPr>
      <w:r>
        <w:t xml:space="preserve">u. Found property </w:t>
      </w:r>
      <w:proofErr w:type="gramStart"/>
      <w:r>
        <w:t>procedures;</w:t>
      </w:r>
      <w:proofErr w:type="gramEnd"/>
    </w:p>
    <w:p w14:paraId="7B274208" w14:textId="77777777" w:rsidR="00E55216" w:rsidRDefault="00E55216" w:rsidP="00A35736">
      <w:pPr>
        <w:spacing w:after="0"/>
        <w:jc w:val="both"/>
      </w:pPr>
      <w:r>
        <w:t xml:space="preserve">v. Basic report </w:t>
      </w:r>
      <w:proofErr w:type="gramStart"/>
      <w:r>
        <w:t>writing;</w:t>
      </w:r>
      <w:proofErr w:type="gramEnd"/>
    </w:p>
    <w:p w14:paraId="2C1D2A7D" w14:textId="77777777" w:rsidR="00E55216" w:rsidRDefault="00E55216" w:rsidP="00A35736">
      <w:pPr>
        <w:spacing w:after="0"/>
        <w:jc w:val="both"/>
      </w:pPr>
      <w:r>
        <w:t xml:space="preserve">w. Observation techniques, to include basic counter-hostile </w:t>
      </w:r>
      <w:proofErr w:type="gramStart"/>
      <w:r>
        <w:t>surveillance;</w:t>
      </w:r>
      <w:proofErr w:type="gramEnd"/>
    </w:p>
    <w:p w14:paraId="75F3C15E" w14:textId="77777777" w:rsidR="00E55216" w:rsidRDefault="00E55216" w:rsidP="00A35736">
      <w:pPr>
        <w:spacing w:after="0"/>
        <w:jc w:val="both"/>
      </w:pPr>
      <w:r>
        <w:t xml:space="preserve">x. Guard force </w:t>
      </w:r>
      <w:proofErr w:type="gramStart"/>
      <w:r>
        <w:t>supervision;</w:t>
      </w:r>
      <w:proofErr w:type="gramEnd"/>
    </w:p>
    <w:p w14:paraId="234E29B0" w14:textId="77777777" w:rsidR="00E55216" w:rsidRDefault="00E55216" w:rsidP="00A35736">
      <w:pPr>
        <w:spacing w:after="0"/>
        <w:jc w:val="both"/>
      </w:pPr>
      <w:r>
        <w:t xml:space="preserve">y. Supervision and approval of </w:t>
      </w:r>
      <w:proofErr w:type="gramStart"/>
      <w:r>
        <w:t>reports;</w:t>
      </w:r>
      <w:proofErr w:type="gramEnd"/>
    </w:p>
    <w:p w14:paraId="08A20634" w14:textId="77777777" w:rsidR="00E55216" w:rsidRDefault="00E55216" w:rsidP="00A35736">
      <w:pPr>
        <w:spacing w:after="0"/>
        <w:jc w:val="both"/>
      </w:pPr>
      <w:r>
        <w:t xml:space="preserve">z. Incident investigations and </w:t>
      </w:r>
      <w:proofErr w:type="gramStart"/>
      <w:r>
        <w:t>reports;</w:t>
      </w:r>
      <w:proofErr w:type="gramEnd"/>
    </w:p>
    <w:p w14:paraId="4AD4B462" w14:textId="77777777" w:rsidR="00E55216" w:rsidRDefault="00E55216" w:rsidP="00A35736">
      <w:pPr>
        <w:spacing w:after="0"/>
        <w:jc w:val="both"/>
      </w:pPr>
      <w:r>
        <w:t xml:space="preserve">aa. Standards for uniforms, personal dress and </w:t>
      </w:r>
      <w:proofErr w:type="gramStart"/>
      <w:r>
        <w:t>bearing;</w:t>
      </w:r>
      <w:proofErr w:type="gramEnd"/>
    </w:p>
    <w:p w14:paraId="5D18F5FB" w14:textId="77777777" w:rsidR="00E55216" w:rsidRDefault="00E55216" w:rsidP="00A35736">
      <w:pPr>
        <w:spacing w:after="0"/>
        <w:jc w:val="both"/>
      </w:pPr>
      <w:r>
        <w:t xml:space="preserve">bb. Post inspection </w:t>
      </w:r>
      <w:proofErr w:type="gramStart"/>
      <w:r>
        <w:t>procedures;</w:t>
      </w:r>
      <w:proofErr w:type="gramEnd"/>
    </w:p>
    <w:p w14:paraId="21A18AFB" w14:textId="77777777" w:rsidR="00E55216" w:rsidRDefault="00E55216" w:rsidP="00A35736">
      <w:pPr>
        <w:spacing w:after="0"/>
        <w:jc w:val="both"/>
      </w:pPr>
      <w:r>
        <w:t xml:space="preserve">cc. Employee </w:t>
      </w:r>
      <w:proofErr w:type="gramStart"/>
      <w:r>
        <w:t>motivation;</w:t>
      </w:r>
      <w:proofErr w:type="gramEnd"/>
    </w:p>
    <w:p w14:paraId="4D5D8F22" w14:textId="77777777" w:rsidR="00E55216" w:rsidRDefault="00E55216" w:rsidP="00A35736">
      <w:pPr>
        <w:spacing w:after="0"/>
        <w:jc w:val="both"/>
      </w:pPr>
      <w:r>
        <w:t xml:space="preserve">dd. Fundamentals of intrusion alarm systems, CCTV, recorders and manual or electronic guard monitoring </w:t>
      </w:r>
      <w:proofErr w:type="gramStart"/>
      <w:r>
        <w:t>equipment;</w:t>
      </w:r>
      <w:proofErr w:type="gramEnd"/>
    </w:p>
    <w:p w14:paraId="1948DDED" w14:textId="77777777" w:rsidR="00E55216" w:rsidRDefault="00E55216" w:rsidP="00A35736">
      <w:pPr>
        <w:spacing w:after="0"/>
        <w:jc w:val="both"/>
      </w:pPr>
      <w:proofErr w:type="spellStart"/>
      <w:r>
        <w:lastRenderedPageBreak/>
        <w:t>ee</w:t>
      </w:r>
      <w:proofErr w:type="spellEnd"/>
      <w:r>
        <w:t>. Fundamentals of X-ray machine operations and any other security and fire</w:t>
      </w:r>
      <w:r w:rsidR="005366FC">
        <w:t xml:space="preserve"> </w:t>
      </w:r>
      <w:r>
        <w:t>devices and equipment that the guard may be responsible for operating or carrying; and</w:t>
      </w:r>
    </w:p>
    <w:p w14:paraId="1B768705" w14:textId="77777777" w:rsidR="00E55216" w:rsidRDefault="00E55216" w:rsidP="00A35736">
      <w:pPr>
        <w:spacing w:after="0"/>
        <w:jc w:val="both"/>
      </w:pPr>
      <w:r>
        <w:t>ff. Operation and use of fire extinguishers and other fire suppression equipment</w:t>
      </w:r>
      <w:r w:rsidR="005366FC">
        <w:t xml:space="preserve"> </w:t>
      </w:r>
      <w:r>
        <w:t>located on UNHCR facilities.</w:t>
      </w:r>
    </w:p>
    <w:p w14:paraId="6CBC87E8" w14:textId="77777777" w:rsidR="002D49E8" w:rsidRDefault="002D49E8" w:rsidP="00A35736">
      <w:pPr>
        <w:spacing w:after="0"/>
        <w:jc w:val="both"/>
      </w:pPr>
    </w:p>
    <w:p w14:paraId="17B6C572" w14:textId="77777777" w:rsidR="00E55216" w:rsidRPr="00644986" w:rsidRDefault="00E55216" w:rsidP="00A35736">
      <w:pPr>
        <w:numPr>
          <w:ilvl w:val="0"/>
          <w:numId w:val="1"/>
        </w:numPr>
        <w:ind w:left="0" w:firstLine="0"/>
        <w:jc w:val="both"/>
        <w:rPr>
          <w:b/>
        </w:rPr>
      </w:pPr>
      <w:r w:rsidRPr="00644986">
        <w:rPr>
          <w:b/>
        </w:rPr>
        <w:t>EMERGENCY DRILLS</w:t>
      </w:r>
    </w:p>
    <w:p w14:paraId="59C16B1F" w14:textId="77777777" w:rsidR="00E55216" w:rsidRDefault="00E55216" w:rsidP="00A35736">
      <w:pPr>
        <w:jc w:val="both"/>
      </w:pPr>
      <w:r>
        <w:t xml:space="preserve">The UPSS provider shall conduct periodic drills and critiques of guard performance to assure an acceptable level of training by security personnel for responses to various emergencies such as intruders, mob violence, bomb threats, medical events, natural </w:t>
      </w:r>
      <w:proofErr w:type="gramStart"/>
      <w:r>
        <w:t>disasters</w:t>
      </w:r>
      <w:proofErr w:type="gramEnd"/>
      <w:r>
        <w:t xml:space="preserve"> and evacuations. These drills should be coordinated with the UNHCR SFP to ensu</w:t>
      </w:r>
      <w:r w:rsidR="005366FC">
        <w:t xml:space="preserve">re minimum disruption to UNHCR </w:t>
      </w:r>
      <w:r>
        <w:t>organization operations</w:t>
      </w:r>
      <w:r w:rsidR="00BF063E">
        <w:t xml:space="preserve"> and should be conducted at no extra cost</w:t>
      </w:r>
      <w:r>
        <w:t>.</w:t>
      </w:r>
    </w:p>
    <w:p w14:paraId="6C3773C1" w14:textId="77777777" w:rsidR="00E55216" w:rsidRDefault="00E55216" w:rsidP="00A35736">
      <w:pPr>
        <w:jc w:val="both"/>
      </w:pPr>
      <w:r>
        <w:t>The UPSS provider shall ensure that all employees maintain the required state of readiness to respond to these drills and to actual emergencies.</w:t>
      </w:r>
    </w:p>
    <w:p w14:paraId="266097BE" w14:textId="77777777" w:rsidR="00E55216" w:rsidRDefault="00E55216" w:rsidP="00A35736">
      <w:pPr>
        <w:jc w:val="both"/>
      </w:pPr>
      <w:r>
        <w:t>The UPSS provider shall conduct such drills at least each quarter or more frequently if directed by the UNHCR. The UPSS provider shall conduct some of these drills during hours of darkness.</w:t>
      </w:r>
    </w:p>
    <w:p w14:paraId="62AA2BC3" w14:textId="77777777" w:rsidR="00E55216" w:rsidRDefault="00E55216" w:rsidP="00A35736">
      <w:pPr>
        <w:jc w:val="both"/>
      </w:pPr>
      <w:r>
        <w:t>The UPSS provider shall provide all necessary training materials, classrooms, instructors, and training aids to support initial and recurring training of security personnel working under this contract.</w:t>
      </w:r>
    </w:p>
    <w:p w14:paraId="355DCC94" w14:textId="77777777" w:rsidR="00E55216" w:rsidRDefault="00E55216" w:rsidP="00A35736">
      <w:pPr>
        <w:jc w:val="both"/>
      </w:pPr>
      <w:r>
        <w:t>The UPSS provider shall document the nature, scope and results of all drills and provide such records to the UNHCR SFP upon completion.</w:t>
      </w:r>
    </w:p>
    <w:p w14:paraId="633DA3DC" w14:textId="1E8F0DEC" w:rsidR="00606716" w:rsidRDefault="00E55216" w:rsidP="00A35736">
      <w:pPr>
        <w:jc w:val="both"/>
      </w:pPr>
      <w:r>
        <w:t>UNHCR may provide post specific training for UPSS staff, as deemed appropriate. Post speci</w:t>
      </w:r>
      <w:r w:rsidR="005366FC">
        <w:t xml:space="preserve">fic training provided by UNHCR </w:t>
      </w:r>
      <w:r>
        <w:t>shall not be separately invoiced.</w:t>
      </w:r>
    </w:p>
    <w:p w14:paraId="0423033E" w14:textId="77777777" w:rsidR="00E55216" w:rsidRDefault="00E55216" w:rsidP="00A35736">
      <w:pPr>
        <w:numPr>
          <w:ilvl w:val="0"/>
          <w:numId w:val="1"/>
        </w:numPr>
        <w:ind w:left="0" w:firstLine="0"/>
        <w:jc w:val="both"/>
        <w:rPr>
          <w:b/>
        </w:rPr>
      </w:pPr>
      <w:r w:rsidRPr="00644986">
        <w:rPr>
          <w:b/>
        </w:rPr>
        <w:t>ORIENTATION MEETING</w:t>
      </w:r>
    </w:p>
    <w:p w14:paraId="4E401CCB" w14:textId="05C64EF4" w:rsidR="00E55216" w:rsidRPr="00D6136E" w:rsidRDefault="00E55216" w:rsidP="00A35736">
      <w:pPr>
        <w:jc w:val="both"/>
      </w:pPr>
      <w:r>
        <w:t>The UNHCR SFP, Admin or Supply Officer</w:t>
      </w:r>
      <w:r w:rsidRPr="00D6136E">
        <w:t xml:space="preserve"> will </w:t>
      </w:r>
      <w:r>
        <w:t xml:space="preserve">provide orientation to the UPSS </w:t>
      </w:r>
      <w:r w:rsidRPr="00D6136E">
        <w:t>provider on mat</w:t>
      </w:r>
      <w:r>
        <w:t xml:space="preserve">ters unique to UNHCR </w:t>
      </w:r>
      <w:r w:rsidR="00F82A08">
        <w:t>offices and</w:t>
      </w:r>
      <w:r>
        <w:t xml:space="preserve"> operations and </w:t>
      </w:r>
      <w:r w:rsidRPr="00D6136E">
        <w:t xml:space="preserve">necessary for UPSS performance. Orientation </w:t>
      </w:r>
      <w:r>
        <w:t xml:space="preserve">will be followed by a review of </w:t>
      </w:r>
      <w:r w:rsidRPr="00D6136E">
        <w:t xml:space="preserve">properties, including buildings and posts to be </w:t>
      </w:r>
      <w:r>
        <w:t>covered by the contract. During orientation, UNH</w:t>
      </w:r>
      <w:r w:rsidR="005366FC">
        <w:t>CR SFP, Admin or Supply Officer</w:t>
      </w:r>
      <w:r>
        <w:t xml:space="preserve"> will provide the UPSS </w:t>
      </w:r>
      <w:r w:rsidRPr="00D6136E">
        <w:t>provider with the following documentation and/or information to facilitate the</w:t>
      </w:r>
      <w:r>
        <w:t xml:space="preserve"> </w:t>
      </w:r>
      <w:r w:rsidRPr="00D6136E">
        <w:t>implementation of the guard contract:</w:t>
      </w:r>
    </w:p>
    <w:p w14:paraId="0C9D653A" w14:textId="00D3F7E0" w:rsidR="00E55216" w:rsidRDefault="00E55216" w:rsidP="00A35736">
      <w:pPr>
        <w:spacing w:after="0"/>
        <w:jc w:val="both"/>
      </w:pPr>
      <w:r>
        <w:t xml:space="preserve">a. Instructions and directives for operating security equipment, if any, furnished by the UNHCR under the List of UNSMS organization Furnished Property </w:t>
      </w:r>
      <w:r w:rsidR="00F82A08">
        <w:t>herein.</w:t>
      </w:r>
    </w:p>
    <w:p w14:paraId="0D410E82" w14:textId="7643C34F" w:rsidR="00E55216" w:rsidRDefault="00E55216" w:rsidP="00A35736">
      <w:pPr>
        <w:spacing w:after="0"/>
        <w:jc w:val="both"/>
      </w:pPr>
      <w:r>
        <w:t xml:space="preserve">b. Instructions pertaining to the location of installed security control equipment and systems, and instructions pertaining to the operation and location of utility cut-off valves, electrical switches, security controls, light switches, generator controls and other equipment, as </w:t>
      </w:r>
      <w:r w:rsidR="00F82A08">
        <w:t>necessary.</w:t>
      </w:r>
    </w:p>
    <w:p w14:paraId="13D639B1" w14:textId="6DBD098D" w:rsidR="00E55216" w:rsidRDefault="00E55216" w:rsidP="00A35736">
      <w:pPr>
        <w:spacing w:after="0"/>
        <w:jc w:val="both"/>
      </w:pPr>
      <w:r>
        <w:t xml:space="preserve">c. The locations and hours of guard posts as well as the expected duties of assigned security personnel consistent with the </w:t>
      </w:r>
      <w:proofErr w:type="spellStart"/>
      <w:r w:rsidR="00983DDD">
        <w:t>ToR</w:t>
      </w:r>
      <w:proofErr w:type="spellEnd"/>
      <w:r w:rsidR="00F82A08">
        <w:t>.</w:t>
      </w:r>
    </w:p>
    <w:p w14:paraId="1C6FF213" w14:textId="77777777" w:rsidR="00E55216" w:rsidRDefault="00E55216" w:rsidP="00A35736">
      <w:pPr>
        <w:spacing w:after="0"/>
        <w:jc w:val="both"/>
      </w:pPr>
      <w:r>
        <w:t>d. Specific policies and procedures for responding to emergency alarms, bomb threats, suspected incendiary devices and other potential threats and hazards; and</w:t>
      </w:r>
    </w:p>
    <w:p w14:paraId="0DA69447" w14:textId="77777777" w:rsidR="00E55216" w:rsidRDefault="00E55216" w:rsidP="00A35736">
      <w:pPr>
        <w:spacing w:after="0"/>
        <w:jc w:val="both"/>
      </w:pPr>
      <w:r>
        <w:t>e. Locations of any as</w:t>
      </w:r>
      <w:r w:rsidR="005366FC">
        <w:t xml:space="preserve">sembly sites used by the UNHCR </w:t>
      </w:r>
      <w:r>
        <w:t>for its personnel in the event of an emergency or evacu</w:t>
      </w:r>
      <w:r w:rsidR="005366FC">
        <w:t xml:space="preserve">ation situation. The UNHCR SFP </w:t>
      </w:r>
      <w:r>
        <w:t>will outline the roles and responsibilities of the security guards in this effort, as appropriate.</w:t>
      </w:r>
    </w:p>
    <w:p w14:paraId="05329972" w14:textId="77777777" w:rsidR="005E7F28" w:rsidRDefault="005E7F28" w:rsidP="00A35736">
      <w:pPr>
        <w:spacing w:after="0"/>
        <w:jc w:val="both"/>
      </w:pPr>
    </w:p>
    <w:p w14:paraId="0A0B266A" w14:textId="77777777" w:rsidR="00E55216" w:rsidRDefault="00E55216" w:rsidP="00A35736">
      <w:pPr>
        <w:numPr>
          <w:ilvl w:val="0"/>
          <w:numId w:val="1"/>
        </w:numPr>
        <w:ind w:left="0" w:firstLine="0"/>
        <w:jc w:val="both"/>
        <w:rPr>
          <w:b/>
        </w:rPr>
      </w:pPr>
      <w:r w:rsidRPr="00D6136E">
        <w:rPr>
          <w:b/>
        </w:rPr>
        <w:t>POST ORIENTATION MEETING</w:t>
      </w:r>
    </w:p>
    <w:p w14:paraId="68CD5465" w14:textId="77777777" w:rsidR="00E55216" w:rsidRPr="00D6136E" w:rsidRDefault="00E55216" w:rsidP="00A35736">
      <w:pPr>
        <w:jc w:val="both"/>
      </w:pPr>
      <w:r w:rsidRPr="00D6136E">
        <w:t>Within five working days following the above orient</w:t>
      </w:r>
      <w:r>
        <w:t xml:space="preserve">ation, the parties will meet to </w:t>
      </w:r>
      <w:r w:rsidRPr="00D6136E">
        <w:t>exchange information and documents, arrange for the t</w:t>
      </w:r>
      <w:r>
        <w:t xml:space="preserve">ransfer of equipment, establish </w:t>
      </w:r>
      <w:r w:rsidRPr="00D6136E">
        <w:t xml:space="preserve">the schedule for the assumption of security duties and </w:t>
      </w:r>
      <w:r>
        <w:t xml:space="preserve">clarify any outstanding issues. </w:t>
      </w:r>
      <w:r w:rsidRPr="00D6136E">
        <w:t xml:space="preserve">The UPSS provider </w:t>
      </w:r>
      <w:r w:rsidR="005366FC">
        <w:t xml:space="preserve">shall provide UNHCR </w:t>
      </w:r>
      <w:r>
        <w:t xml:space="preserve">with proof of insurance at </w:t>
      </w:r>
      <w:r w:rsidRPr="00D6136E">
        <w:t>this time.</w:t>
      </w:r>
    </w:p>
    <w:p w14:paraId="282BA71F" w14:textId="77777777" w:rsidR="00E55216" w:rsidRPr="00644986" w:rsidRDefault="00E55216" w:rsidP="00A35736">
      <w:pPr>
        <w:numPr>
          <w:ilvl w:val="0"/>
          <w:numId w:val="1"/>
        </w:numPr>
        <w:ind w:left="0" w:firstLine="0"/>
        <w:jc w:val="both"/>
        <w:rPr>
          <w:b/>
        </w:rPr>
      </w:pPr>
      <w:r w:rsidRPr="00644986">
        <w:rPr>
          <w:b/>
        </w:rPr>
        <w:t>LIST OF UPSS PROVIDER FURNISHED PROPERTY</w:t>
      </w:r>
    </w:p>
    <w:p w14:paraId="2DB7107A" w14:textId="77777777" w:rsidR="00E55216" w:rsidRDefault="00E55216" w:rsidP="00A35736">
      <w:pPr>
        <w:jc w:val="both"/>
      </w:pPr>
      <w:r>
        <w:t>The following list of UPSS provider furnished security equipment and supplies are considered minimum requirements:</w:t>
      </w:r>
    </w:p>
    <w:p w14:paraId="62FFE558" w14:textId="0F5466C3" w:rsidR="00E55216" w:rsidRDefault="00E55216" w:rsidP="00A35736">
      <w:pPr>
        <w:numPr>
          <w:ilvl w:val="0"/>
          <w:numId w:val="9"/>
        </w:numPr>
        <w:ind w:left="0" w:firstLine="0"/>
        <w:jc w:val="both"/>
      </w:pPr>
      <w:r>
        <w:t xml:space="preserve"> Communications Equipment – The UPSS provider shall furnish all communications equipment required for the performance of this contract. Such equipment includes base stations, hand-held units, cellular </w:t>
      </w:r>
      <w:proofErr w:type="gramStart"/>
      <w:r>
        <w:t>telephones</w:t>
      </w:r>
      <w:proofErr w:type="gramEnd"/>
      <w:r>
        <w:t xml:space="preserve"> and related items that may be required for communication with the UPSS provider’s operations center by the Security Manager, Security Supervisor and guards assigned to the UNHC offices listed in this </w:t>
      </w:r>
      <w:proofErr w:type="spellStart"/>
      <w:r w:rsidR="00983DDD">
        <w:t>ToR</w:t>
      </w:r>
      <w:proofErr w:type="spellEnd"/>
      <w:r>
        <w:t xml:space="preserve">. Maintenance and repair of all such communications equipment will be the responsibility of the UPSS provider. The UPSS provider shall be responsible for obtaining and maintaining any permits or authorizations necessary to operate such equipment and as required by law or </w:t>
      </w:r>
      <w:r w:rsidR="00BC44E8">
        <w:t>regulation.</w:t>
      </w:r>
    </w:p>
    <w:p w14:paraId="0E0E56AF" w14:textId="2D7B4345" w:rsidR="00E55216" w:rsidRDefault="00E55216" w:rsidP="00A35736">
      <w:pPr>
        <w:numPr>
          <w:ilvl w:val="0"/>
          <w:numId w:val="9"/>
        </w:numPr>
        <w:ind w:left="0" w:firstLine="0"/>
        <w:jc w:val="both"/>
      </w:pPr>
      <w:r>
        <w:t xml:space="preserve">Miscellaneous Equipment </w:t>
      </w:r>
      <w:r w:rsidR="00BC44E8">
        <w:t>– flashlights</w:t>
      </w:r>
      <w:r>
        <w:t xml:space="preserve">, </w:t>
      </w:r>
      <w:r w:rsidR="00D03A73">
        <w:t>batteries, whistles</w:t>
      </w:r>
      <w:r>
        <w:t xml:space="preserve">, </w:t>
      </w:r>
      <w:proofErr w:type="gramStart"/>
      <w:r>
        <w:t>batons</w:t>
      </w:r>
      <w:proofErr w:type="gramEnd"/>
      <w:r>
        <w:t xml:space="preserve"> and other miscellaneous security items as required</w:t>
      </w:r>
      <w:r w:rsidR="00315610">
        <w:rPr>
          <w:lang w:val="uk-UA"/>
        </w:rPr>
        <w:t>.</w:t>
      </w:r>
    </w:p>
    <w:p w14:paraId="572038C3" w14:textId="77777777" w:rsidR="00E55216" w:rsidRPr="009459D4" w:rsidRDefault="005366FC" w:rsidP="00A35736">
      <w:pPr>
        <w:numPr>
          <w:ilvl w:val="0"/>
          <w:numId w:val="9"/>
        </w:numPr>
        <w:ind w:left="0" w:firstLine="0"/>
        <w:jc w:val="both"/>
      </w:pPr>
      <w:r>
        <w:t xml:space="preserve">Direct Phone/Alarm Line </w:t>
      </w:r>
      <w:r w:rsidR="00E55216">
        <w:t>with the main security center of the UPSS provider.</w:t>
      </w:r>
    </w:p>
    <w:p w14:paraId="0A2E6BBB" w14:textId="7115DF1D" w:rsidR="00E55216" w:rsidRPr="00644986" w:rsidRDefault="00E55216" w:rsidP="00A35736">
      <w:pPr>
        <w:numPr>
          <w:ilvl w:val="0"/>
          <w:numId w:val="1"/>
        </w:numPr>
        <w:ind w:left="0" w:firstLine="0"/>
        <w:jc w:val="both"/>
        <w:rPr>
          <w:b/>
        </w:rPr>
      </w:pPr>
      <w:r w:rsidRPr="00644986">
        <w:rPr>
          <w:b/>
        </w:rPr>
        <w:t>LIST OF UNHCR FURNISHED PROPERTY (NONEXHAUSTIVE)</w:t>
      </w:r>
    </w:p>
    <w:p w14:paraId="31E7A513" w14:textId="77777777" w:rsidR="00E55216" w:rsidRDefault="005366FC" w:rsidP="00A35736">
      <w:pPr>
        <w:jc w:val="both"/>
      </w:pPr>
      <w:r>
        <w:t xml:space="preserve">UNHCR </w:t>
      </w:r>
      <w:r w:rsidR="00E55216">
        <w:t>shall provide the following equipment or materials:</w:t>
      </w:r>
    </w:p>
    <w:p w14:paraId="1EB48FF6" w14:textId="77777777" w:rsidR="00E55216" w:rsidRDefault="00E55216" w:rsidP="00A35736">
      <w:pPr>
        <w:jc w:val="both"/>
      </w:pPr>
      <w:r>
        <w:t>a. Copies of relevant security policies and practices; and</w:t>
      </w:r>
    </w:p>
    <w:p w14:paraId="1003A3D7" w14:textId="77777777" w:rsidR="00E55216" w:rsidRDefault="00E55216" w:rsidP="00A35736">
      <w:pPr>
        <w:jc w:val="both"/>
      </w:pPr>
      <w:r>
        <w:t>b. For security guard positions located at the main entrance to the UNHCR facility:</w:t>
      </w:r>
    </w:p>
    <w:p w14:paraId="76B12FEA" w14:textId="7DBCE51A" w:rsidR="00E55216" w:rsidRDefault="00E55216" w:rsidP="00A35736">
      <w:pPr>
        <w:numPr>
          <w:ilvl w:val="0"/>
          <w:numId w:val="10"/>
        </w:numPr>
        <w:spacing w:after="0"/>
        <w:ind w:left="0" w:firstLine="0"/>
        <w:jc w:val="both"/>
      </w:pPr>
      <w:r>
        <w:t>Closed circuit television system (CCTV) monitors</w:t>
      </w:r>
      <w:r w:rsidR="00D03A73">
        <w:rPr>
          <w:lang w:val="uk-UA"/>
        </w:rPr>
        <w:t>.</w:t>
      </w:r>
    </w:p>
    <w:p w14:paraId="068828C9" w14:textId="52AE0A95" w:rsidR="00E55216" w:rsidRDefault="00E55216" w:rsidP="00A35736">
      <w:pPr>
        <w:numPr>
          <w:ilvl w:val="0"/>
          <w:numId w:val="10"/>
        </w:numPr>
        <w:spacing w:after="0"/>
        <w:ind w:left="0" w:firstLine="0"/>
        <w:jc w:val="both"/>
      </w:pPr>
      <w:r>
        <w:t>Control panels for fire alarm and intrusion alarm</w:t>
      </w:r>
      <w:r w:rsidR="00D03A73">
        <w:rPr>
          <w:lang w:val="uk-UA"/>
        </w:rPr>
        <w:t>.</w:t>
      </w:r>
    </w:p>
    <w:p w14:paraId="30915567" w14:textId="79D8E4F2" w:rsidR="00E55216" w:rsidRDefault="009459D4" w:rsidP="00A35736">
      <w:pPr>
        <w:numPr>
          <w:ilvl w:val="0"/>
          <w:numId w:val="10"/>
        </w:numPr>
        <w:spacing w:after="0"/>
        <w:ind w:left="0" w:firstLine="0"/>
        <w:jc w:val="both"/>
      </w:pPr>
      <w:r>
        <w:t>First Aid Kit</w:t>
      </w:r>
      <w:r w:rsidR="00D03A73">
        <w:rPr>
          <w:lang w:val="uk-UA"/>
        </w:rPr>
        <w:t>.</w:t>
      </w:r>
    </w:p>
    <w:p w14:paraId="5286149A" w14:textId="31A5C021" w:rsidR="00E55216" w:rsidRDefault="00E55216" w:rsidP="00A35736">
      <w:pPr>
        <w:numPr>
          <w:ilvl w:val="0"/>
          <w:numId w:val="10"/>
        </w:numPr>
        <w:spacing w:after="0"/>
        <w:ind w:left="0" w:firstLine="0"/>
        <w:jc w:val="both"/>
      </w:pPr>
      <w:r>
        <w:t>Access to office public announcement system</w:t>
      </w:r>
      <w:r w:rsidR="00D03A73">
        <w:rPr>
          <w:lang w:val="uk-UA"/>
        </w:rPr>
        <w:t>.</w:t>
      </w:r>
      <w:r>
        <w:t xml:space="preserve"> </w:t>
      </w:r>
    </w:p>
    <w:p w14:paraId="7CD13D05" w14:textId="6CD06BCE" w:rsidR="00E55216" w:rsidRDefault="00E55216" w:rsidP="00A35736">
      <w:pPr>
        <w:numPr>
          <w:ilvl w:val="0"/>
          <w:numId w:val="10"/>
        </w:numPr>
        <w:spacing w:after="0"/>
        <w:ind w:left="0" w:firstLine="0"/>
        <w:jc w:val="both"/>
      </w:pPr>
      <w:r>
        <w:t>Furniture for the guards’ post – table, chairs as required</w:t>
      </w:r>
      <w:r w:rsidR="00D03A73">
        <w:rPr>
          <w:lang w:val="uk-UA"/>
        </w:rPr>
        <w:t>.</w:t>
      </w:r>
      <w:r>
        <w:t xml:space="preserve"> </w:t>
      </w:r>
    </w:p>
    <w:p w14:paraId="021EEA4C" w14:textId="46EC899F" w:rsidR="00E55216" w:rsidRDefault="00E55216" w:rsidP="00A35736">
      <w:pPr>
        <w:numPr>
          <w:ilvl w:val="0"/>
          <w:numId w:val="10"/>
        </w:numPr>
        <w:spacing w:after="0"/>
        <w:ind w:left="0" w:firstLine="0"/>
        <w:jc w:val="both"/>
      </w:pPr>
      <w:r>
        <w:t>Fire extinguisher</w:t>
      </w:r>
      <w:r w:rsidR="001F1AB3">
        <w:t>s</w:t>
      </w:r>
      <w:r w:rsidR="00D03A73">
        <w:rPr>
          <w:lang w:val="uk-UA"/>
        </w:rPr>
        <w:t>.</w:t>
      </w:r>
    </w:p>
    <w:p w14:paraId="770F1449" w14:textId="7B687525" w:rsidR="00E55216" w:rsidRDefault="009459D4" w:rsidP="00A35736">
      <w:pPr>
        <w:numPr>
          <w:ilvl w:val="0"/>
          <w:numId w:val="10"/>
        </w:numPr>
        <w:spacing w:after="0"/>
        <w:ind w:left="0" w:firstLine="0"/>
        <w:jc w:val="both"/>
      </w:pPr>
      <w:r>
        <w:t>Stationery</w:t>
      </w:r>
      <w:r w:rsidR="00D03A73">
        <w:rPr>
          <w:lang w:val="uk-UA"/>
        </w:rPr>
        <w:t>.</w:t>
      </w:r>
    </w:p>
    <w:p w14:paraId="188A3AF2" w14:textId="77777777" w:rsidR="003A62EC" w:rsidRPr="009459D4" w:rsidRDefault="003A62EC" w:rsidP="00A35736">
      <w:pPr>
        <w:spacing w:after="0"/>
        <w:jc w:val="both"/>
      </w:pPr>
    </w:p>
    <w:p w14:paraId="0A041B3A" w14:textId="5BC1523B" w:rsidR="00E55216" w:rsidRPr="00644986" w:rsidRDefault="00E55216" w:rsidP="00A35736">
      <w:pPr>
        <w:numPr>
          <w:ilvl w:val="0"/>
          <w:numId w:val="1"/>
        </w:numPr>
        <w:ind w:left="0" w:firstLine="0"/>
        <w:jc w:val="both"/>
        <w:rPr>
          <w:b/>
        </w:rPr>
      </w:pPr>
      <w:r w:rsidRPr="00644986">
        <w:rPr>
          <w:b/>
        </w:rPr>
        <w:t>ADJUSTMENT OF POST</w:t>
      </w:r>
      <w:r w:rsidR="00D03A73">
        <w:rPr>
          <w:b/>
        </w:rPr>
        <w:t>S</w:t>
      </w:r>
      <w:r w:rsidRPr="00644986">
        <w:rPr>
          <w:b/>
        </w:rPr>
        <w:t xml:space="preserve">/POSITIONS </w:t>
      </w:r>
    </w:p>
    <w:p w14:paraId="5A953438" w14:textId="5ED8FCC7" w:rsidR="00E55216" w:rsidRDefault="005366FC" w:rsidP="00A35736">
      <w:pPr>
        <w:jc w:val="both"/>
      </w:pPr>
      <w:r>
        <w:t xml:space="preserve">UNHCR </w:t>
      </w:r>
      <w:r w:rsidR="00E55216">
        <w:t>reserves the right to require adjustments to the number of posts/positions in accordance with its security requirements. In such a case, any modifications needed to the Guard Schedule and any adjustments that affect the Price Schedule will require a contract modification.</w:t>
      </w:r>
    </w:p>
    <w:p w14:paraId="4566452C" w14:textId="7F7876FB" w:rsidR="00F82A08" w:rsidRDefault="00F82A08" w:rsidP="00A35736">
      <w:pPr>
        <w:jc w:val="both"/>
      </w:pPr>
    </w:p>
    <w:p w14:paraId="2901325E" w14:textId="77777777" w:rsidR="00E55216" w:rsidRPr="00644986" w:rsidRDefault="00E55216" w:rsidP="00A35736">
      <w:pPr>
        <w:numPr>
          <w:ilvl w:val="0"/>
          <w:numId w:val="1"/>
        </w:numPr>
        <w:ind w:left="0" w:firstLine="0"/>
        <w:jc w:val="both"/>
        <w:rPr>
          <w:b/>
        </w:rPr>
      </w:pPr>
      <w:r w:rsidRPr="00644986">
        <w:rPr>
          <w:b/>
        </w:rPr>
        <w:lastRenderedPageBreak/>
        <w:t>BILLING AND PAYMENT TERMS</w:t>
      </w:r>
    </w:p>
    <w:p w14:paraId="2DF61AD0" w14:textId="77777777" w:rsidR="00E55216" w:rsidRDefault="00E55216" w:rsidP="00A35736">
      <w:pPr>
        <w:jc w:val="both"/>
      </w:pPr>
      <w:r>
        <w:t>The UPSS provider shall submit monthly invoices no earlier than the 1st day of each month and no later than the 5th day of each month for the services rendered in the preceding month.  UNHCR processes payments within 30 days of receipt of a correct invoice and approval by the Supply Officer.</w:t>
      </w:r>
    </w:p>
    <w:p w14:paraId="556F6F29" w14:textId="77777777" w:rsidR="00E55216" w:rsidRDefault="005366FC" w:rsidP="00A35736">
      <w:pPr>
        <w:jc w:val="both"/>
      </w:pPr>
      <w:r>
        <w:t xml:space="preserve">UNHCR </w:t>
      </w:r>
      <w:r w:rsidR="00E55216">
        <w:t>reserves the right to adjust payments pro rata if the service is not rendered in accordance with the conditions of the contract or any other annexes (e.g., the Guard</w:t>
      </w:r>
      <w:r>
        <w:t xml:space="preserve"> Schedule). Furthermore, UNHCR </w:t>
      </w:r>
      <w:r w:rsidR="00E55216">
        <w:t xml:space="preserve">shall not pay any duplicate time spent by the UPSS provider on any assignment </w:t>
      </w:r>
      <w:proofErr w:type="gramStart"/>
      <w:r w:rsidR="00E55216">
        <w:t>as a result of</w:t>
      </w:r>
      <w:proofErr w:type="gramEnd"/>
      <w:r w:rsidR="00E55216">
        <w:t xml:space="preserve"> its staff changes or inefficiencies.</w:t>
      </w:r>
    </w:p>
    <w:p w14:paraId="2F084A51" w14:textId="77777777" w:rsidR="00E55216" w:rsidRDefault="00E55216" w:rsidP="00A35736">
      <w:pPr>
        <w:numPr>
          <w:ilvl w:val="0"/>
          <w:numId w:val="1"/>
        </w:numPr>
        <w:ind w:left="0" w:firstLine="0"/>
        <w:jc w:val="both"/>
        <w:rPr>
          <w:b/>
        </w:rPr>
      </w:pPr>
      <w:r w:rsidRPr="00BD15B6">
        <w:rPr>
          <w:b/>
        </w:rPr>
        <w:t>QUALITY ASSURANCE PROGRAM</w:t>
      </w:r>
    </w:p>
    <w:p w14:paraId="6C17D7C5" w14:textId="77777777" w:rsidR="00E55216" w:rsidRDefault="00E55216" w:rsidP="00A35736">
      <w:pPr>
        <w:jc w:val="both"/>
      </w:pPr>
      <w:r>
        <w:t xml:space="preserve">Each UPSS employee shall “sign-in” on the post log when reporting for duty and "sign-out” when leaving at the end of the work shift. </w:t>
      </w:r>
    </w:p>
    <w:p w14:paraId="69BD924E" w14:textId="77777777" w:rsidR="00E55216" w:rsidRDefault="00E55216" w:rsidP="00A35736">
      <w:pPr>
        <w:jc w:val="both"/>
      </w:pPr>
      <w:r>
        <w:t xml:space="preserve">The UPSS provider shall obtain and maintain all licenses and permits that may be required by any jurisdictions where it is required to operate under this contract, and it shall meet all applicable laws, </w:t>
      </w:r>
      <w:proofErr w:type="gramStart"/>
      <w:r>
        <w:t>rules</w:t>
      </w:r>
      <w:proofErr w:type="gramEnd"/>
      <w:r>
        <w:t xml:space="preserve"> and regulations.</w:t>
      </w:r>
    </w:p>
    <w:p w14:paraId="28A2B05A" w14:textId="77777777" w:rsidR="00E55216" w:rsidRDefault="00E55216" w:rsidP="00A35736">
      <w:pPr>
        <w:jc w:val="both"/>
      </w:pPr>
      <w:r>
        <w:t>All substitute security personnel assigned to</w:t>
      </w:r>
      <w:r w:rsidR="005366FC">
        <w:t xml:space="preserve"> UNHCR </w:t>
      </w:r>
      <w:r>
        <w:t>buildings and properties shall be at least equal in qualifications and training to regularly assigned personnel</w:t>
      </w:r>
      <w:r w:rsidR="005366FC">
        <w:t xml:space="preserve">, as specified in this </w:t>
      </w:r>
      <w:proofErr w:type="spellStart"/>
      <w:r w:rsidR="00983DDD">
        <w:t>ToR</w:t>
      </w:r>
      <w:proofErr w:type="spellEnd"/>
      <w:r w:rsidR="005366FC">
        <w:t xml:space="preserve">. The </w:t>
      </w:r>
      <w:r>
        <w:t>UPSS provider shall not assign personnel who have not completed a favorable background investigation.</w:t>
      </w:r>
    </w:p>
    <w:p w14:paraId="04542366" w14:textId="31842286" w:rsidR="00E55216" w:rsidRDefault="00E55216" w:rsidP="00A35736">
      <w:pPr>
        <w:jc w:val="both"/>
      </w:pPr>
      <w:r w:rsidRPr="00B25711">
        <w:t>The UPSS’s supervisory personnel, including the Sec</w:t>
      </w:r>
      <w:r>
        <w:t xml:space="preserve">urity Supervisor, shall inspect </w:t>
      </w:r>
      <w:r w:rsidRPr="00B25711">
        <w:t>each ide</w:t>
      </w:r>
      <w:r w:rsidR="005366FC">
        <w:t xml:space="preserve">ntified guard post at least once </w:t>
      </w:r>
      <w:r w:rsidR="004D6E15">
        <w:t>every twenty-</w:t>
      </w:r>
      <w:r>
        <w:t xml:space="preserve">four </w:t>
      </w:r>
      <w:r w:rsidRPr="00B25711">
        <w:t>ho</w:t>
      </w:r>
      <w:r>
        <w:t xml:space="preserve">urs to confirm that the post is </w:t>
      </w:r>
      <w:r w:rsidRPr="00B25711">
        <w:t xml:space="preserve">properly staffed and that the guards are complying </w:t>
      </w:r>
      <w:r>
        <w:t xml:space="preserve">with General, Post, and Special </w:t>
      </w:r>
      <w:r w:rsidRPr="00B25711">
        <w:t>Orders. The UPSS provider shall document each inspec</w:t>
      </w:r>
      <w:r>
        <w:t xml:space="preserve">tion to include the identity of </w:t>
      </w:r>
      <w:r w:rsidRPr="00B25711">
        <w:t>the post, identity of the guard or guards, the date and</w:t>
      </w:r>
      <w:r>
        <w:t xml:space="preserve"> time of the inspection and any </w:t>
      </w:r>
      <w:r w:rsidRPr="00B25711">
        <w:t>irregularities. Serious infractions and security-rela</w:t>
      </w:r>
      <w:r>
        <w:t xml:space="preserve">ted incidents shall be reported </w:t>
      </w:r>
      <w:r w:rsidRPr="00B25711">
        <w:t xml:space="preserve">immediately by </w:t>
      </w:r>
      <w:r>
        <w:t xml:space="preserve">the UPSS provider to UNHCR SFP, Admin or Supply Officer. UNHCR </w:t>
      </w:r>
      <w:r w:rsidRPr="00B25711">
        <w:t>SFP, Admin or Supply Officer shal</w:t>
      </w:r>
      <w:r>
        <w:t xml:space="preserve">l be permitted to review these </w:t>
      </w:r>
      <w:r w:rsidRPr="00B25711">
        <w:t>inspection records for completeness and accuracy upon request.</w:t>
      </w:r>
    </w:p>
    <w:p w14:paraId="2ADEA419" w14:textId="77777777" w:rsidR="00E55216" w:rsidRDefault="00E55216" w:rsidP="00A35736">
      <w:pPr>
        <w:jc w:val="both"/>
      </w:pPr>
      <w:r>
        <w:t>This cont</w:t>
      </w:r>
      <w:r w:rsidR="005366FC">
        <w:t xml:space="preserve">ract is a key element of UNHCR </w:t>
      </w:r>
      <w:r>
        <w:t>Security Risk Management process and demands that the UPSS provider comply fully with the contract terms and conditions. The UPSS provider may only bill for hour</w:t>
      </w:r>
      <w:r w:rsidR="005366FC">
        <w:t xml:space="preserve">s worked. For an unmanned post </w:t>
      </w:r>
      <w:r>
        <w:t xml:space="preserve">the UPSS provider is prohibited from billing for such services.  </w:t>
      </w:r>
    </w:p>
    <w:p w14:paraId="1A26B931" w14:textId="60054BDD" w:rsidR="00381B8F" w:rsidRDefault="00BC44E8" w:rsidP="00BC44E8">
      <w:pPr>
        <w:jc w:val="center"/>
      </w:pPr>
      <w:r>
        <w:t>End</w:t>
      </w:r>
      <w:r w:rsidR="004C2DB3">
        <w:t>.</w:t>
      </w:r>
    </w:p>
    <w:sectPr w:rsidR="00381B8F" w:rsidSect="00BC44E8">
      <w:footerReference w:type="default" r:id="rId10"/>
      <w:pgSz w:w="11907" w:h="16839" w:code="9"/>
      <w:pgMar w:top="1440" w:right="1107"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84CE10" w14:textId="77777777" w:rsidR="00F67294" w:rsidRDefault="00F67294" w:rsidP="007463C4">
      <w:pPr>
        <w:spacing w:after="0" w:line="240" w:lineRule="auto"/>
      </w:pPr>
      <w:r>
        <w:separator/>
      </w:r>
    </w:p>
  </w:endnote>
  <w:endnote w:type="continuationSeparator" w:id="0">
    <w:p w14:paraId="799C6DE6" w14:textId="77777777" w:rsidR="00F67294" w:rsidRDefault="00F67294" w:rsidP="007463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2976254"/>
      <w:docPartObj>
        <w:docPartGallery w:val="Page Numbers (Bottom of Page)"/>
        <w:docPartUnique/>
      </w:docPartObj>
    </w:sdtPr>
    <w:sdtEndPr>
      <w:rPr>
        <w:noProof/>
      </w:rPr>
    </w:sdtEndPr>
    <w:sdtContent>
      <w:p w14:paraId="229F53A2" w14:textId="31036530" w:rsidR="007463C4" w:rsidRDefault="007463C4">
        <w:pPr>
          <w:pStyle w:val="Footer"/>
          <w:jc w:val="center"/>
        </w:pPr>
        <w:r>
          <w:fldChar w:fldCharType="begin"/>
        </w:r>
        <w:r>
          <w:instrText xml:space="preserve"> PAGE   \* MERGEFORMAT </w:instrText>
        </w:r>
        <w:r>
          <w:fldChar w:fldCharType="separate"/>
        </w:r>
        <w:r w:rsidR="002F4FD6">
          <w:rPr>
            <w:noProof/>
          </w:rPr>
          <w:t>4</w:t>
        </w:r>
        <w:r>
          <w:rPr>
            <w:noProof/>
          </w:rPr>
          <w:fldChar w:fldCharType="end"/>
        </w:r>
      </w:p>
    </w:sdtContent>
  </w:sdt>
  <w:p w14:paraId="0CC467F4" w14:textId="77777777" w:rsidR="007463C4" w:rsidRDefault="007463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8F07FD" w14:textId="77777777" w:rsidR="00F67294" w:rsidRDefault="00F67294" w:rsidP="007463C4">
      <w:pPr>
        <w:spacing w:after="0" w:line="240" w:lineRule="auto"/>
      </w:pPr>
      <w:r>
        <w:separator/>
      </w:r>
    </w:p>
  </w:footnote>
  <w:footnote w:type="continuationSeparator" w:id="0">
    <w:p w14:paraId="38B8D9D7" w14:textId="77777777" w:rsidR="00F67294" w:rsidRDefault="00F67294" w:rsidP="007463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ED3906"/>
    <w:multiLevelType w:val="hybridMultilevel"/>
    <w:tmpl w:val="79402F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5B54BF7"/>
    <w:multiLevelType w:val="hybridMultilevel"/>
    <w:tmpl w:val="09EA943A"/>
    <w:lvl w:ilvl="0" w:tplc="84F8985A">
      <w:start w:val="9"/>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A635C9"/>
    <w:multiLevelType w:val="hybridMultilevel"/>
    <w:tmpl w:val="E0640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13B3926"/>
    <w:multiLevelType w:val="hybridMultilevel"/>
    <w:tmpl w:val="65E09A1E"/>
    <w:lvl w:ilvl="0" w:tplc="84F8985A">
      <w:start w:val="9"/>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AC5056"/>
    <w:multiLevelType w:val="hybridMultilevel"/>
    <w:tmpl w:val="723608CE"/>
    <w:lvl w:ilvl="0" w:tplc="84F8985A">
      <w:start w:val="9"/>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B43792"/>
    <w:multiLevelType w:val="hybridMultilevel"/>
    <w:tmpl w:val="35627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9B797F"/>
    <w:multiLevelType w:val="hybridMultilevel"/>
    <w:tmpl w:val="512A0ECC"/>
    <w:lvl w:ilvl="0" w:tplc="258CE5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7D64281"/>
    <w:multiLevelType w:val="hybridMultilevel"/>
    <w:tmpl w:val="426E096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D220CFC"/>
    <w:multiLevelType w:val="hybridMultilevel"/>
    <w:tmpl w:val="B11ADC5A"/>
    <w:lvl w:ilvl="0" w:tplc="84F8985A">
      <w:start w:val="9"/>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8816A8"/>
    <w:multiLevelType w:val="multilevel"/>
    <w:tmpl w:val="9C62F1DE"/>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0" w15:restartNumberingAfterBreak="0">
    <w:nsid w:val="74E8469C"/>
    <w:multiLevelType w:val="hybridMultilevel"/>
    <w:tmpl w:val="1B6A085A"/>
    <w:lvl w:ilvl="0" w:tplc="84F8985A">
      <w:start w:val="9"/>
      <w:numFmt w:val="bullet"/>
      <w:lvlText w:val="-"/>
      <w:lvlJc w:val="left"/>
      <w:pPr>
        <w:ind w:left="1440" w:hanging="360"/>
      </w:pPr>
      <w:rPr>
        <w:rFonts w:ascii="Arial" w:eastAsia="Times New Roman" w:hAnsi="Arial" w:cs="Arial" w:hint="default"/>
        <w: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0"/>
  </w:num>
  <w:num w:numId="3">
    <w:abstractNumId w:val="2"/>
  </w:num>
  <w:num w:numId="4">
    <w:abstractNumId w:val="5"/>
  </w:num>
  <w:num w:numId="5">
    <w:abstractNumId w:val="1"/>
  </w:num>
  <w:num w:numId="6">
    <w:abstractNumId w:val="4"/>
  </w:num>
  <w:num w:numId="7">
    <w:abstractNumId w:val="8"/>
  </w:num>
  <w:num w:numId="8">
    <w:abstractNumId w:val="3"/>
  </w:num>
  <w:num w:numId="9">
    <w:abstractNumId w:val="6"/>
  </w:num>
  <w:num w:numId="10">
    <w:abstractNumId w:val="1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NjAyNTYysDQ3NjVT0lEKTi0uzszPAykwrgUAfT+bDywAAAA="/>
  </w:docVars>
  <w:rsids>
    <w:rsidRoot w:val="00C66DAC"/>
    <w:rsid w:val="0000266F"/>
    <w:rsid w:val="0004174A"/>
    <w:rsid w:val="00045E68"/>
    <w:rsid w:val="00053ADC"/>
    <w:rsid w:val="00076D83"/>
    <w:rsid w:val="0008090D"/>
    <w:rsid w:val="00086776"/>
    <w:rsid w:val="000B4E7F"/>
    <w:rsid w:val="000D18FF"/>
    <w:rsid w:val="000E19A2"/>
    <w:rsid w:val="000E4DED"/>
    <w:rsid w:val="000E7607"/>
    <w:rsid w:val="000F184A"/>
    <w:rsid w:val="00112E62"/>
    <w:rsid w:val="00120D41"/>
    <w:rsid w:val="00122CD5"/>
    <w:rsid w:val="00132490"/>
    <w:rsid w:val="0017492C"/>
    <w:rsid w:val="001C030A"/>
    <w:rsid w:val="001C2E6C"/>
    <w:rsid w:val="001E0B0E"/>
    <w:rsid w:val="001E74D4"/>
    <w:rsid w:val="001F1AB3"/>
    <w:rsid w:val="001F5D99"/>
    <w:rsid w:val="001F6CC3"/>
    <w:rsid w:val="001F6E66"/>
    <w:rsid w:val="00212C34"/>
    <w:rsid w:val="002279F6"/>
    <w:rsid w:val="0024332B"/>
    <w:rsid w:val="002461DB"/>
    <w:rsid w:val="00250AE7"/>
    <w:rsid w:val="00267B45"/>
    <w:rsid w:val="00290A1B"/>
    <w:rsid w:val="002A3F43"/>
    <w:rsid w:val="002B7BB3"/>
    <w:rsid w:val="002D46C8"/>
    <w:rsid w:val="002D49E8"/>
    <w:rsid w:val="002F4FD6"/>
    <w:rsid w:val="002F6DDA"/>
    <w:rsid w:val="00315610"/>
    <w:rsid w:val="00327F7D"/>
    <w:rsid w:val="00331274"/>
    <w:rsid w:val="00334015"/>
    <w:rsid w:val="0033407D"/>
    <w:rsid w:val="00340C5C"/>
    <w:rsid w:val="003663AD"/>
    <w:rsid w:val="00381B8F"/>
    <w:rsid w:val="00397642"/>
    <w:rsid w:val="003A0499"/>
    <w:rsid w:val="003A22EA"/>
    <w:rsid w:val="003A492C"/>
    <w:rsid w:val="003A62EC"/>
    <w:rsid w:val="003B3BA8"/>
    <w:rsid w:val="003C51CE"/>
    <w:rsid w:val="003D3850"/>
    <w:rsid w:val="003E34E7"/>
    <w:rsid w:val="003F6B42"/>
    <w:rsid w:val="00405657"/>
    <w:rsid w:val="004057CD"/>
    <w:rsid w:val="00406D4B"/>
    <w:rsid w:val="004405D7"/>
    <w:rsid w:val="00443BF5"/>
    <w:rsid w:val="00464E15"/>
    <w:rsid w:val="004707F9"/>
    <w:rsid w:val="0048578B"/>
    <w:rsid w:val="00492A6A"/>
    <w:rsid w:val="004A578A"/>
    <w:rsid w:val="004C2DB3"/>
    <w:rsid w:val="004C4939"/>
    <w:rsid w:val="004D6E15"/>
    <w:rsid w:val="004E2B96"/>
    <w:rsid w:val="004E47CE"/>
    <w:rsid w:val="004F1271"/>
    <w:rsid w:val="004F2DD5"/>
    <w:rsid w:val="004F3E24"/>
    <w:rsid w:val="004F5CF3"/>
    <w:rsid w:val="00514125"/>
    <w:rsid w:val="0052006F"/>
    <w:rsid w:val="00525B30"/>
    <w:rsid w:val="00533061"/>
    <w:rsid w:val="005366FC"/>
    <w:rsid w:val="00545176"/>
    <w:rsid w:val="005465BF"/>
    <w:rsid w:val="005634AF"/>
    <w:rsid w:val="0056450D"/>
    <w:rsid w:val="00564809"/>
    <w:rsid w:val="005B3BEB"/>
    <w:rsid w:val="005D1E55"/>
    <w:rsid w:val="005D65DD"/>
    <w:rsid w:val="005E7F28"/>
    <w:rsid w:val="005F1408"/>
    <w:rsid w:val="005F159A"/>
    <w:rsid w:val="00600358"/>
    <w:rsid w:val="006005BB"/>
    <w:rsid w:val="006050D0"/>
    <w:rsid w:val="00606716"/>
    <w:rsid w:val="0061374B"/>
    <w:rsid w:val="0062495D"/>
    <w:rsid w:val="0063589A"/>
    <w:rsid w:val="00651E82"/>
    <w:rsid w:val="00670024"/>
    <w:rsid w:val="00676010"/>
    <w:rsid w:val="00686552"/>
    <w:rsid w:val="006B630E"/>
    <w:rsid w:val="006D5FD4"/>
    <w:rsid w:val="006F0DB6"/>
    <w:rsid w:val="00706C81"/>
    <w:rsid w:val="00716509"/>
    <w:rsid w:val="007175BD"/>
    <w:rsid w:val="00724C11"/>
    <w:rsid w:val="00730DEB"/>
    <w:rsid w:val="00733053"/>
    <w:rsid w:val="00735664"/>
    <w:rsid w:val="00743C22"/>
    <w:rsid w:val="007463C4"/>
    <w:rsid w:val="007557ED"/>
    <w:rsid w:val="00755C39"/>
    <w:rsid w:val="00763DC8"/>
    <w:rsid w:val="007921BF"/>
    <w:rsid w:val="007A0479"/>
    <w:rsid w:val="007C67A2"/>
    <w:rsid w:val="007D7374"/>
    <w:rsid w:val="008008D8"/>
    <w:rsid w:val="00830A41"/>
    <w:rsid w:val="00840EAD"/>
    <w:rsid w:val="0084799A"/>
    <w:rsid w:val="00851D5A"/>
    <w:rsid w:val="0086431E"/>
    <w:rsid w:val="008752AF"/>
    <w:rsid w:val="0088044A"/>
    <w:rsid w:val="008A668B"/>
    <w:rsid w:val="00903167"/>
    <w:rsid w:val="00944D08"/>
    <w:rsid w:val="009459D4"/>
    <w:rsid w:val="00983DDD"/>
    <w:rsid w:val="009A4CC0"/>
    <w:rsid w:val="009C74E8"/>
    <w:rsid w:val="009D21B8"/>
    <w:rsid w:val="009D2A56"/>
    <w:rsid w:val="009D7EF1"/>
    <w:rsid w:val="009E6578"/>
    <w:rsid w:val="00A00313"/>
    <w:rsid w:val="00A35736"/>
    <w:rsid w:val="00A366CF"/>
    <w:rsid w:val="00A46F0D"/>
    <w:rsid w:val="00A56082"/>
    <w:rsid w:val="00A81147"/>
    <w:rsid w:val="00A95B0F"/>
    <w:rsid w:val="00AA1AFD"/>
    <w:rsid w:val="00AC1115"/>
    <w:rsid w:val="00AD0133"/>
    <w:rsid w:val="00AD2338"/>
    <w:rsid w:val="00AE4D4F"/>
    <w:rsid w:val="00B21C69"/>
    <w:rsid w:val="00B330E1"/>
    <w:rsid w:val="00B44A11"/>
    <w:rsid w:val="00B66B5B"/>
    <w:rsid w:val="00B8526A"/>
    <w:rsid w:val="00B93EDB"/>
    <w:rsid w:val="00BB7949"/>
    <w:rsid w:val="00BC1D6F"/>
    <w:rsid w:val="00BC44E8"/>
    <w:rsid w:val="00BD06D2"/>
    <w:rsid w:val="00BE6458"/>
    <w:rsid w:val="00BF063E"/>
    <w:rsid w:val="00BF7DF6"/>
    <w:rsid w:val="00C012AE"/>
    <w:rsid w:val="00C01B5E"/>
    <w:rsid w:val="00C2072E"/>
    <w:rsid w:val="00C3138B"/>
    <w:rsid w:val="00C35D7C"/>
    <w:rsid w:val="00C36C07"/>
    <w:rsid w:val="00C4356B"/>
    <w:rsid w:val="00C4422E"/>
    <w:rsid w:val="00C54B02"/>
    <w:rsid w:val="00C5512A"/>
    <w:rsid w:val="00C63F44"/>
    <w:rsid w:val="00C653E4"/>
    <w:rsid w:val="00C66DAC"/>
    <w:rsid w:val="00C7790C"/>
    <w:rsid w:val="00C9164D"/>
    <w:rsid w:val="00CA6F07"/>
    <w:rsid w:val="00CC0056"/>
    <w:rsid w:val="00CC08C0"/>
    <w:rsid w:val="00CD6826"/>
    <w:rsid w:val="00CD6B72"/>
    <w:rsid w:val="00CE354A"/>
    <w:rsid w:val="00CF4213"/>
    <w:rsid w:val="00D03A73"/>
    <w:rsid w:val="00D23B4F"/>
    <w:rsid w:val="00D37285"/>
    <w:rsid w:val="00D4011B"/>
    <w:rsid w:val="00D45076"/>
    <w:rsid w:val="00D600E6"/>
    <w:rsid w:val="00D61208"/>
    <w:rsid w:val="00D61D67"/>
    <w:rsid w:val="00D65E02"/>
    <w:rsid w:val="00D73F41"/>
    <w:rsid w:val="00DA0D7C"/>
    <w:rsid w:val="00DC0F4F"/>
    <w:rsid w:val="00DC6225"/>
    <w:rsid w:val="00DD5442"/>
    <w:rsid w:val="00DE239E"/>
    <w:rsid w:val="00E00FB6"/>
    <w:rsid w:val="00E010FA"/>
    <w:rsid w:val="00E023D6"/>
    <w:rsid w:val="00E06064"/>
    <w:rsid w:val="00E25A7F"/>
    <w:rsid w:val="00E32BB2"/>
    <w:rsid w:val="00E354B3"/>
    <w:rsid w:val="00E4570B"/>
    <w:rsid w:val="00E50819"/>
    <w:rsid w:val="00E55216"/>
    <w:rsid w:val="00E57D43"/>
    <w:rsid w:val="00E74B00"/>
    <w:rsid w:val="00EC7BB3"/>
    <w:rsid w:val="00ED550A"/>
    <w:rsid w:val="00EE0E3C"/>
    <w:rsid w:val="00EE27A8"/>
    <w:rsid w:val="00F25FB6"/>
    <w:rsid w:val="00F27ACD"/>
    <w:rsid w:val="00F448B6"/>
    <w:rsid w:val="00F47DEB"/>
    <w:rsid w:val="00F505DC"/>
    <w:rsid w:val="00F52CF6"/>
    <w:rsid w:val="00F56BB0"/>
    <w:rsid w:val="00F67294"/>
    <w:rsid w:val="00F702D2"/>
    <w:rsid w:val="00F82A08"/>
    <w:rsid w:val="00FA1B00"/>
    <w:rsid w:val="00FE1E59"/>
    <w:rsid w:val="00FF5621"/>
    <w:rsid w:val="00FF5B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BA1A4A"/>
  <w15:chartTrackingRefBased/>
  <w15:docId w15:val="{2020DA6B-4C7B-4941-8006-00D110418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216"/>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381B8F"/>
    <w:rPr>
      <w:sz w:val="16"/>
      <w:szCs w:val="16"/>
    </w:rPr>
  </w:style>
  <w:style w:type="paragraph" w:styleId="CommentText">
    <w:name w:val="annotation text"/>
    <w:basedOn w:val="Normal"/>
    <w:link w:val="CommentTextChar"/>
    <w:uiPriority w:val="99"/>
    <w:semiHidden/>
    <w:unhideWhenUsed/>
    <w:rsid w:val="00381B8F"/>
    <w:rPr>
      <w:sz w:val="20"/>
      <w:szCs w:val="20"/>
    </w:rPr>
  </w:style>
  <w:style w:type="character" w:customStyle="1" w:styleId="CommentTextChar">
    <w:name w:val="Comment Text Char"/>
    <w:basedOn w:val="DefaultParagraphFont"/>
    <w:link w:val="CommentText"/>
    <w:uiPriority w:val="99"/>
    <w:semiHidden/>
    <w:rsid w:val="00381B8F"/>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381B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1B8F"/>
    <w:rPr>
      <w:rFonts w:ascii="Segoe UI" w:eastAsia="Calibri" w:hAnsi="Segoe UI" w:cs="Segoe UI"/>
      <w:sz w:val="18"/>
      <w:szCs w:val="18"/>
    </w:rPr>
  </w:style>
  <w:style w:type="paragraph" w:styleId="ListParagraph">
    <w:name w:val="List Paragraph"/>
    <w:basedOn w:val="Normal"/>
    <w:uiPriority w:val="34"/>
    <w:qFormat/>
    <w:rsid w:val="00AC1115"/>
    <w:pPr>
      <w:ind w:left="720"/>
      <w:contextualSpacing/>
    </w:pPr>
  </w:style>
  <w:style w:type="paragraph" w:styleId="CommentSubject">
    <w:name w:val="annotation subject"/>
    <w:basedOn w:val="CommentText"/>
    <w:next w:val="CommentText"/>
    <w:link w:val="CommentSubjectChar"/>
    <w:uiPriority w:val="99"/>
    <w:semiHidden/>
    <w:unhideWhenUsed/>
    <w:rsid w:val="002D49E8"/>
    <w:pPr>
      <w:spacing w:line="240" w:lineRule="auto"/>
    </w:pPr>
    <w:rPr>
      <w:b/>
      <w:bCs/>
    </w:rPr>
  </w:style>
  <w:style w:type="character" w:customStyle="1" w:styleId="CommentSubjectChar">
    <w:name w:val="Comment Subject Char"/>
    <w:basedOn w:val="CommentTextChar"/>
    <w:link w:val="CommentSubject"/>
    <w:uiPriority w:val="99"/>
    <w:semiHidden/>
    <w:rsid w:val="002D49E8"/>
    <w:rPr>
      <w:rFonts w:ascii="Calibri" w:eastAsia="Calibri" w:hAnsi="Calibri" w:cs="Times New Roman"/>
      <w:b/>
      <w:bCs/>
      <w:sz w:val="20"/>
      <w:szCs w:val="20"/>
    </w:rPr>
  </w:style>
  <w:style w:type="paragraph" w:styleId="Header">
    <w:name w:val="header"/>
    <w:basedOn w:val="Normal"/>
    <w:link w:val="HeaderChar"/>
    <w:uiPriority w:val="99"/>
    <w:unhideWhenUsed/>
    <w:rsid w:val="007463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63C4"/>
    <w:rPr>
      <w:rFonts w:ascii="Calibri" w:eastAsia="Calibri" w:hAnsi="Calibri" w:cs="Times New Roman"/>
    </w:rPr>
  </w:style>
  <w:style w:type="paragraph" w:styleId="Footer">
    <w:name w:val="footer"/>
    <w:basedOn w:val="Normal"/>
    <w:link w:val="FooterChar"/>
    <w:uiPriority w:val="99"/>
    <w:unhideWhenUsed/>
    <w:rsid w:val="007463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63C4"/>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4936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8D1B5FFD618B4E96C2FF7D88AB182B" ma:contentTypeVersion="12" ma:contentTypeDescription="Create a new document." ma:contentTypeScope="" ma:versionID="0c0021eaf62692d953b0a7f8739ed537">
  <xsd:schema xmlns:xsd="http://www.w3.org/2001/XMLSchema" xmlns:xs="http://www.w3.org/2001/XMLSchema" xmlns:p="http://schemas.microsoft.com/office/2006/metadata/properties" xmlns:ns2="572d5251-ef0c-472b-8560-265d0ea24ad8" xmlns:ns3="013c30a8-76b9-4357-a999-24e8bf0a122e" targetNamespace="http://schemas.microsoft.com/office/2006/metadata/properties" ma:root="true" ma:fieldsID="9c7c7669a0eba53d676a6fd659b6ae3f" ns2:_="" ns3:_="">
    <xsd:import namespace="572d5251-ef0c-472b-8560-265d0ea24ad8"/>
    <xsd:import namespace="013c30a8-76b9-4357-a999-24e8bf0a12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2d5251-ef0c-472b-8560-265d0ea24a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3c30a8-76b9-4357-a999-24e8bf0a122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6BF303-CF01-47CD-86E8-9AB9D148F7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2d5251-ef0c-472b-8560-265d0ea24ad8"/>
    <ds:schemaRef ds:uri="013c30a8-76b9-4357-a999-24e8bf0a1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8CD30E-EDEA-43F0-95D9-C5A0460D9C7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E280C2-3C90-44C1-84F1-110F574BAA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462</Words>
  <Characters>31134</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UNHCR</Company>
  <LinksUpToDate>false</LinksUpToDate>
  <CharactersWithSpaces>3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rii Gusakov</dc:creator>
  <cp:keywords/>
  <dc:description/>
  <cp:lastModifiedBy>Yurii Gusakov</cp:lastModifiedBy>
  <cp:revision>2</cp:revision>
  <cp:lastPrinted>2019-08-29T11:40:00Z</cp:lastPrinted>
  <dcterms:created xsi:type="dcterms:W3CDTF">2021-12-02T15:58:00Z</dcterms:created>
  <dcterms:modified xsi:type="dcterms:W3CDTF">2021-12-02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8D1B5FFD618B4E96C2FF7D88AB182B</vt:lpwstr>
  </property>
</Properties>
</file>